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05F22" w14:textId="03FC6CA9" w:rsidR="002851B4" w:rsidRPr="00C353A0" w:rsidRDefault="001A6FA1" w:rsidP="0031202E">
      <w:pPr>
        <w:pBdr>
          <w:bottom w:val="single" w:sz="4" w:space="1" w:color="auto"/>
        </w:pBdr>
        <w:ind w:left="360"/>
        <w:jc w:val="center"/>
        <w:rPr>
          <w:rFonts w:ascii="Comic Sans MS" w:hAnsi="Comic Sans MS" w:cs="B Nazanin"/>
          <w:rtl/>
          <w:lang w:bidi="fa-IR"/>
        </w:rPr>
      </w:pPr>
      <w:r w:rsidRPr="00C353A0">
        <w:rPr>
          <w:rFonts w:ascii="Comic Sans MS" w:hAnsi="Comic Sans MS" w:cs="B Nazanin"/>
          <w:lang w:bidi="fa-IR"/>
        </w:rPr>
        <w:t xml:space="preserve">Mohammad Amin Banayeean Zade </w:t>
      </w:r>
      <w:r w:rsidR="003F6E36" w:rsidRPr="00C353A0">
        <w:rPr>
          <w:rFonts w:ascii="Comic Sans MS" w:hAnsi="Comic Sans MS" w:cs="B Nazanin"/>
          <w:lang w:bidi="fa-IR"/>
        </w:rPr>
        <w:t xml:space="preserve">                 </w:t>
      </w:r>
      <w:r w:rsidR="0031202E" w:rsidRPr="00C353A0">
        <w:rPr>
          <w:rFonts w:ascii="Comic Sans MS" w:hAnsi="Comic Sans MS" w:cs="B Nazanin"/>
          <w:lang w:bidi="fa-IR"/>
        </w:rPr>
        <w:t xml:space="preserve">    </w:t>
      </w:r>
      <w:r w:rsidRPr="00C353A0">
        <w:rPr>
          <w:rFonts w:ascii="Comic Sans MS" w:hAnsi="Comic Sans MS" w:cs="B Nazanin"/>
          <w:lang w:bidi="fa-IR"/>
        </w:rPr>
        <w:t xml:space="preserve"> Student </w:t>
      </w:r>
      <w:r w:rsidR="00DA7C5C" w:rsidRPr="00C353A0">
        <w:rPr>
          <w:rFonts w:ascii="Comic Sans MS" w:hAnsi="Comic Sans MS" w:cs="B Nazanin"/>
          <w:lang w:bidi="fa-IR"/>
        </w:rPr>
        <w:t>No.:</w:t>
      </w:r>
      <w:r w:rsidRPr="00C353A0">
        <w:rPr>
          <w:rFonts w:ascii="Comic Sans MS" w:hAnsi="Comic Sans MS" w:cs="B Nazanin"/>
          <w:lang w:bidi="fa-IR"/>
        </w:rPr>
        <w:t xml:space="preserve"> 9</w:t>
      </w:r>
      <w:r w:rsidR="00CE56A7" w:rsidRPr="00C353A0">
        <w:rPr>
          <w:rFonts w:ascii="Comic Sans MS" w:hAnsi="Comic Sans MS" w:cs="B Nazanin"/>
          <w:lang w:bidi="fa-IR"/>
        </w:rPr>
        <w:t>8208835</w:t>
      </w:r>
      <w:r w:rsidR="00DD4A09" w:rsidRPr="00C353A0">
        <w:rPr>
          <w:rFonts w:ascii="Comic Sans MS" w:hAnsi="Comic Sans MS" w:cs="B Nazanin"/>
          <w:lang w:bidi="fa-IR"/>
        </w:rPr>
        <w:t xml:space="preserve"> </w:t>
      </w:r>
      <w:r w:rsidR="0031202E" w:rsidRPr="00C353A0">
        <w:rPr>
          <w:rFonts w:ascii="Comic Sans MS" w:hAnsi="Comic Sans MS" w:cs="B Nazanin"/>
          <w:lang w:bidi="fa-IR"/>
        </w:rPr>
        <w:t xml:space="preserve">      </w:t>
      </w:r>
      <w:r w:rsidR="00DD4A09" w:rsidRPr="00C353A0">
        <w:rPr>
          <w:rFonts w:ascii="Comic Sans MS" w:hAnsi="Comic Sans MS" w:cs="B Nazanin"/>
          <w:lang w:bidi="fa-IR"/>
        </w:rPr>
        <w:t xml:space="preserve">  </w:t>
      </w:r>
      <w:r w:rsidR="003F6E36" w:rsidRPr="00C353A0">
        <w:rPr>
          <w:rFonts w:ascii="Comic Sans MS" w:hAnsi="Comic Sans MS" w:cs="B Nazanin"/>
          <w:lang w:bidi="fa-IR"/>
        </w:rPr>
        <w:t xml:space="preserve">            </w:t>
      </w:r>
      <w:r w:rsidR="003B7FE5" w:rsidRPr="00C353A0">
        <w:rPr>
          <w:rFonts w:ascii="Comic Sans MS" w:hAnsi="Comic Sans MS" w:cs="B Nazanin"/>
          <w:lang w:bidi="fa-IR"/>
        </w:rPr>
        <w:t xml:space="preserve"> </w:t>
      </w:r>
      <w:r w:rsidR="000D4FFE" w:rsidRPr="00C353A0">
        <w:rPr>
          <w:rFonts w:ascii="Comic Sans MS" w:hAnsi="Comic Sans MS" w:cs="B Nazanin"/>
          <w:lang w:bidi="fa-IR"/>
        </w:rPr>
        <w:t>H</w:t>
      </w:r>
      <w:r w:rsidR="00D307AE" w:rsidRPr="00C353A0">
        <w:rPr>
          <w:rFonts w:ascii="Comic Sans MS" w:hAnsi="Comic Sans MS" w:cs="B Nazanin"/>
          <w:lang w:bidi="fa-IR"/>
        </w:rPr>
        <w:t>W</w:t>
      </w:r>
      <w:r w:rsidR="006564A2">
        <w:rPr>
          <w:rFonts w:ascii="Comic Sans MS" w:hAnsi="Comic Sans MS" w:cs="B Nazanin"/>
          <w:lang w:bidi="fa-IR"/>
        </w:rPr>
        <w:t>4</w:t>
      </w:r>
    </w:p>
    <w:p w14:paraId="461AD861" w14:textId="0A96FA27" w:rsidR="0031202E" w:rsidRPr="00C353A0" w:rsidRDefault="0031202E" w:rsidP="0031202E">
      <w:pPr>
        <w:pStyle w:val="ListParagraph"/>
        <w:bidi/>
        <w:jc w:val="both"/>
        <w:rPr>
          <w:rFonts w:ascii="Comic Sans MS" w:hAnsi="Comic Sans MS" w:cs="B Nazanin"/>
          <w:b/>
          <w:bCs/>
          <w:sz w:val="24"/>
          <w:szCs w:val="24"/>
          <w:rtl/>
          <w:lang w:bidi="fa-IR"/>
        </w:rPr>
      </w:pPr>
    </w:p>
    <w:p w14:paraId="7B30B9F0" w14:textId="1BE277CF" w:rsidR="000211AC" w:rsidRDefault="006564A2" w:rsidP="00255192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ascii="Cambria Math" w:eastAsiaTheme="minorEastAsia" w:hAnsi="Cambria Math" w:cs="B Nazanin" w:hint="cs"/>
          <w:b/>
          <w:bCs/>
          <w:noProof/>
          <w:color w:val="000000" w:themeColor="text1"/>
          <w:sz w:val="28"/>
          <w:szCs w:val="28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 wp14:anchorId="5A1AFC84" wp14:editId="7AF461E0">
                <wp:simplePos x="0" y="0"/>
                <wp:positionH relativeFrom="column">
                  <wp:posOffset>1130300</wp:posOffset>
                </wp:positionH>
                <wp:positionV relativeFrom="paragraph">
                  <wp:posOffset>558165</wp:posOffset>
                </wp:positionV>
                <wp:extent cx="3806190" cy="1691640"/>
                <wp:effectExtent l="0" t="0" r="3810" b="3810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06190" cy="1691640"/>
                          <a:chOff x="0" y="0"/>
                          <a:chExt cx="3806190" cy="169164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6190" cy="16916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9250" y="69850"/>
                            <a:ext cx="476250" cy="394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34EA03" w14:textId="08DEA52E" w:rsidR="009167AB" w:rsidRPr="006564A2" w:rsidRDefault="009167AB" w:rsidP="006564A2">
                              <w:pPr>
                                <w:ind w:right="-64"/>
                                <w:jc w:val="both"/>
                                <w:rPr>
                                  <w:rFonts w:ascii="Cambria Math" w:eastAsiaTheme="minorEastAsia" w:hAnsi="Cambria Math" w:cs="B Nazanin"/>
                                  <w:color w:val="FF0000"/>
                                  <w:sz w:val="24"/>
                                  <w:szCs w:val="24"/>
                                  <w:lang w:bidi="fa-IR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FF0000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FF0000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FF0000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19250" y="1003300"/>
                            <a:ext cx="476250" cy="394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1707DE" w14:textId="568D03A0" w:rsidR="009167AB" w:rsidRPr="006564A2" w:rsidRDefault="009167AB" w:rsidP="006564A2">
                              <w:pPr>
                                <w:ind w:right="-64"/>
                                <w:jc w:val="both"/>
                                <w:rPr>
                                  <w:rFonts w:ascii="Cambria Math" w:eastAsiaTheme="minorEastAsia" w:hAnsi="Cambria Math" w:cs="B Nazanin"/>
                                  <w:color w:val="FF0000"/>
                                  <w:sz w:val="24"/>
                                  <w:szCs w:val="24"/>
                                  <w:lang w:bidi="fa-IR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FF0000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FF0000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FF0000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1AFC84" id="Group 4" o:spid="_x0000_s1026" style="position:absolute;left:0;text-align:left;margin-left:89pt;margin-top:43.95pt;width:299.7pt;height:133.2pt;z-index:251649024" coordsize="38061,169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38061;height:169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">
                  <v:imagedata r:id="rId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16192;top:698;width:4763;height:39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6E34EA03" w14:textId="08DEA52E" w:rsidR="009167AB" w:rsidRPr="006564A2" w:rsidRDefault="009167AB" w:rsidP="006564A2">
                        <w:pPr>
                          <w:ind w:right="-64"/>
                          <w:jc w:val="both"/>
                          <w:rPr>
                            <w:rFonts w:ascii="Cambria Math" w:eastAsiaTheme="minorEastAsia" w:hAnsi="Cambria Math" w:cs="B Nazanin"/>
                            <w:color w:val="FF0000"/>
                            <w:sz w:val="24"/>
                            <w:szCs w:val="24"/>
                            <w:lang w:bidi="fa-IR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FF0000"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FF0000"/>
                                    <w:sz w:val="24"/>
                                    <w:szCs w:val="24"/>
                                    <w:lang w:bidi="fa-IR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FF0000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_x0000_s1029" type="#_x0000_t202" style="position:absolute;left:16192;top:10033;width:4763;height:39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" filled="f" stroked="f">
                  <v:textbox style="mso-fit-shape-to-text:t">
                    <w:txbxContent>
                      <w:p w14:paraId="571707DE" w14:textId="568D03A0" w:rsidR="009167AB" w:rsidRPr="006564A2" w:rsidRDefault="009167AB" w:rsidP="006564A2">
                        <w:pPr>
                          <w:ind w:right="-64"/>
                          <w:jc w:val="both"/>
                          <w:rPr>
                            <w:rFonts w:ascii="Cambria Math" w:eastAsiaTheme="minorEastAsia" w:hAnsi="Cambria Math" w:cs="B Nazanin"/>
                            <w:color w:val="FF0000"/>
                            <w:sz w:val="24"/>
                            <w:szCs w:val="24"/>
                            <w:lang w:bidi="fa-IR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FF0000"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FF0000"/>
                                    <w:sz w:val="24"/>
                                    <w:szCs w:val="24"/>
                                    <w:lang w:bidi="fa-IR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FF0000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3F6E36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1</w:t>
      </w:r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     </w:t>
      </w:r>
      <w:proofErr w:type="spellStart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شبکه‌های</w:t>
      </w:r>
      <w:proofErr w:type="spellEnd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عصبی</w:t>
      </w:r>
    </w:p>
    <w:p w14:paraId="37F37225" w14:textId="77777777" w:rsidR="006A5C4F" w:rsidRDefault="006A5C4F" w:rsidP="006A5C4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1.</w:t>
      </w:r>
    </w:p>
    <w:p w14:paraId="1F24556C" w14:textId="0B554278" w:rsidR="006564A2" w:rsidRDefault="00AE489F" w:rsidP="006A5C4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ا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α=2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-2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در نظر بگیریم، بر حسب مقادیر مختلف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α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ی‌توان خروجی را مشخص کرد</w:t>
      </w:r>
      <w:r w:rsidR="0040617F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(منظور از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θ</m:t>
        </m:r>
      </m:oMath>
      <w:r w:rsidR="0040617F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تابع فعالسازی آستانه می‌باشد)</w:t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675D7116" w14:textId="5ED27496" w:rsidR="00AE489F" w:rsidRPr="00AE489F" w:rsidRDefault="00AE489F" w:rsidP="00AE489F">
      <w:pPr>
        <w:pStyle w:val="ListParagraph"/>
        <w:numPr>
          <w:ilvl w:val="0"/>
          <w:numId w:val="46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α≥1⇒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z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θ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α-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1</m:t>
                </m:r>
              </m:e>
            </m:d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1</m:t>
        </m:r>
      </m:oMath>
    </w:p>
    <w:p w14:paraId="4B5618DF" w14:textId="638268BD" w:rsidR="00AE489F" w:rsidRPr="0040617F" w:rsidRDefault="00AE489F" w:rsidP="00AE489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α≥1⇒0≥1-a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z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θ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α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1</m:t>
                  </m:r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</m:t>
          </m:r>
        </m:oMath>
      </m:oMathPara>
    </w:p>
    <w:p w14:paraId="42CF120F" w14:textId="26960214" w:rsidR="0040617F" w:rsidRPr="00AE489F" w:rsidRDefault="0040617F" w:rsidP="0040617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y=θ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2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3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</m:t>
          </m:r>
        </m:oMath>
      </m:oMathPara>
    </w:p>
    <w:p w14:paraId="2432901B" w14:textId="77777777" w:rsidR="0040617F" w:rsidRPr="0040617F" w:rsidRDefault="0040617F" w:rsidP="00AE489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346F5F74" w14:textId="3BA3ACBC" w:rsidR="0040617F" w:rsidRPr="00AE489F" w:rsidRDefault="0040617F" w:rsidP="0040617F">
      <w:pPr>
        <w:pStyle w:val="ListParagraph"/>
        <w:numPr>
          <w:ilvl w:val="0"/>
          <w:numId w:val="46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&gt;α&gt;-1⇒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z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θ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α-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1</m:t>
                </m:r>
              </m:e>
            </m:d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1</m:t>
        </m:r>
      </m:oMath>
    </w:p>
    <w:p w14:paraId="2FADA5F4" w14:textId="2E555B16" w:rsidR="0040617F" w:rsidRPr="0040617F" w:rsidRDefault="0040617F" w:rsidP="0040617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1&gt;α&gt;-1⇒1-α&gt;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z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θ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α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1</m:t>
                  </m:r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</m:t>
          </m:r>
        </m:oMath>
      </m:oMathPara>
    </w:p>
    <w:p w14:paraId="33C4600D" w14:textId="71B5C52E" w:rsidR="0040617F" w:rsidRPr="00AE489F" w:rsidRDefault="0040617F" w:rsidP="0040617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y=θ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2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3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</m:t>
          </m:r>
        </m:oMath>
      </m:oMathPara>
    </w:p>
    <w:p w14:paraId="7ED1A28E" w14:textId="27993C2B" w:rsidR="00AE489F" w:rsidRDefault="00AE489F" w:rsidP="00AE489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311DF009" w14:textId="476D449A" w:rsidR="00493475" w:rsidRPr="00AE489F" w:rsidRDefault="00493475" w:rsidP="00493475">
      <w:pPr>
        <w:pStyle w:val="ListParagraph"/>
        <w:numPr>
          <w:ilvl w:val="0"/>
          <w:numId w:val="46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-1≥α⇒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z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θ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α-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1</m:t>
                </m:r>
              </m:e>
            </m:d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0</m:t>
        </m:r>
      </m:oMath>
    </w:p>
    <w:p w14:paraId="648E553F" w14:textId="68478AC4" w:rsidR="00493475" w:rsidRPr="0040617F" w:rsidRDefault="00493475" w:rsidP="00493475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1≥α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z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θ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α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1</m:t>
                  </m:r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</m:t>
          </m:r>
        </m:oMath>
      </m:oMathPara>
    </w:p>
    <w:p w14:paraId="436932C5" w14:textId="2FA34DEA" w:rsidR="00493475" w:rsidRPr="00AE489F" w:rsidRDefault="00493475" w:rsidP="00493475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y=θ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2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3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</m:t>
          </m:r>
        </m:oMath>
      </m:oMathPara>
    </w:p>
    <w:p w14:paraId="44D7411B" w14:textId="0C589B56" w:rsidR="006A5C4F" w:rsidRDefault="004D3E16" w:rsidP="00493475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4D3E16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نابراین </w:t>
      </w:r>
      <w:proofErr w:type="spellStart"/>
      <w:r w:rsidRPr="004D3E16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ازه‌ای</w:t>
      </w:r>
      <w:proofErr w:type="spellEnd"/>
      <w:r w:rsidRPr="004D3E16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ه در آن خروجی</w:t>
      </w:r>
      <w:r w:rsidR="00C04344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y</m:t>
        </m:r>
      </m:oMath>
      <w:r w:rsidR="00C04344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</w:t>
      </w:r>
      <w:r w:rsidRPr="004D3E16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قدار یک خواهد داشت، </w:t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ه صور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&gt;α&gt;-1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شخص می‌شود:</w:t>
      </w:r>
    </w:p>
    <w:p w14:paraId="3EC5B8C5" w14:textId="1FBE72E4" w:rsidR="004D3E16" w:rsidRPr="002E303E" w:rsidRDefault="008D0A42" w:rsidP="002E303E">
      <w:pPr>
        <w:ind w:right="-64"/>
        <w:jc w:val="both"/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1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α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1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1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2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+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1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</m:oMath>
      </m:oMathPara>
    </w:p>
    <w:p w14:paraId="20286F34" w14:textId="59CE7F8B" w:rsidR="00AF17C0" w:rsidRDefault="00A1181E" w:rsidP="00AF17C0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ascii="Cambria Math" w:eastAsiaTheme="minorEastAsia" w:hAnsi="Cambria Math" w:cs="B Nazanin"/>
          <w:b/>
          <w:bCs/>
          <w:noProof/>
          <w:color w:val="000000" w:themeColor="text1"/>
          <w:sz w:val="28"/>
          <w:szCs w:val="28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61FFDDC5" wp14:editId="0C5BCEBB">
                <wp:simplePos x="0" y="0"/>
                <wp:positionH relativeFrom="column">
                  <wp:posOffset>2139462</wp:posOffset>
                </wp:positionH>
                <wp:positionV relativeFrom="paragraph">
                  <wp:posOffset>274125</wp:posOffset>
                </wp:positionV>
                <wp:extent cx="3357982" cy="1601665"/>
                <wp:effectExtent l="0" t="0" r="0" b="17780"/>
                <wp:wrapTopAndBottom/>
                <wp:docPr id="192" name="Group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7982" cy="1601665"/>
                          <a:chOff x="0" y="0"/>
                          <a:chExt cx="3357982" cy="1601665"/>
                        </a:xfrm>
                      </wpg:grpSpPr>
                      <wps:wsp>
                        <wps:cNvPr id="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52190" y="826376"/>
                            <a:ext cx="427989" cy="3632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B254E5" w14:textId="45D59676" w:rsidR="009167AB" w:rsidRPr="00AF17C0" w:rsidRDefault="009167AB" w:rsidP="00A1181E">
                              <w:pPr>
                                <w:ind w:right="-64"/>
                                <w:jc w:val="both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49183" y="0"/>
                            <a:ext cx="427989" cy="3632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D2BD49" w14:textId="034F04C2" w:rsidR="009167AB" w:rsidRPr="00AF17C0" w:rsidRDefault="009167AB" w:rsidP="00A1181E">
                              <w:pPr>
                                <w:ind w:right="-64"/>
                                <w:jc w:val="both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63" name="Group 63"/>
                        <wpg:cNvGrpSpPr/>
                        <wpg:grpSpPr>
                          <a:xfrm>
                            <a:off x="0" y="0"/>
                            <a:ext cx="3357982" cy="1601665"/>
                            <a:chOff x="0" y="0"/>
                            <a:chExt cx="3357982" cy="1601665"/>
                          </a:xfrm>
                        </wpg:grpSpPr>
                        <wpg:grpSp>
                          <wpg:cNvPr id="54" name="Group 54"/>
                          <wpg:cNvGrpSpPr/>
                          <wpg:grpSpPr>
                            <a:xfrm>
                              <a:off x="287215" y="96715"/>
                              <a:ext cx="1714500" cy="1504950"/>
                              <a:chOff x="0" y="0"/>
                              <a:chExt cx="1714500" cy="1504950"/>
                            </a:xfrm>
                          </wpg:grpSpPr>
                          <wps:wsp>
                            <wps:cNvPr id="50" name="Rectangle 50"/>
                            <wps:cNvSpPr/>
                            <wps:spPr>
                              <a:xfrm rot="19023858">
                                <a:off x="110067" y="588433"/>
                                <a:ext cx="1486585" cy="39430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20000"/>
                                  <a:lumOff val="8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31" name="Group 31"/>
                            <wpg:cNvGrpSpPr/>
                            <wpg:grpSpPr>
                              <a:xfrm>
                                <a:off x="0" y="0"/>
                                <a:ext cx="1714500" cy="1504950"/>
                                <a:chOff x="0" y="0"/>
                                <a:chExt cx="1714500" cy="1504950"/>
                              </a:xfrm>
                            </wpg:grpSpPr>
                            <wps:wsp>
                              <wps:cNvPr id="18" name="Straight Connector 18"/>
                              <wps:cNvCnPr/>
                              <wps:spPr>
                                <a:xfrm>
                                  <a:off x="0" y="800100"/>
                                  <a:ext cx="1714500" cy="0"/>
                                </a:xfrm>
                                <a:prstGeom prst="line">
                                  <a:avLst/>
                                </a:prstGeom>
                                <a:ln>
                                  <a:headEnd type="none" w="med" len="med"/>
                                  <a:tailEnd type="triangle" w="med" len="med"/>
                                </a:ln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1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9" name="Straight Connector 19"/>
                              <wps:cNvCnPr/>
                              <wps:spPr>
                                <a:xfrm flipV="1">
                                  <a:off x="850232" y="0"/>
                                  <a:ext cx="0" cy="1504950"/>
                                </a:xfrm>
                                <a:prstGeom prst="line">
                                  <a:avLst/>
                                </a:prstGeom>
                                <a:ln>
                                  <a:headEnd type="none" w="med" len="med"/>
                                  <a:tailEnd type="triangle" w="med" len="med"/>
                                </a:ln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1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0" name="Straight Connector 20"/>
                              <wps:cNvCnPr/>
                              <wps:spPr>
                                <a:xfrm flipV="1">
                                  <a:off x="180474" y="122321"/>
                                  <a:ext cx="1082040" cy="101346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  <a:prstDash val="dash"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1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1" name="Straight Connector 21"/>
                              <wps:cNvCnPr/>
                              <wps:spPr>
                                <a:xfrm flipV="1">
                                  <a:off x="481263" y="395037"/>
                                  <a:ext cx="1082040" cy="101346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  <a:prstDash val="dash"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2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1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5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40028" y="0"/>
                              <a:ext cx="1417954" cy="72961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6B3324B" w14:textId="77777777" w:rsidR="009167AB" w:rsidRPr="00A1181E" w:rsidRDefault="009167AB" w:rsidP="00A1181E">
                                <w:pPr>
                                  <w:bidi/>
                                  <w:ind w:right="-64"/>
                                  <w:rPr>
                                    <w:rFonts w:ascii="Cambria Math" w:eastAsiaTheme="minorEastAsia" w:hAnsi="Cambria Math" w:cs="B Nazanin" w:hint="cs"/>
                                    <w:color w:val="000000" w:themeColor="text1"/>
                                    <w:sz w:val="20"/>
                                    <w:szCs w:val="20"/>
                                    <w:rtl/>
                                    <w:lang w:bidi="fa-IR"/>
                                  </w:rPr>
                                </w:pPr>
                                <m:oMathPara>
                                  <m:oMathParaPr>
                                    <m:jc m:val="left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&lt;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&lt;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oMath>
                                </m:oMathPara>
                              </w:p>
                              <w:p w14:paraId="097629EC" w14:textId="342E139D" w:rsidR="009167AB" w:rsidRPr="00A1181E" w:rsidRDefault="009167AB" w:rsidP="00A1181E">
                                <w:pPr>
                                  <w:bidi/>
                                  <w:ind w:right="-64"/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16"/>
                                    <w:szCs w:val="16"/>
                                    <w:lang w:bidi="fa-IR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58" name="Connector: Curved 58"/>
                          <wps:cNvCnPr/>
                          <wps:spPr>
                            <a:xfrm flipV="1">
                              <a:off x="1477107" y="215411"/>
                              <a:ext cx="492906" cy="272716"/>
                            </a:xfrm>
                            <a:prstGeom prst="curvedConnector3">
                              <a:avLst>
                                <a:gd name="adj1" fmla="val 42850"/>
                              </a:avLst>
                            </a:prstGeom>
                            <a:ln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7542" y="1049087"/>
                              <a:ext cx="896619" cy="36321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0AD0AC" w14:textId="7EAE6957" w:rsidR="009167AB" w:rsidRPr="00A1181E" w:rsidRDefault="009167AB" w:rsidP="00A1181E">
                                <w:pPr>
                                  <w:bidi/>
                                  <w:ind w:right="-64"/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16"/>
                                    <w:szCs w:val="16"/>
                                    <w:lang w:bidi="fa-IR"/>
                                  </w:rPr>
                                </w:pPr>
                                <m:oMathPara>
                                  <m:oMath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y=1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603664"/>
                              <a:ext cx="897254" cy="36321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21BF70" w14:textId="0B99B835" w:rsidR="009167AB" w:rsidRPr="00A1181E" w:rsidRDefault="009167AB" w:rsidP="00A1181E">
                                <w:pPr>
                                  <w:bidi/>
                                  <w:ind w:right="-64"/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16"/>
                                    <w:szCs w:val="16"/>
                                    <w:lang w:bidi="fa-IR"/>
                                  </w:rPr>
                                </w:pPr>
                                <m:oMathPara>
                                  <m:oMath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y=0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88581" y="896807"/>
                              <a:ext cx="404641" cy="44005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8E55AC1" w14:textId="38BAC7CE" w:rsidR="009167AB" w:rsidRPr="00A1181E" w:rsidRDefault="009167AB" w:rsidP="00A1181E">
                                <w:pPr>
                                  <w:bidi/>
                                  <w:ind w:right="-64"/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12"/>
                                    <w:szCs w:val="12"/>
                                    <w:lang w:bidi="fa-IR"/>
                                  </w:rPr>
                                </w:pPr>
                                <m:oMathPara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16"/>
                                            <w:szCs w:val="16"/>
                                            <w:lang w:bidi="fa-IR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16"/>
                                            <w:szCs w:val="16"/>
                                            <w:lang w:bidi="fa-IR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16"/>
                                            <w:szCs w:val="16"/>
                                            <w:lang w:bidi="fa-IR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oMath>
                                </m:oMathPara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96788" y="310623"/>
                              <a:ext cx="391794" cy="440054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A053AD5" w14:textId="77777777" w:rsidR="009167AB" w:rsidRPr="00A1181E" w:rsidRDefault="009167AB" w:rsidP="00A1181E">
                                <w:pPr>
                                  <w:bidi/>
                                  <w:ind w:right="-64"/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12"/>
                                    <w:szCs w:val="12"/>
                                    <w:lang w:bidi="fa-IR"/>
                                  </w:rPr>
                                </w:pPr>
                                <m:oMathPara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16"/>
                                            <w:szCs w:val="16"/>
                                            <w:lang w:bidi="fa-IR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16"/>
                                            <w:szCs w:val="16"/>
                                            <w:lang w:bidi="fa-IR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16"/>
                                            <w:szCs w:val="16"/>
                                            <w:lang w:bidi="fa-IR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oMath>
                                </m:oMathPara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1FFDDC5" id="Group 192" o:spid="_x0000_s1030" style="position:absolute;left:0;text-align:left;margin-left:168.45pt;margin-top:21.6pt;width:264.4pt;height:126.1pt;z-index:251715584" coordsize="33579,160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">
                <v:shape id="_x0000_s1031" type="#_x0000_t202" style="position:absolute;left:18521;top:8263;width:4280;height:3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" filled="f" stroked="f">
                  <v:textbox style="mso-fit-shape-to-text:t">
                    <w:txbxContent>
                      <w:p w14:paraId="6AB254E5" w14:textId="45D59676" w:rsidR="009167AB" w:rsidRPr="00AF17C0" w:rsidRDefault="009167AB" w:rsidP="00A1181E">
                        <w:pPr>
                          <w:ind w:right="-64"/>
                          <w:jc w:val="both"/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0"/>
                            <w:szCs w:val="20"/>
                            <w:lang w:bidi="fa-IR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_x0000_s1032" type="#_x0000_t202" style="position:absolute;left:10491;width:4280;height:3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" filled="f" stroked="f">
                  <v:textbox style="mso-fit-shape-to-text:t">
                    <w:txbxContent>
                      <w:p w14:paraId="0DD2BD49" w14:textId="034F04C2" w:rsidR="009167AB" w:rsidRPr="00AF17C0" w:rsidRDefault="009167AB" w:rsidP="00A1181E">
                        <w:pPr>
                          <w:ind w:right="-64"/>
                          <w:jc w:val="both"/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0"/>
                            <w:szCs w:val="20"/>
                            <w:lang w:bidi="fa-IR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group id="Group 63" o:spid="_x0000_s1033" style="position:absolute;width:33579;height:16016" coordsize="33579,16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group id="Group 54" o:spid="_x0000_s1034" style="position:absolute;left:2872;top:967;width:17145;height:15049" coordsize="17145,15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  <v:rect id="Rectangle 50" o:spid="_x0000_s1035" style="position:absolute;left:1100;top:5884;width:14866;height:3943;rotation:-281383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" fillcolor="#d9e2f3 [660]" stroked="f" strokeweight="1pt"/>
                    <v:group id="Group 31" o:spid="_x0000_s1036" style="position:absolute;width:17145;height:15049" coordsize="17145,15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<v:line id="Straight Connector 18" o:spid="_x0000_s1037" style="position:absolute;visibility:visible;mso-wrap-style:square" from="0,8001" to="17145,8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" strokecolor="#4472c4 [3204]" strokeweight="1pt">
                        <v:stroke endarrow="block" joinstyle="miter"/>
                      </v:line>
                      <v:line id="Straight Connector 19" o:spid="_x0000_s1038" style="position:absolute;flip:y;visibility:visible;mso-wrap-style:square" from="8502,0" to="8502,150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" strokecolor="#4472c4 [3204]" strokeweight="1pt">
                        <v:stroke endarrow="block" joinstyle="miter"/>
                      </v:line>
                      <v:line id="Straight Connector 20" o:spid="_x0000_s1039" style="position:absolute;flip:y;visibility:visible;mso-wrap-style:square" from="1804,1223" to="12625,113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" strokecolor="#272727 [2749]" strokeweight="1pt">
                        <v:stroke dashstyle="dash" joinstyle="miter"/>
                      </v:line>
                      <v:line id="Straight Connector 21" o:spid="_x0000_s1040" style="position:absolute;flip:y;visibility:visible;mso-wrap-style:square" from="4812,3950" to="15633,140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" strokecolor="#272727 [2749]" strokeweight="1pt">
                        <v:stroke dashstyle="dash" joinstyle="miter"/>
                      </v:line>
                    </v:group>
                  </v:group>
                  <v:shape id="_x0000_s1041" type="#_x0000_t202" style="position:absolute;left:19400;width:14179;height:7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" filled="f" stroked="f">
                    <v:textbox style="mso-fit-shape-to-text:t">
                      <w:txbxContent>
                        <w:p w14:paraId="66B3324B" w14:textId="77777777" w:rsidR="009167AB" w:rsidRPr="00A1181E" w:rsidRDefault="009167AB" w:rsidP="00A1181E">
                          <w:pPr>
                            <w:bidi/>
                            <w:ind w:right="-64"/>
                            <w:rPr>
                              <w:rFonts w:ascii="Cambria Math" w:eastAsiaTheme="minorEastAsia" w:hAnsi="Cambria Math" w:cs="B Nazanin" w:hint="cs"/>
                              <w:color w:val="000000" w:themeColor="text1"/>
                              <w:sz w:val="20"/>
                              <w:szCs w:val="20"/>
                              <w:rtl/>
                              <w:lang w:bidi="fa-IR"/>
                            </w:rPr>
                          </w:pPr>
                          <m:oMathPara>
                            <m:oMathParaPr>
                              <m:jc m:val="left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  <m:t>&lt;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  <m:t>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2</m:t>
                                  </m:r>
                                </m:den>
                              </m:f>
                            </m:oMath>
                          </m:oMathPara>
                        </w:p>
                        <w:p w14:paraId="097629EC" w14:textId="342E139D" w:rsidR="009167AB" w:rsidRPr="00A1181E" w:rsidRDefault="009167AB" w:rsidP="00A1181E">
                          <w:pPr>
                            <w:bidi/>
                            <w:ind w:right="-64"/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16"/>
                              <w:szCs w:val="16"/>
                              <w:lang w:bidi="fa-IR"/>
                            </w:rPr>
                          </w:pPr>
                        </w:p>
                      </w:txbxContent>
                    </v:textbox>
                  </v:shape>
                  <v:shapetype id="_x0000_t38" coordsize="21600,21600" o:spt="38" o:oned="t" path="m,c@0,0@1,5400@1,10800@1,16200@2,21600,21600,21600e" filled="f">
                    <v:formulas>
                      <v:f eqn="mid #0 0"/>
                      <v:f eqn="val #0"/>
                      <v:f eqn="mid #0 2160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Curved 58" o:spid="_x0000_s1042" type="#_x0000_t38" style="position:absolute;left:14771;top:2154;width:4929;height:2727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" adj="9256" strokecolor="#0d0d0d [3069]" strokeweight=".5pt">
                    <v:stroke endarrow="block" joinstyle="miter"/>
                  </v:shape>
                  <v:shape id="_x0000_s1043" type="#_x0000_t202" style="position:absolute;left:3575;top:10490;width:8966;height:3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" filled="f" stroked="f">
                    <v:textbox style="mso-fit-shape-to-text:t">
                      <w:txbxContent>
                        <w:p w14:paraId="6B0AD0AC" w14:textId="7EAE6957" w:rsidR="009167AB" w:rsidRPr="00A1181E" w:rsidRDefault="009167AB" w:rsidP="00A1181E">
                          <w:pPr>
                            <w:bidi/>
                            <w:ind w:right="-64"/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16"/>
                              <w:szCs w:val="16"/>
                              <w:lang w:bidi="fa-IR"/>
                            </w:rPr>
                          </w:pPr>
                          <m:oMathPara>
                            <m:oMath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  <m:t>y=1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_x0000_s1044" type="#_x0000_t202" style="position:absolute;top:6036;width:8972;height:3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" filled="f" stroked="f">
                    <v:textbox style="mso-fit-shape-to-text:t">
                      <w:txbxContent>
                        <w:p w14:paraId="7E21BF70" w14:textId="0B99B835" w:rsidR="009167AB" w:rsidRPr="00A1181E" w:rsidRDefault="009167AB" w:rsidP="00A1181E">
                          <w:pPr>
                            <w:bidi/>
                            <w:ind w:right="-64"/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16"/>
                              <w:szCs w:val="16"/>
                              <w:lang w:bidi="fa-IR"/>
                            </w:rPr>
                          </w:pPr>
                          <m:oMathPara>
                            <m:oMath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  <m:t>y=0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_x0000_s1045" type="#_x0000_t202" style="position:absolute;left:12885;top:8968;width:4047;height:4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" filled="f" stroked="f">
                    <v:textbox style="mso-fit-shape-to-text:t">
                      <w:txbxContent>
                        <w:p w14:paraId="28E55AC1" w14:textId="38BAC7CE" w:rsidR="009167AB" w:rsidRPr="00A1181E" w:rsidRDefault="009167AB" w:rsidP="00A1181E">
                          <w:pPr>
                            <w:bidi/>
                            <w:ind w:right="-64"/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12"/>
                              <w:szCs w:val="12"/>
                              <w:lang w:bidi="fa-IR"/>
                            </w:rPr>
                          </w:pPr>
                          <m:oMathPara>
                            <m:oMath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16"/>
                                      <w:szCs w:val="16"/>
                                      <w:lang w:bidi="fa-IR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16"/>
                                      <w:szCs w:val="16"/>
                                      <w:lang w:bidi="fa-IR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16"/>
                                      <w:szCs w:val="16"/>
                                      <w:lang w:bidi="fa-IR"/>
                                    </w:rPr>
                                    <m:t>2</m:t>
                                  </m:r>
                                </m:den>
                              </m:f>
                            </m:oMath>
                          </m:oMathPara>
                        </w:p>
                      </w:txbxContent>
                    </v:textbox>
                  </v:shape>
                  <v:shape id="_x0000_s1046" type="#_x0000_t202" style="position:absolute;left:8967;top:3106;width:3918;height:4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" filled="f" stroked="f">
                    <v:textbox style="mso-fit-shape-to-text:t">
                      <w:txbxContent>
                        <w:p w14:paraId="3A053AD5" w14:textId="77777777" w:rsidR="009167AB" w:rsidRPr="00A1181E" w:rsidRDefault="009167AB" w:rsidP="00A1181E">
                          <w:pPr>
                            <w:bidi/>
                            <w:ind w:right="-64"/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12"/>
                              <w:szCs w:val="12"/>
                              <w:lang w:bidi="fa-IR"/>
                            </w:rPr>
                          </w:pPr>
                          <m:oMathPara>
                            <m:oMath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16"/>
                                      <w:szCs w:val="16"/>
                                      <w:lang w:bidi="fa-IR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16"/>
                                      <w:szCs w:val="16"/>
                                      <w:lang w:bidi="fa-IR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16"/>
                                      <w:szCs w:val="16"/>
                                      <w:lang w:bidi="fa-IR"/>
                                    </w:rPr>
                                    <m:t>2</m:t>
                                  </m:r>
                                </m:den>
                              </m:f>
                            </m:oMath>
                          </m:oMathPara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</w:p>
    <w:p w14:paraId="35B8103A" w14:textId="188E95C9" w:rsidR="00AF17C0" w:rsidRDefault="00AF17C0" w:rsidP="00AF17C0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BC08CF5" w14:textId="77777777" w:rsidR="0008080A" w:rsidRDefault="0008080A" w:rsidP="00B32787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4DFB9D61" w14:textId="53E4CE06" w:rsidR="00B32787" w:rsidRDefault="00B32787" w:rsidP="0008080A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226BF6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lastRenderedPageBreak/>
        <w:t>2.</w:t>
      </w:r>
    </w:p>
    <w:p w14:paraId="0EF43E4C" w14:textId="0919CB75" w:rsidR="00684BE8" w:rsidRDefault="00FD409E" w:rsidP="00684BE8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1257F52" wp14:editId="39169541">
                <wp:simplePos x="0" y="0"/>
                <wp:positionH relativeFrom="column">
                  <wp:posOffset>87337</wp:posOffset>
                </wp:positionH>
                <wp:positionV relativeFrom="paragraph">
                  <wp:posOffset>392723</wp:posOffset>
                </wp:positionV>
                <wp:extent cx="6106795" cy="523875"/>
                <wp:effectExtent l="0" t="0" r="0" b="0"/>
                <wp:wrapTopAndBottom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6795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PlainTable1"/>
                              <w:bidiVisual/>
                              <w:tblW w:w="8886" w:type="dxa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2448"/>
                              <w:gridCol w:w="1882"/>
                              <w:gridCol w:w="1609"/>
                              <w:gridCol w:w="1730"/>
                              <w:gridCol w:w="610"/>
                              <w:gridCol w:w="607"/>
                            </w:tblGrid>
                            <w:tr w:rsidR="009167AB" w:rsidRPr="00A91778" w14:paraId="2322E982" w14:textId="77777777" w:rsidTr="00ED7CC2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432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448" w:type="dxa"/>
                                  <w:vAlign w:val="center"/>
                                </w:tcPr>
                                <w:p w14:paraId="76C035C4" w14:textId="33D4EC35" w:rsidR="009167AB" w:rsidRPr="00A91778" w:rsidRDefault="009167AB" w:rsidP="00226BF6">
                                  <w:pPr>
                                    <w:ind w:right="-64"/>
                                    <w:jc w:val="center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y=θ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iCs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2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 w:cs="B Nazanin"/>
                                                  <w:i/>
                                                  <w:iCs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  <w:lang w:bidi="fa-IR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  <w:lang w:bidi="fa-IR"/>
                                                </w:rPr>
                                                <m:t>z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  <w:lang w:bidi="fa-IR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+2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 w:cs="B Nazanin"/>
                                                  <w:i/>
                                                  <w:iCs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  <w:lang w:bidi="fa-IR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  <w:lang w:bidi="fa-IR"/>
                                                </w:rPr>
                                                <m:t>z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  <w:lang w:bidi="fa-IR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-3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882" w:type="dxa"/>
                                  <w:vAlign w:val="center"/>
                                </w:tcPr>
                                <w:p w14:paraId="46DB9FBB" w14:textId="7017ACBD" w:rsidR="009167AB" w:rsidRPr="006C2EAE" w:rsidRDefault="009167AB" w:rsidP="00226BF6">
                                  <w:pPr>
                                    <w:ind w:right="-64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bCs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b w:val="0"/>
                                              <w:bCs w:val="0"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=θ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b w:val="0"/>
                                              <w:bCs w:val="0"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-α+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609" w:type="dxa"/>
                                  <w:vAlign w:val="center"/>
                                </w:tcPr>
                                <w:p w14:paraId="728BA8C4" w14:textId="48B1EF3F" w:rsidR="009167AB" w:rsidRPr="006C2EAE" w:rsidRDefault="009167AB" w:rsidP="00226BF6">
                                  <w:pPr>
                                    <w:ind w:right="-64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bCs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b w:val="0"/>
                                              <w:bCs w:val="0"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=θ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b w:val="0"/>
                                              <w:bCs w:val="0"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α+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730" w:type="dxa"/>
                                  <w:vAlign w:val="center"/>
                                </w:tcPr>
                                <w:p w14:paraId="7FAB479B" w14:textId="0AA239B2" w:rsidR="009167AB" w:rsidRPr="008E0389" w:rsidRDefault="009167AB" w:rsidP="008E0389">
                                  <w:pPr>
                                    <w:ind w:right="-64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libri" w:eastAsia="Calibri" w:hAnsi="Calibri" w:cs="Arial"/>
                                      <w:bCs w:val="0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w:pPr>
                                  <m:oMathPara>
                                    <m:oMathParaPr>
                                      <m:jc m:val="center"/>
                                    </m:oMathParaPr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α</m:t>
                                      </m:r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=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b w:val="0"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-2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b w:val="0"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10" w:type="dxa"/>
                                  <w:vAlign w:val="center"/>
                                </w:tcPr>
                                <w:p w14:paraId="72D64D41" w14:textId="73BD169C" w:rsidR="009167AB" w:rsidRPr="00A91778" w:rsidRDefault="009167AB" w:rsidP="00226BF6">
                                  <w:pPr>
                                    <w:ind w:right="-64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b w:val="0"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07" w:type="dxa"/>
                                  <w:vAlign w:val="center"/>
                                </w:tcPr>
                                <w:p w14:paraId="225E9FBD" w14:textId="12859048" w:rsidR="009167AB" w:rsidRPr="00A91778" w:rsidRDefault="009167AB" w:rsidP="00226BF6">
                                  <w:pPr>
                                    <w:ind w:right="-64"/>
                                    <w:jc w:val="center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b w:val="0"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bidi="fa-IR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c>
                            </w:tr>
                            <w:tr w:rsidR="009167AB" w:rsidRPr="00A91778" w14:paraId="73D85F89" w14:textId="77777777" w:rsidTr="00ED7CC2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432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448" w:type="dxa"/>
                                  <w:vAlign w:val="center"/>
                                </w:tcPr>
                                <w:p w14:paraId="0D64DD85" w14:textId="42665CCE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882" w:type="dxa"/>
                                  <w:vAlign w:val="center"/>
                                </w:tcPr>
                                <w:p w14:paraId="7193011E" w14:textId="7899BEEC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609" w:type="dxa"/>
                                  <w:vAlign w:val="center"/>
                                </w:tcPr>
                                <w:p w14:paraId="2F9ED8E1" w14:textId="5961DD9C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030A560F" w14:textId="1F97AA0A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libri" w:eastAsia="Calibri" w:hAnsi="Calibri" w:cs="Arial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10" w:type="dxa"/>
                                  <w:vAlign w:val="center"/>
                                </w:tcPr>
                                <w:p w14:paraId="7BF308AD" w14:textId="68E70DD3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07" w:type="dxa"/>
                                  <w:vAlign w:val="center"/>
                                </w:tcPr>
                                <w:p w14:paraId="35A0C5FE" w14:textId="13693156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9167AB" w:rsidRPr="00A91778" w14:paraId="117D13FB" w14:textId="77777777" w:rsidTr="00ED7CC2">
                              <w:trPr>
                                <w:trHeight w:val="432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448" w:type="dxa"/>
                                  <w:vAlign w:val="center"/>
                                </w:tcPr>
                                <w:p w14:paraId="4ED608CC" w14:textId="6C032BB8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882" w:type="dxa"/>
                                  <w:vAlign w:val="center"/>
                                </w:tcPr>
                                <w:p w14:paraId="041C6808" w14:textId="5CD43132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609" w:type="dxa"/>
                                  <w:vAlign w:val="center"/>
                                </w:tcPr>
                                <w:p w14:paraId="50CFC04A" w14:textId="45CD7990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589B4973" w14:textId="526C305E" w:rsidR="009167AB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libri" w:eastAsia="Calibri" w:hAnsi="Calibri" w:cs="Arial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="Calibri" w:hAnsi="Cambria Math" w:cs="Arial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2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10" w:type="dxa"/>
                                  <w:vAlign w:val="center"/>
                                </w:tcPr>
                                <w:p w14:paraId="4D10B85D" w14:textId="3E944156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07" w:type="dxa"/>
                                  <w:vAlign w:val="center"/>
                                </w:tcPr>
                                <w:p w14:paraId="157DADB1" w14:textId="6C179C67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9167AB" w:rsidRPr="00A91778" w14:paraId="06FA9027" w14:textId="77777777" w:rsidTr="00ED7CC2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432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448" w:type="dxa"/>
                                  <w:vAlign w:val="center"/>
                                </w:tcPr>
                                <w:p w14:paraId="06742BE6" w14:textId="50B111D4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1882" w:type="dxa"/>
                                  <w:vAlign w:val="center"/>
                                </w:tcPr>
                                <w:p w14:paraId="31C4D45F" w14:textId="687BCF30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609" w:type="dxa"/>
                                  <w:vAlign w:val="center"/>
                                </w:tcPr>
                                <w:p w14:paraId="671414BB" w14:textId="4917FCF4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1A5D6CEF" w14:textId="5466D8C2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libri" w:eastAsia="Calibri" w:hAnsi="Calibri" w:cs="Arial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="Calibri" w:hAnsi="Cambria Math" w:cs="Arial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-2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10" w:type="dxa"/>
                                  <w:vAlign w:val="center"/>
                                </w:tcPr>
                                <w:p w14:paraId="086C2A12" w14:textId="585D9D03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07" w:type="dxa"/>
                                  <w:vAlign w:val="center"/>
                                </w:tcPr>
                                <w:p w14:paraId="3896A9BD" w14:textId="361CA739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9167AB" w:rsidRPr="00A91778" w14:paraId="60909AD6" w14:textId="77777777" w:rsidTr="00ED7CC2">
                              <w:trPr>
                                <w:trHeight w:val="432"/>
                                <w:jc w:val="center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448" w:type="dxa"/>
                                  <w:vAlign w:val="center"/>
                                </w:tcPr>
                                <w:p w14:paraId="5578EF80" w14:textId="3405BFB8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w:r>
                                    <w:rPr>
                                      <w:rFonts w:ascii="Cambria Math" w:eastAsiaTheme="minorEastAsia" w:hAnsi="Cambria Math" w:cs="B Nazanin"/>
                                      <w:b w:val="0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882" w:type="dxa"/>
                                  <w:vAlign w:val="center"/>
                                </w:tcPr>
                                <w:p w14:paraId="1B88D858" w14:textId="4FA9E5AD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609" w:type="dxa"/>
                                  <w:vAlign w:val="center"/>
                                </w:tcPr>
                                <w:p w14:paraId="6BE06F73" w14:textId="592BB6B8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730" w:type="dxa"/>
                                </w:tcPr>
                                <w:p w14:paraId="7290B72C" w14:textId="2ACEBD67" w:rsidR="009167AB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libri" w:eastAsia="Calibri" w:hAnsi="Calibri" w:cs="Arial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10" w:type="dxa"/>
                                  <w:vAlign w:val="center"/>
                                </w:tcPr>
                                <w:p w14:paraId="1C20738F" w14:textId="0D28D56F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607" w:type="dxa"/>
                                  <w:vAlign w:val="center"/>
                                </w:tcPr>
                                <w:p w14:paraId="23FDF444" w14:textId="0447F939" w:rsidR="009167AB" w:rsidRPr="00A91778" w:rsidRDefault="009167AB" w:rsidP="00663668">
                                  <w:pPr>
                                    <w:ind w:right="-64"/>
                                    <w:jc w:val="center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Cambria Math" w:eastAsiaTheme="minorEastAsia" w:hAnsi="Cambria Math" w:cs="B Nazani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  <w:rtl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56E9B4CD" w14:textId="10DDEC01" w:rsidR="009167AB" w:rsidRPr="00A91778" w:rsidRDefault="009167AB" w:rsidP="00226BF6">
                            <w:pPr>
                              <w:bidi/>
                              <w:ind w:right="-64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16"/>
                                <w:szCs w:val="16"/>
                                <w:lang w:bidi="fa-I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257F52" id="Text Box 2" o:spid="_x0000_s1047" type="#_x0000_t202" style="position:absolute;left:0;text-align:left;margin-left:6.9pt;margin-top:30.9pt;width:480.85pt;height:41.25pt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" filled="f" stroked="f">
                <v:textbox style="mso-fit-shape-to-text:t">
                  <w:txbxContent>
                    <w:tbl>
                      <w:tblPr>
                        <w:tblStyle w:val="PlainTable1"/>
                        <w:bidiVisual/>
                        <w:tblW w:w="8886" w:type="dxa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2448"/>
                        <w:gridCol w:w="1882"/>
                        <w:gridCol w:w="1609"/>
                        <w:gridCol w:w="1730"/>
                        <w:gridCol w:w="610"/>
                        <w:gridCol w:w="607"/>
                      </w:tblGrid>
                      <w:tr w:rsidR="009167AB" w:rsidRPr="00A91778" w14:paraId="2322E982" w14:textId="77777777" w:rsidTr="00ED7CC2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432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448" w:type="dxa"/>
                            <w:vAlign w:val="center"/>
                          </w:tcPr>
                          <w:p w14:paraId="76C035C4" w14:textId="33D4EC35" w:rsidR="009167AB" w:rsidRPr="00A91778" w:rsidRDefault="009167AB" w:rsidP="00226BF6">
                            <w:pPr>
                              <w:ind w:right="-64"/>
                              <w:jc w:val="center"/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y=θ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i/>
                                        <w:iCs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2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iCs/>
                                            <w:color w:val="000000" w:themeColor="text1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+2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iCs/>
                                            <w:color w:val="000000" w:themeColor="text1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4"/>
                                            <w:szCs w:val="24"/>
                                            <w:lang w:bidi="fa-IR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-3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882" w:type="dxa"/>
                            <w:vAlign w:val="center"/>
                          </w:tcPr>
                          <w:p w14:paraId="46DB9FBB" w14:textId="7017ACBD" w:rsidR="009167AB" w:rsidRPr="006C2EAE" w:rsidRDefault="009167AB" w:rsidP="00226BF6">
                            <w:pPr>
                              <w:ind w:right="-64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b w:val="0"/>
                                        <w:bCs w:val="0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=θ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b w:val="0"/>
                                        <w:bCs w:val="0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-α+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609" w:type="dxa"/>
                            <w:vAlign w:val="center"/>
                          </w:tcPr>
                          <w:p w14:paraId="728BA8C4" w14:textId="48B1EF3F" w:rsidR="009167AB" w:rsidRPr="006C2EAE" w:rsidRDefault="009167AB" w:rsidP="00226BF6">
                            <w:pPr>
                              <w:ind w:right="-64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 w:val="0"/>
                                <w:bCs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b w:val="0"/>
                                        <w:bCs w:val="0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=θ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b w:val="0"/>
                                        <w:bCs w:val="0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α+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730" w:type="dxa"/>
                            <w:vAlign w:val="center"/>
                          </w:tcPr>
                          <w:p w14:paraId="7FAB479B" w14:textId="0AA239B2" w:rsidR="009167AB" w:rsidRPr="008E0389" w:rsidRDefault="009167AB" w:rsidP="008E0389">
                            <w:pPr>
                              <w:ind w:right="-64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libri" w:eastAsia="Calibri" w:hAnsi="Calibri" w:cs="Arial"/>
                                <w:bCs w:val="0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m:oMathPara>
                              <m:oMathParaPr>
                                <m:jc m:val="center"/>
                              </m:oMathParaPr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α</m:t>
                                </m:r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=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b w:val="0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-2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b w:val="0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610" w:type="dxa"/>
                            <w:vAlign w:val="center"/>
                          </w:tcPr>
                          <w:p w14:paraId="72D64D41" w14:textId="73BD169C" w:rsidR="009167AB" w:rsidRPr="00A91778" w:rsidRDefault="009167AB" w:rsidP="00226BF6">
                            <w:pPr>
                              <w:ind w:right="-64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b w:val="0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  <w:tc>
                          <w:tcPr>
                            <w:tcW w:w="607" w:type="dxa"/>
                            <w:vAlign w:val="center"/>
                          </w:tcPr>
                          <w:p w14:paraId="225E9FBD" w14:textId="12859048" w:rsidR="009167AB" w:rsidRPr="00A91778" w:rsidRDefault="009167AB" w:rsidP="00226BF6">
                            <w:pPr>
                              <w:ind w:right="-64"/>
                              <w:jc w:val="center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b w:val="0"/>
                                        <w:i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4"/>
                                        <w:szCs w:val="24"/>
                                        <w:lang w:bidi="fa-IR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c>
                      </w:tr>
                      <w:tr w:rsidR="009167AB" w:rsidRPr="00A91778" w14:paraId="73D85F89" w14:textId="77777777" w:rsidTr="00ED7CC2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432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448" w:type="dxa"/>
                            <w:vAlign w:val="center"/>
                          </w:tcPr>
                          <w:p w14:paraId="0D64DD85" w14:textId="42665CCE" w:rsidR="009167AB" w:rsidRPr="00A91778" w:rsidRDefault="009167AB" w:rsidP="00663668">
                            <w:pPr>
                              <w:ind w:right="-64"/>
                              <w:jc w:val="center"/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882" w:type="dxa"/>
                            <w:vAlign w:val="center"/>
                          </w:tcPr>
                          <w:p w14:paraId="7193011E" w14:textId="7899BEEC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609" w:type="dxa"/>
                            <w:vAlign w:val="center"/>
                          </w:tcPr>
                          <w:p w14:paraId="2F9ED8E1" w14:textId="5961DD9C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730" w:type="dxa"/>
                          </w:tcPr>
                          <w:p w14:paraId="030A560F" w14:textId="1F97AA0A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libri" w:eastAsia="Calibri" w:hAnsi="Calibri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610" w:type="dxa"/>
                            <w:vAlign w:val="center"/>
                          </w:tcPr>
                          <w:p w14:paraId="7BF308AD" w14:textId="68E70DD3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607" w:type="dxa"/>
                            <w:vAlign w:val="center"/>
                          </w:tcPr>
                          <w:p w14:paraId="35A0C5FE" w14:textId="13693156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</w:tr>
                      <w:tr w:rsidR="009167AB" w:rsidRPr="00A91778" w14:paraId="117D13FB" w14:textId="77777777" w:rsidTr="00ED7CC2">
                        <w:trPr>
                          <w:trHeight w:val="432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448" w:type="dxa"/>
                            <w:vAlign w:val="center"/>
                          </w:tcPr>
                          <w:p w14:paraId="4ED608CC" w14:textId="6C032BB8" w:rsidR="009167AB" w:rsidRPr="00A91778" w:rsidRDefault="009167AB" w:rsidP="00663668">
                            <w:pPr>
                              <w:ind w:right="-64"/>
                              <w:jc w:val="center"/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882" w:type="dxa"/>
                            <w:vAlign w:val="center"/>
                          </w:tcPr>
                          <w:p w14:paraId="041C6808" w14:textId="5CD43132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609" w:type="dxa"/>
                            <w:vAlign w:val="center"/>
                          </w:tcPr>
                          <w:p w14:paraId="50CFC04A" w14:textId="45CD7990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730" w:type="dxa"/>
                          </w:tcPr>
                          <w:p w14:paraId="589B4973" w14:textId="526C305E" w:rsidR="009167AB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libri" w:eastAsia="Calibri" w:hAnsi="Calibri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="Calibri" w:hAnsi="Cambria Math" w:cs="Arial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610" w:type="dxa"/>
                            <w:vAlign w:val="center"/>
                          </w:tcPr>
                          <w:p w14:paraId="4D10B85D" w14:textId="3E944156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607" w:type="dxa"/>
                            <w:vAlign w:val="center"/>
                          </w:tcPr>
                          <w:p w14:paraId="157DADB1" w14:textId="6C179C67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</w:tr>
                      <w:tr w:rsidR="009167AB" w:rsidRPr="00A91778" w14:paraId="06FA9027" w14:textId="77777777" w:rsidTr="00ED7CC2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432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448" w:type="dxa"/>
                            <w:vAlign w:val="center"/>
                          </w:tcPr>
                          <w:p w14:paraId="06742BE6" w14:textId="50B111D4" w:rsidR="009167AB" w:rsidRPr="00A91778" w:rsidRDefault="009167AB" w:rsidP="00663668">
                            <w:pPr>
                              <w:ind w:right="-64"/>
                              <w:jc w:val="center"/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1882" w:type="dxa"/>
                            <w:vAlign w:val="center"/>
                          </w:tcPr>
                          <w:p w14:paraId="31C4D45F" w14:textId="687BCF30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609" w:type="dxa"/>
                            <w:vAlign w:val="center"/>
                          </w:tcPr>
                          <w:p w14:paraId="671414BB" w14:textId="4917FCF4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730" w:type="dxa"/>
                          </w:tcPr>
                          <w:p w14:paraId="1A5D6CEF" w14:textId="5466D8C2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libri" w:eastAsia="Calibri" w:hAnsi="Calibri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="Calibri" w:hAnsi="Cambria Math" w:cs="Arial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-2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610" w:type="dxa"/>
                            <w:vAlign w:val="center"/>
                          </w:tcPr>
                          <w:p w14:paraId="086C2A12" w14:textId="585D9D03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607" w:type="dxa"/>
                            <w:vAlign w:val="center"/>
                          </w:tcPr>
                          <w:p w14:paraId="3896A9BD" w14:textId="361CA739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</w:tr>
                      <w:tr w:rsidR="009167AB" w:rsidRPr="00A91778" w14:paraId="60909AD6" w14:textId="77777777" w:rsidTr="00ED7CC2">
                        <w:trPr>
                          <w:trHeight w:val="432"/>
                          <w:jc w:val="center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448" w:type="dxa"/>
                            <w:vAlign w:val="center"/>
                          </w:tcPr>
                          <w:p w14:paraId="5578EF80" w14:textId="3405BFB8" w:rsidR="009167AB" w:rsidRPr="00A91778" w:rsidRDefault="009167AB" w:rsidP="00663668">
                            <w:pPr>
                              <w:ind w:right="-64"/>
                              <w:jc w:val="center"/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ascii="Cambria Math" w:eastAsiaTheme="minorEastAsia" w:hAnsi="Cambria Math" w:cs="B Nazanin"/>
                                <w:b w:val="0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882" w:type="dxa"/>
                            <w:vAlign w:val="center"/>
                          </w:tcPr>
                          <w:p w14:paraId="1B88D858" w14:textId="4FA9E5AD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609" w:type="dxa"/>
                            <w:vAlign w:val="center"/>
                          </w:tcPr>
                          <w:p w14:paraId="6BE06F73" w14:textId="592BB6B8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730" w:type="dxa"/>
                          </w:tcPr>
                          <w:p w14:paraId="7290B72C" w14:textId="2ACEBD67" w:rsidR="009167AB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libri" w:eastAsia="Calibri" w:hAnsi="Calibri" w:cs="Arial"/>
                                <w:bCs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610" w:type="dxa"/>
                            <w:vAlign w:val="center"/>
                          </w:tcPr>
                          <w:p w14:paraId="1C20738F" w14:textId="0D28D56F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607" w:type="dxa"/>
                            <w:vAlign w:val="center"/>
                          </w:tcPr>
                          <w:p w14:paraId="23FDF444" w14:textId="0447F939" w:rsidR="009167AB" w:rsidRPr="00A91778" w:rsidRDefault="009167AB" w:rsidP="00663668">
                            <w:pPr>
                              <w:ind w:right="-64"/>
                              <w:jc w:val="center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Cambria Math" w:eastAsiaTheme="minorEastAsia" w:hAnsi="Cambria Math" w:cs="B Nazanin"/>
                                <w:bCs/>
                                <w:color w:val="000000" w:themeColor="text1"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</w:tr>
                    </w:tbl>
                    <w:p w14:paraId="56E9B4CD" w14:textId="10DDEC01" w:rsidR="009167AB" w:rsidRPr="00A91778" w:rsidRDefault="009167AB" w:rsidP="00226BF6">
                      <w:pPr>
                        <w:bidi/>
                        <w:ind w:right="-64"/>
                        <w:rPr>
                          <w:rFonts w:ascii="Cambria Math" w:eastAsiaTheme="minorEastAsia" w:hAnsi="Cambria Math" w:cs="B Nazanin"/>
                          <w:bCs/>
                          <w:color w:val="000000" w:themeColor="text1"/>
                          <w:sz w:val="16"/>
                          <w:szCs w:val="16"/>
                          <w:lang w:bidi="fa-IR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جدول </w:t>
      </w:r>
      <w:proofErr w:type="spellStart"/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قداردهی</w:t>
      </w:r>
      <w:proofErr w:type="spellEnd"/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اینری</w:t>
      </w:r>
      <w:proofErr w:type="spellEnd"/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</w:t>
      </w:r>
      <w:proofErr w:type="spellStart"/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تغیرها</w:t>
      </w:r>
      <w:proofErr w:type="spellEnd"/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صورت زیر </w:t>
      </w:r>
      <w:r w:rsidR="001A3F6C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است</w:t>
      </w:r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287D4DF3" w14:textId="39F4A824" w:rsidR="00226BF6" w:rsidRDefault="003B1A2D" w:rsidP="00226BF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جدول فوق، به نظر </w:t>
      </w: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رسد</w:t>
      </w:r>
      <w:proofErr w:type="spellEnd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تابع</w:t>
      </w:r>
      <w:r w:rsidR="00684BE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نطقی</w:t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پیاده‌سازی</w:t>
      </w:r>
      <w:proofErr w:type="spellEnd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شده به صورت </w:t>
      </w:r>
      <m:oMath>
        <m:acc>
          <m:accPr>
            <m:chr m:val="̅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 xor  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sub>
                </m:sSub>
              </m:e>
            </m:d>
          </m:e>
        </m:acc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96673F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</w:t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اشد</w:t>
      </w:r>
      <w:proofErr w:type="spellEnd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79E33827" w14:textId="77777777" w:rsidR="004A4F75" w:rsidRDefault="004A4F75" w:rsidP="004A4F75">
      <w:pPr>
        <w:bidi/>
        <w:ind w:right="-64"/>
        <w:jc w:val="both"/>
        <w:rPr>
          <w:rFonts w:ascii="Cambria Math" w:eastAsiaTheme="minorEastAsia" w:hAnsi="Cambria Math" w:cs="B Nazanin" w:hint="cs"/>
          <w:color w:val="000000" w:themeColor="text1"/>
          <w:sz w:val="24"/>
          <w:szCs w:val="24"/>
          <w:lang w:bidi="fa-IR"/>
        </w:rPr>
      </w:pPr>
    </w:p>
    <w:p w14:paraId="07138A12" w14:textId="50F28D54" w:rsidR="00226BF6" w:rsidRDefault="00320D89" w:rsidP="00226BF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3.</w:t>
      </w:r>
    </w:p>
    <w:p w14:paraId="3DCF15A3" w14:textId="162272AE" w:rsidR="00060563" w:rsidRDefault="00060563" w:rsidP="00060563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0"/>
          <w:szCs w:val="20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قسمت قبل دیدیم که وقت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0"/>
                <w:szCs w:val="20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-</m:t>
        </m:r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0"/>
                <w:szCs w:val="20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1</m:t>
            </m:r>
          </m:num>
          <m:den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2</m:t>
            </m:r>
          </m:den>
        </m:f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&lt;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0"/>
                <w:szCs w:val="20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&lt;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0"/>
                <w:szCs w:val="20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+</m:t>
        </m:r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0"/>
                <w:szCs w:val="20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1</m:t>
            </m:r>
          </m:num>
          <m:den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2</m:t>
            </m:r>
          </m:den>
        </m:f>
      </m:oMath>
      <w:r>
        <w:rPr>
          <w:rFonts w:ascii="Cambria Math" w:eastAsiaTheme="minorEastAsia" w:hAnsi="Cambria Math" w:cs="B Nazanin" w:hint="cs"/>
          <w:color w:val="000000" w:themeColor="text1"/>
          <w:sz w:val="20"/>
          <w:szCs w:val="20"/>
          <w:rtl/>
          <w:lang w:bidi="fa-IR"/>
        </w:rPr>
        <w:t xml:space="preserve"> خروجی </w:t>
      </w:r>
      <m:oMath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N</m:t>
        </m:r>
      </m:oMath>
      <w:r>
        <w:rPr>
          <w:rFonts w:ascii="Cambria Math" w:eastAsiaTheme="minorEastAsia" w:hAnsi="Cambria Math" w:cs="B Nazanin" w:hint="cs"/>
          <w:color w:val="000000" w:themeColor="text1"/>
          <w:sz w:val="20"/>
          <w:szCs w:val="20"/>
          <w:rtl/>
          <w:lang w:bidi="fa-IR"/>
        </w:rPr>
        <w:t xml:space="preserve"> برابر یک خواهد شد. در شبکه جدید، مقدار متغیر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0"/>
                <w:szCs w:val="20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0"/>
                <w:szCs w:val="20"/>
                <w:lang w:bidi="fa-IR"/>
              </w:rPr>
              <m:t>2</m:t>
            </m:r>
          </m:sub>
        </m:sSub>
      </m:oMath>
      <w:r>
        <w:rPr>
          <w:rFonts w:ascii="Cambria Math" w:eastAsiaTheme="minorEastAsia" w:hAnsi="Cambria Math" w:cs="B Nazanin" w:hint="cs"/>
          <w:color w:val="000000" w:themeColor="text1"/>
          <w:sz w:val="20"/>
          <w:szCs w:val="20"/>
          <w:rtl/>
          <w:lang w:bidi="fa-IR"/>
        </w:rPr>
        <w:t xml:space="preserve"> با خروجی شبکه سنجیده می‌شود. بنابراین مقدار خروجی را در چند حالت بررسی </w:t>
      </w: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0"/>
          <w:szCs w:val="20"/>
          <w:rtl/>
          <w:lang w:bidi="fa-IR"/>
        </w:rPr>
        <w:t>می‌کنیم</w:t>
      </w:r>
      <w:proofErr w:type="spellEnd"/>
      <w:r w:rsidR="0077149B">
        <w:rPr>
          <w:rFonts w:ascii="Cambria Math" w:eastAsiaTheme="minorEastAsia" w:hAnsi="Cambria Math" w:cs="B Nazanin"/>
          <w:color w:val="000000" w:themeColor="text1"/>
          <w:sz w:val="20"/>
          <w:szCs w:val="20"/>
          <w:lang w:bidi="fa-IR"/>
        </w:rPr>
        <w:t xml:space="preserve"> </w:t>
      </w:r>
      <w:r w:rsidR="0077149B">
        <w:rPr>
          <w:rFonts w:ascii="Cambria Math" w:eastAsiaTheme="minorEastAsia" w:hAnsi="Cambria Math" w:cs="B Nazanin" w:hint="cs"/>
          <w:color w:val="000000" w:themeColor="text1"/>
          <w:sz w:val="20"/>
          <w:szCs w:val="20"/>
          <w:rtl/>
          <w:lang w:bidi="fa-IR"/>
        </w:rPr>
        <w:t xml:space="preserve">(توجه کنید که در هر شرایطی </w:t>
      </w:r>
      <m:oMath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1≥</m:t>
        </m:r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N</m:t>
        </m:r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≥</m:t>
        </m:r>
        <m:r>
          <w:rPr>
            <w:rFonts w:ascii="Cambria Math" w:eastAsiaTheme="minorEastAsia" w:hAnsi="Cambria Math" w:cs="B Nazanin"/>
            <w:color w:val="000000" w:themeColor="text1"/>
            <w:sz w:val="20"/>
            <w:szCs w:val="20"/>
            <w:lang w:bidi="fa-IR"/>
          </w:rPr>
          <m:t>0</m:t>
        </m:r>
      </m:oMath>
      <w:r w:rsidR="0077149B">
        <w:rPr>
          <w:rFonts w:ascii="Cambria Math" w:eastAsiaTheme="minorEastAsia" w:hAnsi="Cambria Math" w:cs="B Nazanin" w:hint="cs"/>
          <w:color w:val="000000" w:themeColor="text1"/>
          <w:sz w:val="20"/>
          <w:szCs w:val="20"/>
          <w:rtl/>
          <w:lang w:bidi="fa-IR"/>
        </w:rPr>
        <w:t xml:space="preserve"> می‌باشد)</w:t>
      </w:r>
      <w:r>
        <w:rPr>
          <w:rFonts w:ascii="Cambria Math" w:eastAsiaTheme="minorEastAsia" w:hAnsi="Cambria Math" w:cs="B Nazanin" w:hint="cs"/>
          <w:color w:val="000000" w:themeColor="text1"/>
          <w:sz w:val="20"/>
          <w:szCs w:val="20"/>
          <w:rtl/>
          <w:lang w:bidi="fa-IR"/>
        </w:rPr>
        <w:t>:</w:t>
      </w:r>
    </w:p>
    <w:p w14:paraId="6DAA0469" w14:textId="728373AC" w:rsidR="00BE038E" w:rsidRPr="00450C06" w:rsidRDefault="00BE038E" w:rsidP="0077149B">
      <w:pPr>
        <w:pStyle w:val="ListParagraph"/>
        <w:numPr>
          <w:ilvl w:val="0"/>
          <w:numId w:val="46"/>
        </w:num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lt;0⇒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-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N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gt;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0⇒z=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</m:t>
        </m:r>
      </m:oMath>
    </w:p>
    <w:p w14:paraId="37F98AFD" w14:textId="17A81175" w:rsidR="00450C06" w:rsidRPr="005F591C" w:rsidRDefault="00450C06" w:rsidP="005F591C">
      <w:pPr>
        <w:pStyle w:val="ListParagraph"/>
        <w:numPr>
          <w:ilvl w:val="0"/>
          <w:numId w:val="46"/>
        </w:num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gt;1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⇒-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N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lt;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0⇒z=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0</m:t>
        </m:r>
      </m:oMath>
    </w:p>
    <w:p w14:paraId="621A0045" w14:textId="477BD14C" w:rsidR="004C2AA4" w:rsidRPr="000B3043" w:rsidRDefault="009425D1" w:rsidP="00254DFB">
      <w:pPr>
        <w:pStyle w:val="ListParagraph"/>
        <w:numPr>
          <w:ilvl w:val="0"/>
          <w:numId w:val="46"/>
        </w:num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m:oMath>
        <m:func>
          <m:func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max</m:t>
            </m:r>
          </m:fName>
          <m:e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0,   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lt;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lt;</m:t>
        </m:r>
        <m:func>
          <m:func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min</m:t>
            </m:r>
          </m:fName>
          <m:e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1,   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⇒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=1⇒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-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-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gt;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0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⇒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z=</m:t>
        </m:r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</m:t>
        </m:r>
      </m:oMath>
    </w:p>
    <w:p w14:paraId="2B926126" w14:textId="42963E79" w:rsidR="00226BF6" w:rsidRPr="00226BF6" w:rsidRDefault="00D514C5" w:rsidP="00226BF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723776" behindDoc="0" locked="0" layoutInCell="1" allowOverlap="1" wp14:anchorId="18E789D1" wp14:editId="3268B6BB">
                <wp:simplePos x="0" y="0"/>
                <wp:positionH relativeFrom="column">
                  <wp:posOffset>1779270</wp:posOffset>
                </wp:positionH>
                <wp:positionV relativeFrom="paragraph">
                  <wp:posOffset>250825</wp:posOffset>
                </wp:positionV>
                <wp:extent cx="3437255" cy="1701165"/>
                <wp:effectExtent l="0" t="0" r="0" b="0"/>
                <wp:wrapTopAndBottom/>
                <wp:docPr id="215" name="Group 2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37255" cy="1701165"/>
                          <a:chOff x="0" y="0"/>
                          <a:chExt cx="3437255" cy="1701194"/>
                        </a:xfrm>
                      </wpg:grpSpPr>
                      <wpg:grpSp>
                        <wpg:cNvPr id="214" name="Group 214"/>
                        <wpg:cNvGrpSpPr/>
                        <wpg:grpSpPr>
                          <a:xfrm>
                            <a:off x="0" y="0"/>
                            <a:ext cx="3437255" cy="1701194"/>
                            <a:chOff x="0" y="0"/>
                            <a:chExt cx="3437255" cy="1701194"/>
                          </a:xfrm>
                        </wpg:grpSpPr>
                        <wps:wsp>
                          <wps:cNvPr id="213" name="Isosceles Triangle 213"/>
                          <wps:cNvSpPr/>
                          <wps:spPr>
                            <a:xfrm rot="2820947">
                              <a:off x="1517333" y="141922"/>
                              <a:ext cx="384175" cy="417830"/>
                            </a:xfrm>
                            <a:prstGeom prst="triangle">
                              <a:avLst>
                                <a:gd name="adj" fmla="val 100000"/>
                              </a:avLst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1" name="Rectangle 211"/>
                          <wps:cNvSpPr/>
                          <wps:spPr>
                            <a:xfrm>
                              <a:off x="289560" y="902938"/>
                              <a:ext cx="1680178" cy="798256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94" name="Group 194"/>
                          <wpg:cNvGrpSpPr/>
                          <wpg:grpSpPr>
                            <a:xfrm>
                              <a:off x="0" y="0"/>
                              <a:ext cx="3437255" cy="1600200"/>
                              <a:chOff x="0" y="0"/>
                              <a:chExt cx="3437735" cy="1601665"/>
                            </a:xfrm>
                          </wpg:grpSpPr>
                          <wps:wsp>
                            <wps:cNvPr id="19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852190" y="826376"/>
                                <a:ext cx="427989" cy="363219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5B3275" w14:textId="77777777" w:rsidR="009167AB" w:rsidRPr="00AF17C0" w:rsidRDefault="009167AB" w:rsidP="001A129D">
                                  <w:pPr>
                                    <w:ind w:right="-64"/>
                                    <w:jc w:val="both"/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s:wsp>
                            <wps:cNvPr id="19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49183" y="0"/>
                                <a:ext cx="427989" cy="363219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18FADFF" w14:textId="77777777" w:rsidR="009167AB" w:rsidRPr="00AF17C0" w:rsidRDefault="009167AB" w:rsidP="001A129D">
                                  <w:pPr>
                                    <w:ind w:right="-64"/>
                                    <w:jc w:val="both"/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  <wpg:grpSp>
                            <wpg:cNvPr id="197" name="Group 197"/>
                            <wpg:cNvGrpSpPr/>
                            <wpg:grpSpPr>
                              <a:xfrm>
                                <a:off x="0" y="64381"/>
                                <a:ext cx="3437735" cy="1537284"/>
                                <a:chOff x="0" y="64381"/>
                                <a:chExt cx="3437735" cy="1537284"/>
                              </a:xfrm>
                            </wpg:grpSpPr>
                            <wpg:grpSp>
                              <wpg:cNvPr id="198" name="Group 198"/>
                              <wpg:cNvGrpSpPr/>
                              <wpg:grpSpPr>
                                <a:xfrm>
                                  <a:off x="287215" y="96715"/>
                                  <a:ext cx="1714500" cy="1504950"/>
                                  <a:chOff x="0" y="0"/>
                                  <a:chExt cx="1714500" cy="1504950"/>
                                </a:xfrm>
                              </wpg:grpSpPr>
                              <wps:wsp>
                                <wps:cNvPr id="199" name="Rectangle 199"/>
                                <wps:cNvSpPr/>
                                <wps:spPr>
                                  <a:xfrm rot="19023858">
                                    <a:off x="132010" y="644241"/>
                                    <a:ext cx="1323152" cy="39415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>
                                      <a:lumMod val="20000"/>
                                      <a:lumOff val="8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200" name="Group 200"/>
                                <wpg:cNvGrpSpPr/>
                                <wpg:grpSpPr>
                                  <a:xfrm>
                                    <a:off x="0" y="0"/>
                                    <a:ext cx="1714500" cy="1504950"/>
                                    <a:chOff x="0" y="0"/>
                                    <a:chExt cx="1714500" cy="1504950"/>
                                  </a:xfrm>
                                </wpg:grpSpPr>
                                <wps:wsp>
                                  <wps:cNvPr id="201" name="Straight Connector 201"/>
                                  <wps:cNvCnPr/>
                                  <wps:spPr>
                                    <a:xfrm>
                                      <a:off x="0" y="800100"/>
                                      <a:ext cx="1714500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headEnd type="none" w="med" len="med"/>
                                      <a:tailEnd type="triangle" w="med" len="med"/>
                                    </a:ln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1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02" name="Straight Connector 202"/>
                                  <wps:cNvCnPr/>
                                  <wps:spPr>
                                    <a:xfrm flipV="1">
                                      <a:off x="850232" y="0"/>
                                      <a:ext cx="0" cy="150495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headEnd type="none" w="med" len="med"/>
                                      <a:tailEnd type="triangle" w="med" len="med"/>
                                    </a:ln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1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03" name="Straight Connector 203"/>
                                  <wps:cNvCnPr/>
                                  <wps:spPr>
                                    <a:xfrm flipV="1">
                                      <a:off x="551011" y="246227"/>
                                      <a:ext cx="592685" cy="553426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>
                                          <a:lumMod val="85000"/>
                                          <a:lumOff val="15000"/>
                                        </a:schemeClr>
                                      </a:solidFill>
                                      <a:prstDash val="dash"/>
                                      <a:headEnd type="none" w="med" len="med"/>
                                      <a:tailEnd type="none" w="med" len="med"/>
                                    </a:ln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1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04" name="Straight Connector 204"/>
                                  <wps:cNvCnPr/>
                                  <wps:spPr>
                                    <a:xfrm flipV="1">
                                      <a:off x="1128878" y="248025"/>
                                      <a:ext cx="577783" cy="55163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tx1">
                                          <a:lumMod val="85000"/>
                                          <a:lumOff val="15000"/>
                                        </a:schemeClr>
                                      </a:solidFill>
                                      <a:prstDash val="dash"/>
                                      <a:headEnd type="none" w="med" len="med"/>
                                      <a:tailEnd type="none" w="med" len="med"/>
                                    </a:ln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1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20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913734" y="64381"/>
                                  <a:ext cx="1524001" cy="29777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ADF1630" w14:textId="195D4F4D" w:rsidR="009167AB" w:rsidRPr="000D76D6" w:rsidRDefault="009167AB" w:rsidP="001A129D">
                                    <w:pPr>
                                      <w:bidi/>
                                      <w:ind w:right="-64"/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4"/>
                                        <w:szCs w:val="4"/>
                                        <w:lang w:bidi="fa-IR"/>
                                      </w:rPr>
                                    </w:pPr>
                                    <m:oMathPara>
                                      <m:oMath>
                                        <m:func>
                                          <m:funcPr>
                                            <m:ctrlPr>
                                              <w:rPr>
                                                <w:rFonts w:ascii="Cambria Math" w:eastAsiaTheme="minorEastAsia" w:hAnsi="Cambria Math" w:cs="B Nazanin"/>
                                                <w:i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</m:ctrlPr>
                                          </m:funcPr>
                                          <m:fNam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eastAsiaTheme="minorEastAsia" w:hAnsi="Cambria Math" w:cs="B Nazanin"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  <m:t>max</m:t>
                                            </m:r>
                                          </m:fName>
                                          <m:e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eastAsiaTheme="minorEastAsia" w:hAnsi="Cambria Math" w:cs="B Nazanin"/>
                                                    <w:i/>
                                                    <w:color w:val="000000" w:themeColor="text1"/>
                                                    <w:sz w:val="12"/>
                                                    <w:szCs w:val="12"/>
                                                    <w:lang w:bidi="fa-IR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 w:cs="B Nazanin"/>
                                                    <w:color w:val="000000" w:themeColor="text1"/>
                                                    <w:sz w:val="12"/>
                                                    <w:szCs w:val="12"/>
                                                    <w:lang w:bidi="fa-IR"/>
                                                  </w:rPr>
                                                  <m:t xml:space="preserve">0,   </m:t>
                                                </m:r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i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  <m:t>x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  <m:t>1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eastAsiaTheme="minorEastAsia" w:hAnsi="Cambria Math" w:cs="B Nazanin"/>
                                                    <w:color w:val="000000" w:themeColor="text1"/>
                                                    <w:sz w:val="12"/>
                                                    <w:szCs w:val="12"/>
                                                    <w:lang w:bidi="fa-IR"/>
                                                  </w:rPr>
                                                  <m:t>-</m:t>
                                                </m:r>
                                                <m:f>
                                                  <m:fPr>
                                                    <m:ctrlP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i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</m:ctrlPr>
                                                  </m:fPr>
                                                  <m:num>
                                                    <m: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  <m:t>1</m:t>
                                                    </m:r>
                                                  </m:num>
                                                  <m:den>
                                                    <m: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  <m:t>2</m:t>
                                                    </m:r>
                                                  </m:den>
                                                </m:f>
                                              </m:e>
                                            </m:d>
                                          </m:e>
                                        </m:func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12"/>
                                            <w:szCs w:val="12"/>
                                            <w:lang w:bidi="fa-IR"/>
                                          </w:rPr>
                                          <m:t>&lt;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 w:cs="B Nazanin"/>
                                                <w:i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 w:cs="B Nazanin"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 w:cs="B Nazanin"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12"/>
                                            <w:szCs w:val="12"/>
                                            <w:lang w:bidi="fa-IR"/>
                                          </w:rPr>
                                          <m:t>&lt;</m:t>
                                        </m:r>
                                        <m:func>
                                          <m:funcPr>
                                            <m:ctrlPr>
                                              <w:rPr>
                                                <w:rFonts w:ascii="Cambria Math" w:eastAsiaTheme="minorEastAsia" w:hAnsi="Cambria Math" w:cs="B Nazanin"/>
                                                <w:i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</m:ctrlPr>
                                          </m:funcPr>
                                          <m:fNam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eastAsiaTheme="minorEastAsia" w:hAnsi="Cambria Math" w:cs="B Nazanin"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  <m:t>min</m:t>
                                            </m:r>
                                          </m:fName>
                                          <m:e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eastAsiaTheme="minorEastAsia" w:hAnsi="Cambria Math" w:cs="B Nazanin"/>
                                                    <w:i/>
                                                    <w:color w:val="000000" w:themeColor="text1"/>
                                                    <w:sz w:val="12"/>
                                                    <w:szCs w:val="12"/>
                                                    <w:lang w:bidi="fa-IR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 w:cs="B Nazanin"/>
                                                    <w:color w:val="000000" w:themeColor="text1"/>
                                                    <w:sz w:val="12"/>
                                                    <w:szCs w:val="12"/>
                                                    <w:lang w:bidi="fa-IR"/>
                                                  </w:rPr>
                                                  <m:t xml:space="preserve">1,   </m:t>
                                                </m:r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i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  <m:t>x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  <m:t>1</m:t>
                                                    </m:r>
                                                  </m:sub>
                                                </m:sSub>
                                                <m:r>
                                                  <w:rPr>
                                                    <w:rFonts w:ascii="Cambria Math" w:eastAsiaTheme="minorEastAsia" w:hAnsi="Cambria Math" w:cs="B Nazanin"/>
                                                    <w:color w:val="000000" w:themeColor="text1"/>
                                                    <w:sz w:val="12"/>
                                                    <w:szCs w:val="12"/>
                                                    <w:lang w:bidi="fa-IR"/>
                                                  </w:rPr>
                                                  <m:t>+</m:t>
                                                </m:r>
                                                <m:f>
                                                  <m:fPr>
                                                    <m:ctrlP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i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</m:ctrlPr>
                                                  </m:fPr>
                                                  <m:num>
                                                    <m: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  <m:t>1</m:t>
                                                    </m:r>
                                                  </m:num>
                                                  <m:den>
                                                    <m:r>
                                                      <w:rPr>
                                                        <w:rFonts w:ascii="Cambria Math" w:eastAsiaTheme="minorEastAsia" w:hAnsi="Cambria Math" w:cs="B Nazanin"/>
                                                        <w:color w:val="000000" w:themeColor="text1"/>
                                                        <w:sz w:val="12"/>
                                                        <w:szCs w:val="12"/>
                                                        <w:lang w:bidi="fa-IR"/>
                                                      </w:rPr>
                                                      <m:t>2</m:t>
                                                    </m:r>
                                                  </m:den>
                                                </m:f>
                                              </m:e>
                                            </m:d>
                                          </m:e>
                                        </m:func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06" name="Connector: Curved 206"/>
                              <wps:cNvCnPr/>
                              <wps:spPr>
                                <a:xfrm flipV="1">
                                  <a:off x="1477107" y="215411"/>
                                  <a:ext cx="492906" cy="272716"/>
                                </a:xfrm>
                                <a:prstGeom prst="curvedConnector3">
                                  <a:avLst>
                                    <a:gd name="adj1" fmla="val 42850"/>
                                  </a:avLst>
                                </a:prstGeom>
                                <a:ln>
                                  <a:solidFill>
                                    <a:schemeClr val="tx1">
                                      <a:lumMod val="95000"/>
                                      <a:lumOff val="5000"/>
                                    </a:schemeClr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0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62310" y="989765"/>
                                  <a:ext cx="896619" cy="36321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5220F87" w14:textId="77777777" w:rsidR="009167AB" w:rsidRPr="00A1181E" w:rsidRDefault="009167AB" w:rsidP="001A129D">
                                    <w:pPr>
                                      <w:bidi/>
                                      <w:ind w:right="-64"/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16"/>
                                        <w:szCs w:val="16"/>
                                        <w:lang w:bidi="fa-IR"/>
                                      </w:rPr>
                                    </w:pPr>
                                    <m:oMathPara>
                                      <m:oMath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y=1</m:t>
                                        </m:r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208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603664"/>
                                  <a:ext cx="897254" cy="36321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ED8E54F" w14:textId="77777777" w:rsidR="009167AB" w:rsidRPr="00A1181E" w:rsidRDefault="009167AB" w:rsidP="001A129D">
                                    <w:pPr>
                                      <w:bidi/>
                                      <w:ind w:right="-64"/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16"/>
                                        <w:szCs w:val="16"/>
                                        <w:lang w:bidi="fa-IR"/>
                                      </w:rPr>
                                    </w:pPr>
                                    <m:oMathPara>
                                      <m:oMath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y=0</m:t>
                                        </m:r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20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288581" y="896660"/>
                                  <a:ext cx="274357" cy="38134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CBC74AC" w14:textId="77777777" w:rsidR="009167AB" w:rsidRPr="0010316E" w:rsidRDefault="009167AB" w:rsidP="001A129D">
                                    <w:pPr>
                                      <w:bidi/>
                                      <w:ind w:right="-64"/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8"/>
                                        <w:szCs w:val="8"/>
                                        <w:lang w:bidi="fa-IR"/>
                                      </w:rPr>
                                    </w:pPr>
                                    <m:oMathPara>
                                      <m:oMath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eastAsiaTheme="minorEastAsia" w:hAnsi="Cambria Math" w:cs="B Nazanin"/>
                                                <w:i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eastAsiaTheme="minorEastAsia" w:hAnsi="Cambria Math" w:cs="B Nazanin"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eastAsiaTheme="minorEastAsia" w:hAnsi="Cambria Math" w:cs="B Nazanin"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  <m:t>2</m:t>
                                            </m:r>
                                          </m:den>
                                        </m:f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21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96788" y="420790"/>
                                  <a:ext cx="391214" cy="38134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3C132B5" w14:textId="77777777" w:rsidR="009167AB" w:rsidRPr="000D76D6" w:rsidRDefault="009167AB" w:rsidP="001A129D">
                                    <w:pPr>
                                      <w:bidi/>
                                      <w:ind w:right="-64"/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8"/>
                                        <w:szCs w:val="8"/>
                                        <w:lang w:bidi="fa-IR"/>
                                      </w:rPr>
                                    </w:pPr>
                                    <m:oMathPara>
                                      <m:oMath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eastAsiaTheme="minorEastAsia" w:hAnsi="Cambria Math" w:cs="B Nazanin"/>
                                                <w:i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eastAsiaTheme="minorEastAsia" w:hAnsi="Cambria Math" w:cs="B Nazanin"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eastAsiaTheme="minorEastAsia" w:hAnsi="Cambria Math" w:cs="B Nazanin"/>
                                                <w:color w:val="000000" w:themeColor="text1"/>
                                                <w:sz w:val="12"/>
                                                <w:szCs w:val="12"/>
                                                <w:lang w:bidi="fa-IR"/>
                                              </w:rPr>
                                              <m:t>2</m:t>
                                            </m:r>
                                          </m:den>
                                        </m:f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  <wps:wsp>
                              <wps:cNvPr id="8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895958" y="215411"/>
                                  <a:ext cx="391214" cy="29935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51CB1E2" w14:textId="58DFC668" w:rsidR="009167AB" w:rsidRPr="000D76D6" w:rsidRDefault="009167AB" w:rsidP="001A129D">
                                    <w:pPr>
                                      <w:bidi/>
                                      <w:ind w:right="-64"/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8"/>
                                        <w:szCs w:val="8"/>
                                        <w:lang w:bidi="fa-IR"/>
                                      </w:rPr>
                                    </w:pPr>
                                    <m:oMathPara>
                                      <m:oMath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12"/>
                                            <w:szCs w:val="12"/>
                                            <w:lang w:bidi="fa-IR"/>
                                          </w:rPr>
                                          <m:t>1</m:t>
                                        </m:r>
                                      </m:oMath>
                                    </m:oMathPara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g:grpSp>
                        </wpg:grpSp>
                      </wpg:grpSp>
                      <wps:wsp>
                        <wps:cNvPr id="212" name="Straight Connector 212"/>
                        <wps:cNvCnPr/>
                        <wps:spPr>
                          <a:xfrm flipV="1">
                            <a:off x="1428750" y="346710"/>
                            <a:ext cx="57067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85000"/>
                                <a:lumOff val="15000"/>
                              </a:schemeClr>
                            </a:solidFill>
                            <a:prstDash val="dash"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8E789D1" id="Group 215" o:spid="_x0000_s1048" style="position:absolute;left:0;text-align:left;margin-left:140.1pt;margin-top:19.75pt;width:270.65pt;height:133.95pt;z-index:251723776" coordsize="34372,17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">
                <v:group id="Group 214" o:spid="_x0000_s1049" style="position:absolute;width:34372;height:17011" coordsize="34372,17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2v+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gMzzPhCMjFAwAA//8DAFBLAQItABQABgAIAAAAIQDb4fbL7gAAAIUBAAATAAAAAAAAAAAA&#10;AAAAAAAAAABbQ29udGVudF9UeXBlc10ueG1sUEsBAi0AFAAGAAgAAAAhAFr0LFu/AAAAFQEAAAsA&#10;AAAAAAAAAAAAAAAAHwEAAF9yZWxzLy5yZWxzUEsBAi0AFAAGAAgAAAAhAGoDa/7EAAAA3AAAAA8A&#10;AAAAAAAAAAAAAAAABwIAAGRycy9kb3ducmV2LnhtbFBLBQYAAAAAAwADALcAAAD4AgAAAAA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213" o:spid="_x0000_s1050" type="#_x0000_t5" style="position:absolute;left:15173;top:1419;width:3842;height:4178;rotation:308122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" adj="21600" fillcolor="#d9e2f3 [660]" stroked="f" strokeweight="1pt"/>
                  <v:rect id="Rectangle 211" o:spid="_x0000_s1051" style="position:absolute;left:2895;top:9029;width:16802;height: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" fillcolor="#d9e2f3 [660]" stroked="f" strokeweight="1pt"/>
                  <v:group id="Group 194" o:spid="_x0000_s1052" style="position:absolute;width:34372;height:16002" coordsize="34377,16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  <v:shape id="_x0000_s1053" type="#_x0000_t202" style="position:absolute;left:18521;top:8263;width:4280;height:3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" filled="f" stroked="f">
                      <v:textbox style="mso-fit-shape-to-text:t">
                        <w:txbxContent>
                          <w:p w14:paraId="475B3275" w14:textId="77777777" w:rsidR="009167AB" w:rsidRPr="00AF17C0" w:rsidRDefault="009167AB" w:rsidP="001A129D">
                            <w:pPr>
                              <w:ind w:right="-64"/>
                              <w:jc w:val="both"/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i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  <v:shape id="_x0000_s1054" type="#_x0000_t202" style="position:absolute;left:10491;width:4280;height:3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" filled="f" stroked="f">
                      <v:textbox style="mso-fit-shape-to-text:t">
                        <w:txbxContent>
                          <w:p w14:paraId="218FADFF" w14:textId="77777777" w:rsidR="009167AB" w:rsidRPr="00AF17C0" w:rsidRDefault="009167AB" w:rsidP="001A129D">
                            <w:pPr>
                              <w:ind w:right="-64"/>
                              <w:jc w:val="both"/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i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v:textbox>
                    </v:shape>
                    <v:group id="Group 197" o:spid="_x0000_s1055" style="position:absolute;top:643;width:34377;height:15373" coordorigin=",643" coordsize="34377,15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5ev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ixn8PhMukKsfAAAA//8DAFBLAQItABQABgAIAAAAIQDb4fbL7gAAAIUBAAATAAAAAAAAAAAA&#10;AAAAAAAAAABbQ29udGVudF9UeXBlc10ueG1sUEsBAi0AFAAGAAgAAAAhAFr0LFu/AAAAFQEAAAsA&#10;AAAAAAAAAAAAAAAAHwEAAF9yZWxzLy5yZWxzUEsBAi0AFAAGAAgAAAAhACwnl6/EAAAA3AAAAA8A&#10;AAAAAAAAAAAAAAAABwIAAGRycy9kb3ducmV2LnhtbFBLBQYAAAAAAwADALcAAAD4AgAAAAA=&#10;">
                      <v:group id="Group 198" o:spid="_x0000_s1056" style="position:absolute;left:2872;top:967;width:17145;height:15049" coordsize="17145,15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      <v:rect id="Rectangle 199" o:spid="_x0000_s1057" style="position:absolute;left:1320;top:6442;width:13231;height:3941;rotation:-281383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" fillcolor="#d9e2f3 [660]" stroked="f" strokeweight="1pt"/>
                        <v:group id="Group 200" o:spid="_x0000_s1058" style="position:absolute;width:17145;height:15049" coordsize="17145,15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        <v:line id="Straight Connector 201" o:spid="_x0000_s1059" style="position:absolute;visibility:visible;mso-wrap-style:square" from="0,8001" to="17145,8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" strokecolor="#4472c4 [3204]" strokeweight="1pt">
                            <v:stroke endarrow="block" joinstyle="miter"/>
                          </v:line>
                          <v:line id="Straight Connector 202" o:spid="_x0000_s1060" style="position:absolute;flip:y;visibility:visible;mso-wrap-style:square" from="8502,0" to="8502,150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" strokecolor="#4472c4 [3204]" strokeweight="1pt">
                            <v:stroke endarrow="block" joinstyle="miter"/>
                          </v:line>
                          <v:line id="Straight Connector 203" o:spid="_x0000_s1061" style="position:absolute;flip:y;visibility:visible;mso-wrap-style:square" from="5510,2462" to="11436,7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" strokecolor="#272727 [2749]" strokeweight="1pt">
                            <v:stroke dashstyle="dash" joinstyle="miter"/>
                          </v:line>
                          <v:line id="Straight Connector 204" o:spid="_x0000_s1062" style="position:absolute;flip:y;visibility:visible;mso-wrap-style:square" from="11288,2480" to="17066,79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" strokecolor="#272727 [2749]" strokeweight="1pt">
                            <v:stroke dashstyle="dash" joinstyle="miter"/>
                          </v:line>
                        </v:group>
                      </v:group>
                      <v:shape id="_x0000_s1063" type="#_x0000_t202" style="position:absolute;left:19137;top:643;width:15240;height:2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t0EwgAAANw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" filled="f" stroked="f">
                        <v:textbox>
                          <w:txbxContent>
                            <w:p w14:paraId="5ADF1630" w14:textId="195D4F4D" w:rsidR="009167AB" w:rsidRPr="000D76D6" w:rsidRDefault="009167AB" w:rsidP="001A129D">
                              <w:pPr>
                                <w:bidi/>
                                <w:ind w:right="-64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4"/>
                                  <w:szCs w:val="4"/>
                                  <w:lang w:bidi="fa-IR"/>
                                </w:rPr>
                              </w:pPr>
                              <m:oMathPara>
                                <m:oMath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  <m:t>max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color w:val="000000" w:themeColor="text1"/>
                                              <w:sz w:val="12"/>
                                              <w:szCs w:val="12"/>
                                              <w:lang w:bidi="fa-IR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12"/>
                                              <w:szCs w:val="12"/>
                                              <w:lang w:bidi="fa-IR"/>
                                            </w:rPr>
                                            <m:t xml:space="preserve">0,   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 w:cs="B Nazanin"/>
                                                  <w:i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12"/>
                                              <w:szCs w:val="12"/>
                                              <w:lang w:bidi="fa-IR"/>
                                            </w:rPr>
                                            <m:t>-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Theme="minorEastAsia" w:hAnsi="Cambria Math" w:cs="B Nazanin"/>
                                                  <w:i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12"/>
                                      <w:szCs w:val="12"/>
                                      <w:lang w:bidi="fa-IR"/>
                                    </w:rPr>
                                    <m:t>&lt;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12"/>
                                      <w:szCs w:val="12"/>
                                      <w:lang w:bidi="fa-IR"/>
                                    </w:rPr>
                                    <m:t>&lt;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  <m:t>min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color w:val="000000" w:themeColor="text1"/>
                                              <w:sz w:val="12"/>
                                              <w:szCs w:val="12"/>
                                              <w:lang w:bidi="fa-IR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12"/>
                                              <w:szCs w:val="12"/>
                                              <w:lang w:bidi="fa-IR"/>
                                            </w:rPr>
                                            <m:t xml:space="preserve">1,   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 w:cs="B Nazanin"/>
                                                  <w:i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12"/>
                                              <w:szCs w:val="12"/>
                                              <w:lang w:bidi="fa-IR"/>
                                            </w:rPr>
                                            <m:t>+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eastAsiaTheme="minorEastAsia" w:hAnsi="Cambria Math" w:cs="B Nazanin"/>
                                                  <w:i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12"/>
                                                  <w:szCs w:val="12"/>
                                                  <w:lang w:bidi="fa-IR"/>
                                                </w:rPr>
                                                <m:t>2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</m:e>
                                  </m:func>
                                </m:oMath>
                              </m:oMathPara>
                            </w:p>
                          </w:txbxContent>
                        </v:textbox>
                      </v:shape>
                      <v:shape id="Connector: Curved 206" o:spid="_x0000_s1064" type="#_x0000_t38" style="position:absolute;left:14771;top:2154;width:4929;height:2727;flip: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" adj="9256" strokecolor="#0d0d0d [3069]" strokeweight=".5pt">
                        <v:stroke endarrow="block" joinstyle="miter"/>
                      </v:shape>
                      <v:shape id="_x0000_s1065" type="#_x0000_t202" style="position:absolute;left:4623;top:9897;width:8966;height:3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" filled="f" stroked="f">
                        <v:textbox style="mso-fit-shape-to-text:t">
                          <w:txbxContent>
                            <w:p w14:paraId="65220F87" w14:textId="77777777" w:rsidR="009167AB" w:rsidRPr="00A1181E" w:rsidRDefault="009167AB" w:rsidP="001A129D">
                              <w:pPr>
                                <w:bidi/>
                                <w:ind w:right="-64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16"/>
                                  <w:szCs w:val="16"/>
                                  <w:lang w:bidi="fa-IR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y=1</m:t>
                                  </m:r>
                                </m:oMath>
                              </m:oMathPara>
                            </w:p>
                          </w:txbxContent>
                        </v:textbox>
                      </v:shape>
                      <v:shape id="_x0000_s1066" type="#_x0000_t202" style="position:absolute;top:6036;width:8972;height:3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" filled="f" stroked="f">
                        <v:textbox style="mso-fit-shape-to-text:t">
                          <w:txbxContent>
                            <w:p w14:paraId="1ED8E54F" w14:textId="77777777" w:rsidR="009167AB" w:rsidRPr="00A1181E" w:rsidRDefault="009167AB" w:rsidP="001A129D">
                              <w:pPr>
                                <w:bidi/>
                                <w:ind w:right="-64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16"/>
                                  <w:szCs w:val="16"/>
                                  <w:lang w:bidi="fa-IR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y=0</m:t>
                                  </m:r>
                                </m:oMath>
                              </m:oMathPara>
                            </w:p>
                          </w:txbxContent>
                        </v:textbox>
                      </v:shape>
                      <v:shape id="_x0000_s1067" type="#_x0000_t202" style="position:absolute;left:12885;top:8966;width:2744;height:3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" filled="f" stroked="f">
                        <v:textbox style="mso-fit-shape-to-text:t">
                          <w:txbxContent>
                            <w:p w14:paraId="4CBC74AC" w14:textId="77777777" w:rsidR="009167AB" w:rsidRPr="0010316E" w:rsidRDefault="009167AB" w:rsidP="001A129D">
                              <w:pPr>
                                <w:bidi/>
                                <w:ind w:right="-64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8"/>
                                  <w:szCs w:val="8"/>
                                  <w:lang w:bidi="fa-IR"/>
                                </w:rPr>
                              </w:pPr>
                              <m:oMathPara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  <m:t>2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v:textbox>
                      </v:shape>
                      <v:shape id="_x0000_s1068" type="#_x0000_t202" style="position:absolute;left:8967;top:4207;width:3913;height:3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" filled="f" stroked="f">
                        <v:textbox style="mso-fit-shape-to-text:t">
                          <w:txbxContent>
                            <w:p w14:paraId="23C132B5" w14:textId="77777777" w:rsidR="009167AB" w:rsidRPr="000D76D6" w:rsidRDefault="009167AB" w:rsidP="001A129D">
                              <w:pPr>
                                <w:bidi/>
                                <w:ind w:right="-64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8"/>
                                  <w:szCs w:val="8"/>
                                  <w:lang w:bidi="fa-IR"/>
                                </w:rPr>
                              </w:pPr>
                              <m:oMathPara>
                                <m:oMath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12"/>
                                          <w:szCs w:val="12"/>
                                          <w:lang w:bidi="fa-IR"/>
                                        </w:rPr>
                                        <m:t>2</m:t>
                                      </m:r>
                                    </m:den>
                                  </m:f>
                                </m:oMath>
                              </m:oMathPara>
                            </w:p>
                          </w:txbxContent>
                        </v:textbox>
                      </v:shape>
                      <v:shape id="_x0000_s1069" type="#_x0000_t202" style="position:absolute;left:8959;top:2154;width:3912;height:29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" filled="f" stroked="f">
                        <v:textbox style="mso-fit-shape-to-text:t">
                          <w:txbxContent>
                            <w:p w14:paraId="251CB1E2" w14:textId="58DFC668" w:rsidR="009167AB" w:rsidRPr="000D76D6" w:rsidRDefault="009167AB" w:rsidP="001A129D">
                              <w:pPr>
                                <w:bidi/>
                                <w:ind w:right="-64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8"/>
                                  <w:szCs w:val="8"/>
                                  <w:lang w:bidi="fa-IR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12"/>
                                      <w:szCs w:val="12"/>
                                      <w:lang w:bidi="fa-IR"/>
                                    </w:rPr>
                                    <m:t>1</m:t>
                                  </m:r>
                                </m:oMath>
                              </m:oMathPara>
                            </w:p>
                          </w:txbxContent>
                        </v:textbox>
                      </v:shape>
                    </v:group>
                  </v:group>
                </v:group>
                <v:line id="Straight Connector 212" o:spid="_x0000_s1070" style="position:absolute;flip:y;visibility:visible;mso-wrap-style:square" from="14287,3467" to="19994,34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" strokecolor="#272727 [2749]" strokeweight="1pt">
                  <v:stroke dashstyle="dash" joinstyle="miter"/>
                </v:line>
                <w10:wrap type="topAndBottom"/>
              </v:group>
            </w:pict>
          </mc:Fallback>
        </mc:AlternateContent>
      </w:r>
    </w:p>
    <w:p w14:paraId="2142866A" w14:textId="77777777" w:rsidR="004B2C01" w:rsidRDefault="004B2C01" w:rsidP="004B2C01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666759C5" w14:textId="77777777" w:rsidR="00631A4D" w:rsidRDefault="00631A4D" w:rsidP="004B2C01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61FE42B7" w14:textId="77777777" w:rsidR="00631A4D" w:rsidRDefault="00631A4D" w:rsidP="00631A4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5957B180" w14:textId="77777777" w:rsidR="00631A4D" w:rsidRDefault="00631A4D" w:rsidP="00631A4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2D958CB0" w14:textId="77777777" w:rsidR="00631A4D" w:rsidRDefault="00631A4D" w:rsidP="00631A4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6E8828EA" w14:textId="77777777" w:rsidR="00631A4D" w:rsidRDefault="00631A4D" w:rsidP="00631A4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43A60831" w14:textId="77777777" w:rsidR="00631A4D" w:rsidRDefault="00631A4D" w:rsidP="00631A4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1BF3E402" w14:textId="77777777" w:rsidR="00631A4D" w:rsidRDefault="00631A4D" w:rsidP="00631A4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7D90BEAD" w14:textId="77777777" w:rsidR="00631A4D" w:rsidRDefault="00631A4D" w:rsidP="00631A4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</w:p>
    <w:p w14:paraId="1ADA4DA5" w14:textId="767EE7D5" w:rsidR="00493475" w:rsidRDefault="00493475" w:rsidP="00631A4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 xml:space="preserve">2      مدل </w:t>
      </w:r>
      <w:r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  <w:t>IF</w:t>
      </w:r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تعمیم‌یافته</w:t>
      </w:r>
      <w:proofErr w:type="spellEnd"/>
    </w:p>
    <w:p w14:paraId="4A1F9066" w14:textId="434DAB50" w:rsidR="006A5C4F" w:rsidRDefault="006A5C4F" w:rsidP="006A5C4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1.</w:t>
      </w:r>
    </w:p>
    <w:p w14:paraId="62E7B0C4" w14:textId="5AE0E4FE" w:rsidR="006A5C4F" w:rsidRPr="006A5C4F" w:rsidRDefault="008D0A42" w:rsidP="006A5C4F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V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a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b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a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I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V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±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b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I</m:t>
                  </m:r>
                </m:e>
              </m:d>
            </m:e>
          </m:rad>
        </m:oMath>
      </m:oMathPara>
    </w:p>
    <w:p w14:paraId="2366471A" w14:textId="0193E298" w:rsidR="00493475" w:rsidRDefault="00DE3AFF" w:rsidP="00DE3AF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تا زمانی ک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gt;I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سیستم دو نقطه ثابت دارد. اگر جریان ورودی تغییر یابد به طوری ک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I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در این صورت یک نقطه ثابت وجود خواهد داشت و اگر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lt;I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شود، هر دو نقطه ثابت محو خواهند شد.</w:t>
      </w:r>
    </w:p>
    <w:p w14:paraId="2168A182" w14:textId="4608CC39" w:rsidR="00DE3AFF" w:rsidRDefault="00DE3AFF" w:rsidP="00DE3AF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5A8F7D6F" w14:textId="1D59D63B" w:rsidR="00DE3AFF" w:rsidRDefault="00F319D1" w:rsidP="00DE3AF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2. </w:t>
      </w:r>
    </w:p>
    <w:p w14:paraId="1A7C593F" w14:textId="57C18A71" w:rsidR="00F319D1" w:rsidRDefault="005111E3" w:rsidP="005D77F2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ای بررسی پایداری، کافیست </w:t>
      </w:r>
      <w:r w:rsidR="005D77F2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علامت مشتق عبار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-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b</m:t>
        </m:r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V-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p>
        </m:sSup>
      </m:oMath>
      <w:r w:rsidR="005D77F2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در اطراف نقاط ثابت بررسی کنیم:</w:t>
      </w:r>
    </w:p>
    <w:p w14:paraId="36E8FD2C" w14:textId="0D520849" w:rsidR="005D77F2" w:rsidRPr="00787A84" w:rsidRDefault="008D0A42" w:rsidP="00787A84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V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a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b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2b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e>
          </m:d>
        </m:oMath>
      </m:oMathPara>
    </w:p>
    <w:p w14:paraId="18ACD1B7" w14:textId="6E42ADA4" w:rsidR="00C45B01" w:rsidRPr="00787A84" w:rsidRDefault="00C45B01" w:rsidP="00C45B01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b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I</m:t>
                  </m:r>
                </m:e>
              </m:d>
            </m:e>
          </m:ra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2b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2b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b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I</m:t>
                  </m:r>
                </m:e>
              </m:d>
            </m:e>
          </m:ra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gt;0⇒unstable fixed point</m:t>
          </m:r>
        </m:oMath>
      </m:oMathPara>
    </w:p>
    <w:p w14:paraId="17A7CB64" w14:textId="7CF726BC" w:rsidR="00816399" w:rsidRPr="00787A84" w:rsidRDefault="00816399" w:rsidP="00816399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b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I</m:t>
                  </m:r>
                </m:e>
              </m:d>
            </m:e>
          </m:ra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2b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2b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b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I</m:t>
                  </m:r>
                </m:e>
              </m:d>
            </m:e>
          </m:ra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0⇒stable fixed point</m:t>
          </m:r>
        </m:oMath>
      </m:oMathPara>
    </w:p>
    <w:p w14:paraId="1D7D13C6" w14:textId="73AF9D95" w:rsidR="00AF17C0" w:rsidRDefault="00AF17C0" w:rsidP="00AF17C0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3. </w:t>
      </w:r>
    </w:p>
    <w:p w14:paraId="3CA61776" w14:textId="59672DEF" w:rsidR="00493475" w:rsidRDefault="00AF17C0" w:rsidP="00AF17C0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0F0CED4C" wp14:editId="7636EEC9">
                <wp:simplePos x="0" y="0"/>
                <wp:positionH relativeFrom="column">
                  <wp:posOffset>1325244</wp:posOffset>
                </wp:positionH>
                <wp:positionV relativeFrom="paragraph">
                  <wp:posOffset>2033905</wp:posOffset>
                </wp:positionV>
                <wp:extent cx="3105150" cy="2052320"/>
                <wp:effectExtent l="0" t="0" r="0" b="5080"/>
                <wp:wrapTopAndBottom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5150" cy="2052320"/>
                          <a:chOff x="0" y="0"/>
                          <a:chExt cx="3105150" cy="2052320"/>
                        </a:xfrm>
                      </wpg:grpSpPr>
                      <wpg:grpSp>
                        <wpg:cNvPr id="49" name="Group 49"/>
                        <wpg:cNvGrpSpPr/>
                        <wpg:grpSpPr>
                          <a:xfrm>
                            <a:off x="0" y="0"/>
                            <a:ext cx="3105150" cy="2052320"/>
                            <a:chOff x="0" y="0"/>
                            <a:chExt cx="3105150" cy="2052320"/>
                          </a:xfrm>
                        </wpg:grpSpPr>
                        <pic:pic xmlns:pic="http://schemas.openxmlformats.org/drawingml/2006/picture">
                          <pic:nvPicPr>
                            <pic:cNvPr id="38" name="Picture 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105150" cy="205232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0" name="Oval 40"/>
                          <wps:cNvSpPr/>
                          <wps:spPr>
                            <a:xfrm>
                              <a:off x="1174173" y="1115291"/>
                              <a:ext cx="69850" cy="6985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" name="Straight Arrow Connector 41"/>
                          <wps:cNvCnPr/>
                          <wps:spPr>
                            <a:xfrm>
                              <a:off x="793173" y="114992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2" name="Straight Arrow Connector 42"/>
                          <wps:cNvCnPr/>
                          <wps:spPr>
                            <a:xfrm>
                              <a:off x="439882" y="1143000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Straight Arrow Connector 44"/>
                          <wps:cNvCnPr/>
                          <wps:spPr>
                            <a:xfrm flipH="1">
                              <a:off x="1330036" y="1143000"/>
                              <a:ext cx="267929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Arrow Connector 45"/>
                          <wps:cNvCnPr/>
                          <wps:spPr>
                            <a:xfrm flipH="1">
                              <a:off x="1676400" y="1146464"/>
                              <a:ext cx="267929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" name="Oval 46"/>
                          <wps:cNvSpPr/>
                          <wps:spPr>
                            <a:xfrm>
                              <a:off x="2050473" y="1108364"/>
                              <a:ext cx="69850" cy="6985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7" name="Straight Arrow Connector 47"/>
                          <wps:cNvCnPr/>
                          <wps:spPr>
                            <a:xfrm>
                              <a:off x="2199409" y="1149928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" name="Straight Arrow Connector 48"/>
                          <wps:cNvCnPr/>
                          <wps:spPr>
                            <a:xfrm>
                              <a:off x="2563091" y="1146464"/>
                              <a:ext cx="28575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23900" y="679450"/>
                            <a:ext cx="1308734" cy="5245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E531BA" w14:textId="5B98B197" w:rsidR="009167AB" w:rsidRPr="00AF17C0" w:rsidRDefault="009167AB" w:rsidP="00AF17C0">
                              <w:pPr>
                                <w:ind w:right="-64"/>
                                <w:jc w:val="both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0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-</m:t>
                                  </m:r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</m:ctrlPr>
                                    </m:radPr>
                                    <m:deg/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a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b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 w:cs="B Nazanin"/>
                                                  <w:i/>
                                                  <w:color w:val="000000" w:themeColor="text1"/>
                                                  <w:sz w:val="20"/>
                                                  <w:szCs w:val="20"/>
                                                  <w:lang w:bidi="fa-IR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20"/>
                                                  <w:szCs w:val="20"/>
                                                  <w:lang w:bidi="fa-IR"/>
                                                </w:rPr>
                                                <m:t>I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20"/>
                                                  <w:szCs w:val="20"/>
                                                  <w:lang w:bidi="fa-IR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-I</m:t>
                                          </m:r>
                                        </m:e>
                                      </m:d>
                                    </m:e>
                                  </m:rad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00200" y="1206500"/>
                            <a:ext cx="1257934" cy="5245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A6982C1" w14:textId="77777777" w:rsidR="009167AB" w:rsidRPr="00AF17C0" w:rsidRDefault="009167AB" w:rsidP="00AF17C0">
                              <w:pPr>
                                <w:ind w:right="-64"/>
                                <w:jc w:val="both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0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0"/>
                                      <w:szCs w:val="20"/>
                                      <w:lang w:bidi="fa-IR"/>
                                    </w:rPr>
                                    <m:t>+</m:t>
                                  </m:r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</m:ctrlPr>
                                    </m:radPr>
                                    <m:deg/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a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b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 w:cs="B Nazanin"/>
                                              <w:i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 w:cs="B Nazanin"/>
                                                  <w:i/>
                                                  <w:color w:val="000000" w:themeColor="text1"/>
                                                  <w:sz w:val="20"/>
                                                  <w:szCs w:val="20"/>
                                                  <w:lang w:bidi="fa-IR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20"/>
                                                  <w:szCs w:val="20"/>
                                                  <w:lang w:bidi="fa-IR"/>
                                                </w:rPr>
                                                <m:t>I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 w:cs="B Nazanin"/>
                                                  <w:color w:val="000000" w:themeColor="text1"/>
                                                  <w:sz w:val="20"/>
                                                  <w:szCs w:val="20"/>
                                                  <w:lang w:bidi="fa-IR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 w:cs="B Nazanin"/>
                                              <w:color w:val="000000" w:themeColor="text1"/>
                                              <w:sz w:val="20"/>
                                              <w:szCs w:val="20"/>
                                              <w:lang w:bidi="fa-IR"/>
                                            </w:rPr>
                                            <m:t>-I</m:t>
                                          </m:r>
                                        </m:e>
                                      </m:d>
                                    </m:e>
                                  </m:rad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0CED4C" id="Group 53" o:spid="_x0000_s1071" style="position:absolute;left:0;text-align:left;margin-left:104.35pt;margin-top:160.15pt;width:244.5pt;height:161.6pt;z-index:251669504" coordsize="31051,205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">
                <v:group id="Group 49" o:spid="_x0000_s1072" style="position:absolute;width:31051;height:20523" coordsize="31051,205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Picture 38" o:spid="_x0000_s1073" type="#_x0000_t75" style="position:absolute;width:31051;height:205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">
                    <v:imagedata r:id="rId9" o:title=""/>
                  </v:shape>
                  <v:oval id="Oval 40" o:spid="_x0000_s1074" style="position:absolute;left:11741;top:11152;width:699;height: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" fillcolor="red" strokecolor="#1f3763 [1604]" strokeweight="1pt">
                    <v:stroke joinstyle="miter"/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1" o:spid="_x0000_s1075" type="#_x0000_t32" style="position:absolute;left:7931;top:11499;width:285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" strokecolor="black [3200]" strokeweight="1pt">
                    <v:stroke endarrow="block" joinstyle="miter"/>
                  </v:shape>
                  <v:shape id="Straight Arrow Connector 42" o:spid="_x0000_s1076" type="#_x0000_t32" style="position:absolute;left:4398;top:11430;width:285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" strokecolor="black [3200]" strokeweight="1pt">
                    <v:stroke endarrow="block" joinstyle="miter"/>
                  </v:shape>
                  <v:shape id="Straight Arrow Connector 44" o:spid="_x0000_s1077" type="#_x0000_t32" style="position:absolute;left:13300;top:11430;width:267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" strokecolor="black [3200]" strokeweight="1pt">
                    <v:stroke endarrow="block" joinstyle="miter"/>
                  </v:shape>
                  <v:shape id="Straight Arrow Connector 45" o:spid="_x0000_s1078" type="#_x0000_t32" style="position:absolute;left:16764;top:11464;width:267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" strokecolor="black [3200]" strokeweight="1pt">
                    <v:stroke endarrow="block" joinstyle="miter"/>
                  </v:shape>
                  <v:oval id="Oval 46" o:spid="_x0000_s1079" style="position:absolute;left:20504;top:11083;width:699;height:6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" fillcolor="red" strokecolor="#1f3763 [1604]" strokeweight="1pt">
                    <v:stroke joinstyle="miter"/>
                  </v:oval>
                  <v:shape id="Straight Arrow Connector 47" o:spid="_x0000_s1080" type="#_x0000_t32" style="position:absolute;left:21994;top:11499;width:285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" strokecolor="black [3200]" strokeweight="1pt">
                    <v:stroke endarrow="block" joinstyle="miter"/>
                  </v:shape>
                  <v:shape id="Straight Arrow Connector 48" o:spid="_x0000_s1081" type="#_x0000_t32" style="position:absolute;left:25630;top:11464;width:285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" strokecolor="black [3200]" strokeweight="1pt">
                    <v:stroke endarrow="block" joinstyle="miter"/>
                  </v:shape>
                </v:group>
                <v:shape id="_x0000_s1082" type="#_x0000_t202" style="position:absolute;left:7239;top:6794;width:13087;height:5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" filled="f" stroked="f">
                  <v:textbox style="mso-fit-shape-to-text:t">
                    <w:txbxContent>
                      <w:p w14:paraId="28E531BA" w14:textId="5B98B197" w:rsidR="009167AB" w:rsidRPr="00AF17C0" w:rsidRDefault="009167AB" w:rsidP="00AF17C0">
                        <w:pPr>
                          <w:ind w:right="-64"/>
                          <w:jc w:val="both"/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0"/>
                            <w:szCs w:val="20"/>
                            <w:lang w:bidi="fa-IR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  <m:t>-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</m:ctrlPr>
                              </m:radPr>
                              <m:deg/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i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a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b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i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I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-I</m:t>
                                    </m:r>
                                  </m:e>
                                </m:d>
                              </m:e>
                            </m:rad>
                          </m:oMath>
                        </m:oMathPara>
                      </w:p>
                    </w:txbxContent>
                  </v:textbox>
                </v:shape>
                <v:shape id="_x0000_s1083" type="#_x0000_t202" style="position:absolute;left:16002;top:12065;width:12579;height:52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" filled="f" stroked="f">
                  <v:textbox style="mso-fit-shape-to-text:t">
                    <w:txbxContent>
                      <w:p w14:paraId="3A6982C1" w14:textId="77777777" w:rsidR="009167AB" w:rsidRPr="00AF17C0" w:rsidRDefault="009167AB" w:rsidP="00AF17C0">
                        <w:pPr>
                          <w:ind w:right="-64"/>
                          <w:jc w:val="both"/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0"/>
                            <w:szCs w:val="20"/>
                            <w:lang w:bidi="fa-IR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0"/>
                                <w:szCs w:val="20"/>
                                <w:lang w:bidi="fa-IR"/>
                              </w:rPr>
                              <m:t>+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</m:ctrlPr>
                              </m:radPr>
                              <m:deg/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i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a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b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B Nazanin"/>
                                        <w:i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="B Nazanin"/>
                                            <w:i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I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 w:cs="B Nazanin"/>
                                            <w:color w:val="000000" w:themeColor="text1"/>
                                            <w:sz w:val="20"/>
                                            <w:szCs w:val="20"/>
                                            <w:lang w:bidi="fa-IR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 w:cs="B Nazanin"/>
                                        <w:color w:val="000000" w:themeColor="text1"/>
                                        <w:sz w:val="20"/>
                                        <w:szCs w:val="20"/>
                                        <w:lang w:bidi="fa-IR"/>
                                      </w:rPr>
                                      <m:t>-I</m:t>
                                    </m:r>
                                  </m:e>
                                </m:d>
                              </m:e>
                            </m:rad>
                          </m:oMath>
                        </m:oMathPara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دل ارائه شد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 حد خیلی خوبی مشابه یک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اقعی عمل کند. </w:t>
      </w:r>
      <w:proofErr w:type="spellStart"/>
      <w:r w:rsidR="003178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ولاً</w:t>
      </w:r>
      <w:proofErr w:type="spellEnd"/>
      <w:r w:rsidR="003178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قط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-</m:t>
        </m:r>
        <m:rad>
          <m:radPr>
            <m:degHide m:val="1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fPr>
              <m:num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b</m:t>
                </m:r>
              </m:den>
            </m:f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I</m:t>
                </m:r>
              </m:e>
            </m:d>
          </m:e>
        </m:rad>
      </m:oMath>
      <w:r w:rsidR="003178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می‌توان ولتاژ استراحت نورون در نظر گرفت چرا که انحرافات کوچک از این نقطه باعث می‌شود تا دینامیک معادلات به صورت خودکار ولت</w:t>
      </w:r>
      <w:r w:rsidR="006054A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ـ</w:t>
      </w:r>
      <w:proofErr w:type="spellStart"/>
      <w:r w:rsidR="003178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ژ</w:t>
      </w:r>
      <w:proofErr w:type="spellEnd"/>
      <w:r w:rsidR="003178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به این نقطه </w:t>
      </w:r>
      <w:proofErr w:type="spellStart"/>
      <w:r w:rsidR="003178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ازگرداند</w:t>
      </w:r>
      <w:proofErr w:type="spellEnd"/>
      <w:r w:rsidR="0031784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</w:t>
      </w:r>
      <w:r w:rsidR="006054A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ز طرف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</m:t>
        </m:r>
        <m:rad>
          <m:radPr>
            <m:degHide m:val="1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fPr>
              <m:num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b</m:t>
                </m:r>
              </m:den>
            </m:f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-I</m:t>
                </m:r>
              </m:e>
            </m:d>
          </m:e>
        </m:rad>
      </m:oMath>
      <w:r w:rsidR="006054A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می‌توان شبیه به ولتاژ آستانه دانست.</w:t>
      </w:r>
      <w:r w:rsidR="004122A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زیرا تا زمانی که ولتاژ کمتر از این مقدار است، به صورت خودکار به سمت نقطه ثابت پایدار </w:t>
      </w:r>
      <w:proofErr w:type="spellStart"/>
      <w:r w:rsidR="004122A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چذب</w:t>
      </w:r>
      <w:proofErr w:type="spellEnd"/>
      <w:r w:rsidR="004122A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‌شود اما همین که از این مقدار آستانه بیشتر شد، به علت عدم تعادل نقطه ثابت، ولتاژ به سمت مثبت شدن سرعت زیادی </w:t>
      </w:r>
      <w:proofErr w:type="spellStart"/>
      <w:r w:rsidR="004122A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گیرد</w:t>
      </w:r>
      <w:proofErr w:type="spellEnd"/>
      <w:r w:rsidR="009979C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دیگر به این نقطه باز </w:t>
      </w:r>
      <w:proofErr w:type="spellStart"/>
      <w:r w:rsidR="009979C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ی‌گردد</w:t>
      </w:r>
      <w:proofErr w:type="spellEnd"/>
      <w:r w:rsidR="009979C5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</w:t>
      </w:r>
      <w:r w:rsidR="00A018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لبته این مدل هنوز به طور کامل رفتار یک </w:t>
      </w:r>
      <w:proofErr w:type="spellStart"/>
      <w:r w:rsidR="00A018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A018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نشان </w:t>
      </w:r>
      <w:proofErr w:type="spellStart"/>
      <w:r w:rsidR="00A018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ی‌دهد</w:t>
      </w:r>
      <w:proofErr w:type="spellEnd"/>
      <w:r w:rsidR="00A018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چرا که بعد از </w:t>
      </w:r>
      <w:proofErr w:type="spellStart"/>
      <w:r w:rsidR="00A018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سپایک</w:t>
      </w:r>
      <w:proofErr w:type="spellEnd"/>
      <w:r w:rsidR="00A018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مکانیزم مناسبی برای کاهش دوباره ولتاژ به مقدار استراحت ندارد. </w:t>
      </w:r>
      <w:r w:rsidR="00D739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این منظور </w:t>
      </w:r>
      <w:proofErr w:type="spellStart"/>
      <w:r w:rsidR="00D739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D739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ولتاژ </w:t>
      </w:r>
      <w:r w:rsidR="00D739FE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reset</w:t>
      </w:r>
      <w:r w:rsidR="00D739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عریف نمود یا از متغیر کمکی دومی و تحلیل صفحه فاز استفاده کرد.</w:t>
      </w:r>
    </w:p>
    <w:p w14:paraId="0FD2A922" w14:textId="77777777" w:rsidR="00962DED" w:rsidRDefault="00962DED" w:rsidP="003E5AC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2197682B" w14:textId="77777777" w:rsidR="00962DED" w:rsidRDefault="00962DED" w:rsidP="00962DE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0BD4BF99" w14:textId="77777777" w:rsidR="00962DED" w:rsidRDefault="00962DED" w:rsidP="00962DE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665A09F5" w14:textId="48840586" w:rsidR="003E5AC1" w:rsidRDefault="003E5AC1" w:rsidP="00962DE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4-</w:t>
      </w:r>
    </w:p>
    <w:p w14:paraId="7079DC42" w14:textId="1CDA58D1" w:rsidR="00962DED" w:rsidRPr="00962DED" w:rsidRDefault="008D0A42" w:rsidP="00962DED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V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F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,u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V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u=0⇒u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V</m:t>
          </m:r>
        </m:oMath>
      </m:oMathPara>
    </w:p>
    <w:p w14:paraId="10FFCCA3" w14:textId="4109171E" w:rsidR="00962DED" w:rsidRPr="000B66B7" w:rsidRDefault="008D0A42" w:rsidP="00962DED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u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G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,u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V-u=0⇒u=V</m:t>
          </m:r>
        </m:oMath>
      </m:oMathPara>
    </w:p>
    <w:p w14:paraId="39D5DAAE" w14:textId="77777777" w:rsidR="00962DED" w:rsidRPr="00962DED" w:rsidRDefault="00962DED" w:rsidP="00962DE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E5D053D" w14:textId="14C8BB02" w:rsidR="00962DED" w:rsidRPr="0057797F" w:rsidRDefault="008D0A42" w:rsidP="00C47428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=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V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=V</m:t>
                  </m:r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V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V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,0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, 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,2</m:t>
              </m:r>
            </m:e>
          </m:d>
        </m:oMath>
      </m:oMathPara>
    </w:p>
    <w:p w14:paraId="5AE384EE" w14:textId="30518BFB" w:rsidR="0057797F" w:rsidRPr="0057797F" w:rsidRDefault="00BE3FE4" w:rsidP="00BE3FE4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5.</w:t>
      </w:r>
    </w:p>
    <w:p w14:paraId="73BAFEC9" w14:textId="5BC906B8" w:rsidR="0057797F" w:rsidRPr="005338EA" w:rsidRDefault="008D0A42" w:rsidP="00C47428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,u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V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-1+2V,           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,u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u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1</m:t>
          </m:r>
        </m:oMath>
      </m:oMathPara>
    </w:p>
    <w:p w14:paraId="5DAE15F8" w14:textId="71AB62D9" w:rsidR="005338EA" w:rsidRPr="0057797F" w:rsidRDefault="008D0A42" w:rsidP="005338EA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,u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V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1,                         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,u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u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1</m:t>
          </m:r>
        </m:oMath>
      </m:oMathPara>
    </w:p>
    <w:p w14:paraId="17983E29" w14:textId="77777777" w:rsidR="005338EA" w:rsidRPr="005338EA" w:rsidRDefault="005338EA" w:rsidP="00C47428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4B35CA1C" w14:textId="3C540493" w:rsidR="0057797F" w:rsidRPr="000B66B7" w:rsidRDefault="008D0A42" w:rsidP="00C47428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,0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-λ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-λ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1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2λ+2=0</m:t>
          </m:r>
          <m:r>
            <m:rPr>
              <m:brk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λ=-1±j</m:t>
          </m:r>
        </m:oMath>
      </m:oMathPara>
    </w:p>
    <w:p w14:paraId="4E515D7B" w14:textId="6857BF3A" w:rsidR="003E5AC1" w:rsidRDefault="0023121C" w:rsidP="003E5AC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توجه به </w:t>
      </w:r>
      <w:r w:rsidR="00FB689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ثبت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EC0F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بودن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F711A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قسمت حقیقی دو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</w:t>
      </w:r>
      <w:r w:rsidR="00EC0F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</w:t>
      </w:r>
      <w:r w:rsidR="00F711A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</w:t>
      </w:r>
      <w:r w:rsidR="00EC0F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یژه، </w:t>
      </w:r>
      <w:r w:rsidR="00FB689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ین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قطه تعادل پایدار است.</w:t>
      </w:r>
    </w:p>
    <w:p w14:paraId="09E1FEF7" w14:textId="6AE6E3BD" w:rsidR="00D70C3D" w:rsidRPr="000B3B2E" w:rsidRDefault="008D0A42" w:rsidP="00D70C3D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,2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3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-λ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-λ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1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λ-2=0⇒λ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±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2</m:t>
                  </m:r>
                </m:e>
              </m:ra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±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</m:t>
              </m:r>
            </m:e>
          </m:rad>
        </m:oMath>
      </m:oMathPara>
    </w:p>
    <w:p w14:paraId="7A6E1B80" w14:textId="3B3FD9E7" w:rsidR="00393EEB" w:rsidRDefault="00393EEB" w:rsidP="00393EE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توجه به مثبت شدن </w:t>
      </w:r>
      <w:r w:rsidR="00EC0F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قدار یکی از </w:t>
      </w:r>
      <w:r w:rsidR="00A60B0F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ین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قا</w:t>
      </w:r>
      <w:r w:rsidR="00EC0F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ی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 ویژ</w:t>
      </w:r>
      <w:r w:rsidR="00EC0F8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این نقطه تعادل ناپایدار </w:t>
      </w:r>
      <w:r w:rsidR="00ED32B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(</w:t>
      </w:r>
      <w:proofErr w:type="spellStart"/>
      <w:r w:rsidR="00ED32B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زینی</w:t>
      </w:r>
      <w:proofErr w:type="spellEnd"/>
      <w:r w:rsidR="00ED32B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ست.</w:t>
      </w:r>
    </w:p>
    <w:p w14:paraId="1FC348B8" w14:textId="51AEE0B2" w:rsidR="00C7438E" w:rsidRDefault="00B175B2" w:rsidP="00C7438E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3CEEFD22" wp14:editId="34738078">
                <wp:simplePos x="0" y="0"/>
                <wp:positionH relativeFrom="column">
                  <wp:posOffset>0</wp:posOffset>
                </wp:positionH>
                <wp:positionV relativeFrom="paragraph">
                  <wp:posOffset>303357</wp:posOffset>
                </wp:positionV>
                <wp:extent cx="6476365" cy="3091122"/>
                <wp:effectExtent l="0" t="0" r="635" b="14605"/>
                <wp:wrapTopAndBottom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76365" cy="3091122"/>
                          <a:chOff x="0" y="0"/>
                          <a:chExt cx="6476365" cy="3091122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6476365" cy="2159000"/>
                            <a:chOff x="0" y="0"/>
                            <a:chExt cx="6476943" cy="2159000"/>
                          </a:xfrm>
                        </wpg:grpSpPr>
                        <wpg:grpSp>
                          <wpg:cNvPr id="10" name="Group 10"/>
                          <wpg:cNvGrpSpPr/>
                          <wpg:grpSpPr>
                            <a:xfrm>
                              <a:off x="0" y="0"/>
                              <a:ext cx="3341370" cy="2159000"/>
                              <a:chOff x="90055" y="-34748"/>
                              <a:chExt cx="3749040" cy="2422692"/>
                            </a:xfrm>
                          </wpg:grpSpPr>
                          <pic:pic xmlns:pic="http://schemas.openxmlformats.org/drawingml/2006/picture">
                            <pic:nvPicPr>
                              <pic:cNvPr id="3" name="Picture 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/>
                            </pic:blipFill>
                            <pic:spPr>
                              <a:xfrm>
                                <a:off x="90055" y="-34748"/>
                                <a:ext cx="3749040" cy="242269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316182" y="1357745"/>
                                <a:ext cx="948690" cy="4267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4CA92B" w14:textId="36030D1E" w:rsidR="009167AB" w:rsidRPr="00F818C3" w:rsidRDefault="009167AB">
                                  <w:pPr>
                                    <w:rPr>
                                      <w:b/>
                                      <w:bCs/>
                                      <w:color w:val="38562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  <m:t>-.+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969818" y="484909"/>
                                <a:ext cx="948690" cy="4267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974919" w14:textId="2CC5E571" w:rsidR="009167AB" w:rsidRPr="00F818C3" w:rsidRDefault="009167AB">
                                  <w:pPr>
                                    <w:rPr>
                                      <w:b/>
                                      <w:bCs/>
                                      <w:color w:val="38562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  <m:t>-.-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590800" y="1690255"/>
                                <a:ext cx="948690" cy="4267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DEC61C2" w14:textId="2C2BA6E6" w:rsidR="009167AB" w:rsidRPr="00F818C3" w:rsidRDefault="009167AB">
                                  <w:pPr>
                                    <w:rPr>
                                      <w:b/>
                                      <w:bCs/>
                                      <w:color w:val="38562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  <m:t>+.+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66451" y="1384139"/>
                                <a:ext cx="948690" cy="4267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9EA8AD" w14:textId="3F518377" w:rsidR="009167AB" w:rsidRPr="00F818C3" w:rsidRDefault="009167AB">
                                  <w:pPr>
                                    <w:rPr>
                                      <w:b/>
                                      <w:bCs/>
                                      <w:color w:val="38562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  <m:t>+.-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770909" y="34636"/>
                                <a:ext cx="948690" cy="4267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734B9E" w14:textId="16F233B3" w:rsidR="009167AB" w:rsidRPr="00F818C3" w:rsidRDefault="009167AB">
                                  <w:pPr>
                                    <w:rPr>
                                      <w:b/>
                                      <w:bCs/>
                                      <w:color w:val="385623" w:themeColor="accent6" w:themeShade="80"/>
                                      <w:sz w:val="28"/>
                                      <w:szCs w:val="28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bCs/>
                                              <w:i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/>
                                              <w:color w:val="385623" w:themeColor="accent6" w:themeShade="80"/>
                                              <w:sz w:val="28"/>
                                              <w:szCs w:val="28"/>
                                            </w:rPr>
                                            <m:t>+.-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  <pic:pic xmlns:pic="http://schemas.openxmlformats.org/drawingml/2006/picture">
                          <pic:nvPicPr>
                            <pic:cNvPr id="11" name="Picture 1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83528" y="0"/>
                              <a:ext cx="3193415" cy="210439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3" name="Callout: Line 13"/>
                        <wps:cNvSpPr/>
                        <wps:spPr>
                          <a:xfrm>
                            <a:off x="668482" y="2521527"/>
                            <a:ext cx="4805795" cy="569595"/>
                          </a:xfrm>
                          <a:prstGeom prst="borderCallout1">
                            <a:avLst>
                              <a:gd name="adj1" fmla="val -3764"/>
                              <a:gd name="adj2" fmla="val 2308"/>
                              <a:gd name="adj3" fmla="val -170607"/>
                              <a:gd name="adj4" fmla="val -2179"/>
                            </a:avLst>
                          </a:prstGeom>
                          <a:noFill/>
                          <a:ln w="9525"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headEnd type="triangle" w="med" len="med"/>
                            <a:tailEnd type="none" w="med" len="med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DDD2810" w14:textId="6817842A" w:rsidR="009167AB" w:rsidRPr="00B175B2" w:rsidRDefault="009167AB" w:rsidP="00BE3FE4">
                              <w:pPr>
                                <w:jc w:val="center"/>
                              </w:pPr>
                              <m:oMathPara>
                                <m:oMathParaPr>
                                  <m:jc m:val="left"/>
                                </m:oMathParaPr>
                                <m:oMath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-V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V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&gt;u&gt;V⇒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dV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dt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=-V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V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 xml:space="preserve">-u&gt;0 ,         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du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4"/>
                                          <w:szCs w:val="24"/>
                                          <w:lang w:bidi="fa-IR"/>
                                        </w:rPr>
                                        <m:t>dt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=V-u&lt;0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EEFD22" id="Group 14" o:spid="_x0000_s1084" style="position:absolute;left:0;text-align:left;margin-left:0;margin-top:23.9pt;width:509.95pt;height:243.4pt;z-index:251685888" coordsize="64763,309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">
                <v:group id="Group 12" o:spid="_x0000_s1085" style="position:absolute;width:64763;height:21590" coordsize="64769,21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group id="Group 10" o:spid="_x0000_s1086" style="position:absolute;width:33413;height:21590" coordorigin="900,-347" coordsize="37490,2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shape id="Picture 3" o:spid="_x0000_s1087" type="#_x0000_t75" style="position:absolute;left:900;top:-347;width:37490;height:242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">
                      <v:imagedata r:id="rId12" o:title=""/>
                    </v:shape>
                    <v:shape id="_x0000_s1088" type="#_x0000_t202" style="position:absolute;left:13161;top:13577;width:9487;height:4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    <v:textbox>
                        <w:txbxContent>
                          <w:p w14:paraId="344CA92B" w14:textId="36030D1E" w:rsidR="009167AB" w:rsidRPr="00F818C3" w:rsidRDefault="009167AB">
                            <w:pPr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  <m:t>-.+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089" type="#_x0000_t202" style="position:absolute;left:9698;top:4849;width:9487;height:4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    <v:textbox>
                        <w:txbxContent>
                          <w:p w14:paraId="2D974919" w14:textId="2CC5E571" w:rsidR="009167AB" w:rsidRPr="00F818C3" w:rsidRDefault="009167AB">
                            <w:pPr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  <m:t>-.-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090" type="#_x0000_t202" style="position:absolute;left:25908;top:16902;width:9486;height:4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    <v:textbox>
                        <w:txbxContent>
                          <w:p w14:paraId="7DEC61C2" w14:textId="2C2BA6E6" w:rsidR="009167AB" w:rsidRPr="00F818C3" w:rsidRDefault="009167AB">
                            <w:pPr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  <m:t>+.+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091" type="#_x0000_t202" style="position:absolute;left:2664;top:13841;width:9487;height:4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    <v:textbox>
                        <w:txbxContent>
                          <w:p w14:paraId="069EA8AD" w14:textId="3F518377" w:rsidR="009167AB" w:rsidRPr="00F818C3" w:rsidRDefault="009167AB">
                            <w:pPr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  <m:t>+.-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  <v:shape id="_x0000_s1092" type="#_x0000_t202" style="position:absolute;left:27709;top:346;width:9486;height:4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  <v:textbox>
                        <w:txbxContent>
                          <w:p w14:paraId="0E734B9E" w14:textId="16F233B3" w:rsidR="009167AB" w:rsidRPr="00F818C3" w:rsidRDefault="009167AB">
                            <w:pPr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bCs/>
                                        <w:i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color w:val="385623" w:themeColor="accent6" w:themeShade="80"/>
                                        <w:sz w:val="28"/>
                                        <w:szCs w:val="28"/>
                                      </w:rPr>
                                      <m:t>+.-</m:t>
                                    </m:r>
                                  </m:e>
                                </m:d>
                              </m:oMath>
                            </m:oMathPara>
                          </w:p>
                        </w:txbxContent>
                      </v:textbox>
                    </v:shape>
                  </v:group>
                  <v:shape id="Picture 11" o:spid="_x0000_s1093" type="#_x0000_t75" style="position:absolute;left:32835;width:31934;height:210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">
                    <v:imagedata r:id="rId13" o:title=""/>
                  </v:shape>
                </v:group>
                <v:shapetype id="_x0000_t47" coordsize="21600,21600" o:spt="47" adj="-8280,24300,-1800,4050" path="m@0@1l@2@3nfem,l21600,r,21600l,21600xe">
                  <v:stroke joinstyle="miter"/>
                  <v:formulas>
                    <v:f eqn="val #0"/>
                    <v:f eqn="val #1"/>
                    <v:f eqn="val #2"/>
                    <v:f eqn="val #3"/>
                  </v:formulas>
                  <v:path arrowok="t" o:extrusionok="f" gradientshapeok="t" o:connecttype="custom" o:connectlocs="@0,@1;10800,0;10800,21600;0,10800;21600,10800"/>
                  <v:handles>
                    <v:h position="#0,#1"/>
                    <v:h position="#2,#3"/>
                  </v:handles>
                  <o:callout v:ext="edit" type="oneSegment" on="t"/>
                </v:shapetype>
                <v:shape id="Callout: Line 13" o:spid="_x0000_s1094" type="#_x0000_t47" style="position:absolute;left:6684;top:25215;width:48058;height:56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" adj="-471,-36851,499,-813" filled="f" strokecolor="#0d0d0d [3069]">
                  <v:stroke endarrow="block"/>
                  <v:textbox>
                    <w:txbxContent>
                      <w:p w14:paraId="2DDD2810" w14:textId="6817842A" w:rsidR="009167AB" w:rsidRPr="00B175B2" w:rsidRDefault="009167AB" w:rsidP="00BE3FE4">
                        <w:pPr>
                          <w:jc w:val="center"/>
                        </w:pPr>
                        <m:oMathPara>
                          <m:oMathParaPr>
                            <m:jc m:val="left"/>
                          </m:oMathParaPr>
                          <m:oMath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-V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V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&gt;u&gt;V⇒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dV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dt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=-V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V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 xml:space="preserve">-u&gt;0 ,         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du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4"/>
                                    <w:szCs w:val="24"/>
                                    <w:lang w:bidi="fa-IR"/>
                                  </w:rPr>
                                  <m:t>dt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=V-u&lt;0</m:t>
                            </m:r>
                          </m:oMath>
                        </m:oMathPara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BE3FE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6.</w:t>
      </w:r>
    </w:p>
    <w:p w14:paraId="1AD59536" w14:textId="4DC91E3B" w:rsidR="00D70C3D" w:rsidRDefault="00D70C3D" w:rsidP="00D70C3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72B747B9" w14:textId="6B31D021" w:rsidR="00BE3FE4" w:rsidRDefault="00BE3FE4" w:rsidP="00BE3FE4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5CEC33C1" w14:textId="58FD2A95" w:rsidR="007A0E79" w:rsidRDefault="007A0E79" w:rsidP="007A0E79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 xml:space="preserve">توجه: قبل از پاسخ به سوال بعد، توجه کنید که این مدل هنوز مدل کاملی نیست چرا ک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کانیزم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ای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reset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بازگرداندن ولتاژ به مقدار </w:t>
      </w:r>
      <w:r w:rsidR="00D337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ستراحت ندارد. بنابراین برای تحلیل این مدل در مسئله بعدی یک مکانیزم </w:t>
      </w:r>
      <w:proofErr w:type="spellStart"/>
      <w:r w:rsidR="00D337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یست</w:t>
      </w:r>
      <w:proofErr w:type="spellEnd"/>
      <w:r w:rsidR="00D337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DE52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فرضی </w:t>
      </w:r>
      <w:r w:rsidR="00D337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صورت زیر تعریف </w:t>
      </w:r>
      <w:proofErr w:type="spellStart"/>
      <w:r w:rsidR="00D337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="00D3372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26980E78" w14:textId="0E165B83" w:rsidR="00D33726" w:rsidRDefault="00D02811" w:rsidP="00D02811">
      <w:pPr>
        <w:ind w:right="-64"/>
        <w:jc w:val="both"/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</w:pPr>
      <w:proofErr w:type="gramStart"/>
      <w:r w:rsidRPr="00D02811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 xml:space="preserve">if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 xml:space="preserve"> V</w:t>
      </w:r>
      <w:proofErr w:type="gramEnd"/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 xml:space="preserve"> &gt; 6 then:</w:t>
      </w:r>
    </w:p>
    <w:p w14:paraId="0AC17B12" w14:textId="6E699F1F" w:rsidR="00D02811" w:rsidRDefault="00D02811" w:rsidP="00D02811">
      <w:pPr>
        <w:ind w:right="-64"/>
        <w:jc w:val="both"/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ab/>
        <w:t>V = -1</w:t>
      </w:r>
    </w:p>
    <w:p w14:paraId="650A5ECC" w14:textId="12AF46B8" w:rsidR="00D02811" w:rsidRPr="00D02811" w:rsidRDefault="00D02811" w:rsidP="00D02811">
      <w:pPr>
        <w:ind w:right="-64"/>
        <w:jc w:val="both"/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ab/>
        <w:t>u = u</w:t>
      </w:r>
      <w:r w:rsidR="00D41027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 xml:space="preserve"> + 1</w:t>
      </w:r>
    </w:p>
    <w:p w14:paraId="23663D76" w14:textId="4A63421D" w:rsidR="00BE3FE4" w:rsidRDefault="00BE3FE4" w:rsidP="007A0E79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7.</w:t>
      </w:r>
    </w:p>
    <w:p w14:paraId="0984AC53" w14:textId="08785796" w:rsidR="00BE3FE4" w:rsidRDefault="00B175B2" w:rsidP="00BE3FE4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شابه قسمت قبل، </w:t>
      </w:r>
      <w:proofErr w:type="spellStart"/>
      <w:r w:rsidR="00BE3FE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جدداً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عادلات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نوشته و نقاط تعادل ر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یابیم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0BC4D6AF" w14:textId="77777777" w:rsidR="00B175B2" w:rsidRDefault="00B175B2" w:rsidP="00B175B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7379A5FE" w14:textId="03DA26ED" w:rsidR="00D217CC" w:rsidRPr="0057797F" w:rsidRDefault="008D0A42" w:rsidP="00D217CC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=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V+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u=V</m:t>
                  </m:r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V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V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V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</m:t>
          </m:r>
        </m:oMath>
      </m:oMathPara>
    </w:p>
    <w:p w14:paraId="4789334C" w14:textId="10347E35" w:rsidR="005D05F1" w:rsidRDefault="00D209EA" w:rsidP="005D05F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آن که معادله درجه 2 فوق جواب داشته باشد، باید داشته باشیم: </w:t>
      </w:r>
    </w:p>
    <w:p w14:paraId="0CF8B15C" w14:textId="6D400E82" w:rsidR="005D05F1" w:rsidRPr="00BB78EE" w:rsidRDefault="00430EAC" w:rsidP="00430EAC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4-4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≥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≤1</m:t>
          </m:r>
        </m:oMath>
      </m:oMathPara>
    </w:p>
    <w:p w14:paraId="0C11EF66" w14:textId="723A58BD" w:rsidR="00F236D9" w:rsidRDefault="00D41027" w:rsidP="00F236D9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نابراین اگر جریان ورودی از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یشتر شود، این مدل نقطه تعادلی ندارد.</w:t>
      </w:r>
    </w:p>
    <w:p w14:paraId="436B4E16" w14:textId="6A579DE7" w:rsidR="00D41027" w:rsidRDefault="003669E2" w:rsidP="00D4102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62069EA4" wp14:editId="4E14415A">
                <wp:simplePos x="0" y="0"/>
                <wp:positionH relativeFrom="column">
                  <wp:posOffset>138430</wp:posOffset>
                </wp:positionH>
                <wp:positionV relativeFrom="paragraph">
                  <wp:posOffset>1270000</wp:posOffset>
                </wp:positionV>
                <wp:extent cx="6370320" cy="2232660"/>
                <wp:effectExtent l="0" t="0" r="0" b="0"/>
                <wp:wrapTopAndBottom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70320" cy="2232660"/>
                          <a:chOff x="0" y="0"/>
                          <a:chExt cx="6370320" cy="2232660"/>
                        </a:xfrm>
                      </wpg:grpSpPr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7540" cy="22326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10346" y="7359"/>
                            <a:ext cx="3259974" cy="2158223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33E6C1" id="Group 17" o:spid="_x0000_s1026" style="position:absolute;margin-left:10.9pt;margin-top:100pt;width:501.6pt;height:175.8pt;z-index:251688960;mso-height-relative:margin" coordsize="63703,223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">
                <v:shape id="Picture 15" o:spid="_x0000_s1027" type="#_x0000_t75" style="position:absolute;width:31775;height:22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">
                  <v:imagedata r:id="rId16" o:title=""/>
                </v:shape>
                <v:shape id="Picture 16" o:spid="_x0000_s1028" type="#_x0000_t75" style="position:absolute;left:31103;top:73;width:32600;height:215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">
                  <v:imagedata r:id="rId17" o:title=""/>
                </v:shape>
                <w10:wrap type="topAndBottom"/>
              </v:group>
            </w:pict>
          </mc:Fallback>
        </mc:AlternateContent>
      </w:r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گر مکانیزم </w:t>
      </w:r>
      <w:r w:rsidR="00D41027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reset</w:t>
      </w:r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ی که در بالا معرفی کردیم را استفاده نکنیم، مدل ناپایدار است و </w:t>
      </w:r>
      <w:proofErr w:type="spellStart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می‌تواند</w:t>
      </w:r>
      <w:proofErr w:type="spellEnd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دل کننده یک </w:t>
      </w:r>
      <w:proofErr w:type="spellStart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اقعی باشد. اما با در نظر گرفتن این مکانیزم، </w:t>
      </w:r>
      <w:proofErr w:type="spellStart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عادلات</w:t>
      </w:r>
      <w:proofErr w:type="spellEnd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ا رفتار مناسبی خواهند داشت. به عبارت دیگر، اگر جریان از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</m:t>
        </m:r>
      </m:oMath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یشتر باشد، مدل دچار </w:t>
      </w:r>
      <w:r w:rsidR="00D41027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bifurcation</w:t>
      </w:r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ده و </w:t>
      </w:r>
      <w:proofErr w:type="spellStart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یج</w:t>
      </w:r>
      <w:proofErr w:type="spellEnd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قطه تعادلی وجود نخواهد داشت. عدم وجود نقطه تعادل به همراه در نظر گرفتن مکانیزم </w:t>
      </w:r>
      <w:r w:rsidR="00D41027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reset</w:t>
      </w:r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با رفتار </w:t>
      </w:r>
      <w:proofErr w:type="spellStart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اقعی همخوانی دارد چرا که </w:t>
      </w:r>
      <w:r w:rsidR="007423E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صورت تزریق جریان ثابت زیاد، </w:t>
      </w:r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عث </w:t>
      </w:r>
      <w:proofErr w:type="spellStart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سپایک</w:t>
      </w:r>
      <w:proofErr w:type="spellEnd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زدن متناوب </w:t>
      </w:r>
      <w:proofErr w:type="spellStart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D41027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واهد شد. </w:t>
      </w:r>
      <w:r w:rsidR="005B45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تایج شبیه سازی نیز این مسئله را تایید </w:t>
      </w:r>
      <w:proofErr w:type="spellStart"/>
      <w:r w:rsidR="005B45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نحنی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سبز رنگ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trajectory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را نشا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ن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</w:t>
      </w:r>
      <w:r w:rsidR="005B455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  <w:r w:rsidRPr="003669E2">
        <w:rPr>
          <w:noProof/>
        </w:rPr>
        <w:t xml:space="preserve"> </w:t>
      </w:r>
    </w:p>
    <w:p w14:paraId="66AD7D60" w14:textId="0CAF75AA" w:rsidR="005B455B" w:rsidRDefault="005B455B" w:rsidP="005B455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787375E" w14:textId="19F4F66D" w:rsidR="005B455B" w:rsidRDefault="005B455B" w:rsidP="005B455B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659E6C2B" w14:textId="09A88CC9" w:rsidR="005C07FC" w:rsidRDefault="005C07FC" w:rsidP="005C07F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222DA25C" w14:textId="4BBA64C2" w:rsidR="005C07FC" w:rsidRDefault="005C07FC" w:rsidP="005C07F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48B84F4D" w14:textId="61C71B3B" w:rsidR="005C07FC" w:rsidRDefault="005C07FC" w:rsidP="005C07F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2E6C939B" w14:textId="77777777" w:rsidR="005C07FC" w:rsidRPr="00D41027" w:rsidRDefault="005C07FC" w:rsidP="005C07F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D14066F" w14:textId="77777777" w:rsidR="00D41027" w:rsidRDefault="00D41027" w:rsidP="00D4102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6B94753" w14:textId="45A3EA1A" w:rsidR="00E37431" w:rsidRDefault="00E37431" w:rsidP="00E37431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 xml:space="preserve">3      </w:t>
      </w:r>
      <w:proofErr w:type="spellStart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محاسبه‌ی</w:t>
      </w:r>
      <w:proofErr w:type="spellEnd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پاسخ </w:t>
      </w:r>
      <w:proofErr w:type="spellStart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نورون</w:t>
      </w:r>
      <w:proofErr w:type="spellEnd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به محرک</w:t>
      </w:r>
    </w:p>
    <w:p w14:paraId="130C4A9E" w14:textId="77777777" w:rsidR="009F37CA" w:rsidRDefault="009F37CA" w:rsidP="00EB233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1.</w:t>
      </w:r>
    </w:p>
    <w:p w14:paraId="6B413F84" w14:textId="479BECE4" w:rsidR="00E37431" w:rsidRDefault="009F37CA" w:rsidP="00AA206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عادل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یفرانسیل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ا آن سر و کار خواهیم داشت، به صورت زیر است:</w:t>
      </w:r>
    </w:p>
    <w:p w14:paraId="43DBCAEF" w14:textId="60F66CED" w:rsidR="00AA2061" w:rsidRPr="00AA2061" w:rsidRDefault="00AA2061" w:rsidP="00AA2061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τ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m</m:t>
              </m:r>
            </m:sub>
          </m:sSub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v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RI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R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q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u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e>
              </m:d>
            </m:e>
          </m:d>
        </m:oMath>
      </m:oMathPara>
    </w:p>
    <w:p w14:paraId="74E0BD27" w14:textId="3BC1C93D" w:rsidR="00AA2061" w:rsidRDefault="00C54F10" w:rsidP="00AA206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C54F10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توجه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تکنیک‌ اضافه کردن عامل انتگرال ساز و همچنین مباحث مطرح شده در </w:t>
      </w:r>
      <w:hyperlink r:id="rId18" w:history="1">
        <w:r w:rsidRPr="00B920EB">
          <w:rPr>
            <w:rStyle w:val="Hyperlink"/>
            <w:rFonts w:ascii="Cambria Math" w:eastAsiaTheme="minorEastAsia" w:hAnsi="Cambria Math" w:cs="B Nazanin" w:hint="cs"/>
            <w:i/>
            <w:sz w:val="24"/>
            <w:szCs w:val="24"/>
            <w:rtl/>
            <w:lang w:bidi="fa-IR"/>
          </w:rPr>
          <w:t>این لینک</w:t>
        </w:r>
      </w:hyperlink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پاسخ معادله فوق را به صورت زیر ارائه کرد:</w:t>
      </w:r>
    </w:p>
    <w:p w14:paraId="1451EF72" w14:textId="794AC359" w:rsidR="00AB1992" w:rsidRPr="00AB1992" w:rsidRDefault="00312046" w:rsidP="00AB1992">
      <w:pPr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p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m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,   g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m</m:t>
                  </m:r>
                </m:sub>
              </m:sSub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RI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μ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nary>
                <m:naryPr>
                  <m:subHide m:val="1"/>
                  <m:supHide m:val="1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dt</m:t>
                  </m:r>
                </m:e>
              </m:nary>
            </m:sup>
          </m:sSup>
          <m:r>
            <m:rPr>
              <m:brk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+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  <m:nary>
                <m:nary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m</m:t>
                              </m:r>
                            </m:sub>
                          </m:sSub>
                        </m:den>
                      </m:f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RI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ds</m:t>
                  </m:r>
                </m:e>
              </m:nary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+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  <m:nary>
                <m:nary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m</m:t>
                              </m:r>
                            </m:sub>
                          </m:sSub>
                        </m:den>
                      </m:f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RI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ds</m:t>
                  </m:r>
                </m:e>
              </m:nary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+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  <m:nary>
                <m:nary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m</m:t>
                              </m:r>
                            </m:sub>
                          </m:sSub>
                        </m:den>
                      </m:f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R</m:t>
                          </m:r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q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s</m:t>
                              </m:r>
                            </m:sub>
                          </m:sSub>
                        </m:den>
                      </m:f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s</m:t>
                              </m:r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f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s</m:t>
                                  </m:r>
                                </m:sub>
                              </m:sSub>
                            </m:den>
                          </m:f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ds</m:t>
                  </m:r>
                </m:e>
              </m:nary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+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  <m:nary>
                <m:nary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Rq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sub>
                      </m:sSub>
                    </m:den>
                  </m:f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m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s</m:t>
                              </m:r>
                            </m:sub>
                          </m:sSub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m</m:t>
                              </m:r>
                            </m:sub>
                          </m:sSub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ds</m:t>
                  </m:r>
                </m:e>
              </m:nary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+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Rq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sub>
                      </m:sSub>
                    </m:den>
                  </m:f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</m:den>
                  </m:f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m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m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m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s</m:t>
                              </m:r>
                            </m:sub>
                          </m:sSub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1</m:t>
                  </m:r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)</m:t>
                  </m:r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e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f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B Nazani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B Nazanin"/>
                                      <w:color w:val="000000" w:themeColor="text1"/>
                                      <w:sz w:val="24"/>
                                      <w:szCs w:val="24"/>
                                      <w:lang w:bidi="fa-IR"/>
                                    </w:rPr>
                                    <m:t>m</m:t>
                                  </m:r>
                                </m:sub>
                              </m:sSub>
                            </m:den>
                          </m:f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1</m:t>
                      </m:r>
                    </m:e>
                  </m:d>
                </m:e>
              </m:d>
            </m:e>
          </m:d>
          <m:r>
            <m:rPr>
              <m:brk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(t)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c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q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m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</m:den>
                  </m:f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</m:den>
                  </m:f>
                </m:sup>
              </m:sSup>
            </m:e>
          </m:d>
        </m:oMath>
      </m:oMathPara>
    </w:p>
    <w:p w14:paraId="0A126AA6" w14:textId="505FB4C7" w:rsidR="00A66BF7" w:rsidRDefault="00A66BF7" w:rsidP="00EB4A3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س ولتاژ غشای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زمان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t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طبق رابطه بالا به دست آورد.</w:t>
      </w:r>
      <w:r w:rsidR="00D15B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</m:oMath>
      <w:r w:rsidR="005E37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ک مقدار ثابت است که با توجه به شرایط اولیه تعیین می‌شود</w:t>
      </w:r>
      <w:r w:rsidR="004C587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با توجه به این که ولتاژ ابتدایی </w:t>
      </w:r>
      <w:proofErr w:type="spellStart"/>
      <w:r w:rsidR="004C587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8436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قبل از رسیدن </w:t>
      </w:r>
      <w:proofErr w:type="spellStart"/>
      <w:r w:rsidR="0084360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سپایک</w:t>
      </w:r>
      <w:proofErr w:type="spellEnd"/>
      <w:r w:rsidR="004C587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 w:rsidR="00356D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حالت استراحت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</m:oMath>
      <w:r w:rsidR="00356D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قرار دارد، </w:t>
      </w:r>
      <w:proofErr w:type="spellStart"/>
      <w:r w:rsidR="00356D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356D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قدا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</m:oMath>
      <w:r w:rsidR="00356D2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به دست آورد:</w:t>
      </w:r>
    </w:p>
    <w:p w14:paraId="06BDADEE" w14:textId="1C85229B" w:rsidR="00356D22" w:rsidRPr="007C403E" w:rsidRDefault="00515EFB" w:rsidP="00C64A4C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f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c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q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m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</m:den>
                  </m:f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</m:den>
                  </m:f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c⇒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c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</m:oMath>
      </m:oMathPara>
    </w:p>
    <w:p w14:paraId="3A8D6349" w14:textId="34CC4072" w:rsidR="007C403E" w:rsidRPr="00652977" w:rsidRDefault="00C17116" w:rsidP="00C64A4C">
      <w:pPr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m:rPr>
              <m:brk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v(t)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q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m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s</m:t>
                          </m:r>
                        </m:sub>
                      </m:sSub>
                    </m:den>
                  </m:f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</m:den>
                  </m:f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</m:oMath>
      </m:oMathPara>
    </w:p>
    <w:p w14:paraId="1BD3155F" w14:textId="515C1761" w:rsidR="005E37CD" w:rsidRPr="005E37CD" w:rsidRDefault="005E37CD" w:rsidP="005E37C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 w:rsidRPr="005E37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2.</w:t>
      </w:r>
    </w:p>
    <w:p w14:paraId="54F9CE7C" w14:textId="17412E64" w:rsidR="005E37CD" w:rsidRPr="009167AB" w:rsidRDefault="005E6B9F" w:rsidP="005E6B9F">
      <w:pPr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τ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τ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unc>
            <m:funcPr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im</m:t>
                  </m: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  <m:lim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→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lim>
              </m:limLow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Name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q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 xml:space="preserve"> 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s</m:t>
                              </m:r>
                            </m:sub>
                          </m:sSub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m</m:t>
                              </m:r>
                            </m:sub>
                          </m:sSub>
                        </m:den>
                      </m:f>
                    </m:sup>
                  </m:sSup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q</m:t>
              </m:r>
            </m:num>
            <m:den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m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bSup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f</m:t>
                  </m:r>
                </m:sub>
              </m:sSub>
            </m:e>
          </m:d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</m:oMath>
      </m:oMathPara>
    </w:p>
    <w:p w14:paraId="078D5B68" w14:textId="450289E8" w:rsidR="00332DBD" w:rsidRPr="005E37CD" w:rsidRDefault="00ED72F9" w:rsidP="00332DB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3</w:t>
      </w:r>
      <w:r w:rsidR="00332DBD" w:rsidRPr="005E37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7D775880" w14:textId="364C8CB8" w:rsidR="00BB0FB7" w:rsidRPr="00332DBD" w:rsidRDefault="00BB0FB7" w:rsidP="00BB0FB7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τ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→0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unc>
            <m:funcPr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lim</m:t>
                  </m: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  <m:lim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→</m:t>
                  </m:r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lim>
              </m:limLow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Name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q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 xml:space="preserve"> 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s</m:t>
                              </m:r>
                            </m:sub>
                          </m:sSub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f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τ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m</m:t>
                              </m:r>
                            </m:sub>
                          </m:sSub>
                        </m:den>
                      </m:f>
                    </m:sup>
                  </m:sSup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q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m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f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m</m:t>
                          </m:r>
                        </m:sub>
                      </m:sSub>
                    </m:den>
                  </m:f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q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m</m:t>
                  </m:r>
                </m:sub>
              </m:sSub>
            </m:den>
          </m:f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f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m</m:t>
                      </m:r>
                    </m:sub>
                  </m:sSub>
                </m:den>
              </m:f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</m:oMath>
      </m:oMathPara>
    </w:p>
    <w:p w14:paraId="76601EF8" w14:textId="77777777" w:rsidR="00F70212" w:rsidRDefault="00F70212" w:rsidP="00AC5E75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8C35E6D" w14:textId="77777777" w:rsidR="00F70212" w:rsidRDefault="00F70212" w:rsidP="00F7021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B2E87D5" w14:textId="77777777" w:rsidR="00F70212" w:rsidRDefault="00F70212" w:rsidP="00F7021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116A2E9" w14:textId="3A0A60C0" w:rsidR="00AC5E75" w:rsidRPr="005E37CD" w:rsidRDefault="00F43FC1" w:rsidP="00F7021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4</w:t>
      </w:r>
      <w:r w:rsidR="00AC5E75" w:rsidRPr="005E37C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5EF01CC0" w14:textId="397980A7" w:rsidR="00332DBD" w:rsidRPr="00332DBD" w:rsidRDefault="00B56887" w:rsidP="002D24CB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054969F4" wp14:editId="20287EED">
                <wp:simplePos x="0" y="0"/>
                <wp:positionH relativeFrom="column">
                  <wp:posOffset>3364230</wp:posOffset>
                </wp:positionH>
                <wp:positionV relativeFrom="paragraph">
                  <wp:posOffset>346075</wp:posOffset>
                </wp:positionV>
                <wp:extent cx="2742565" cy="2054225"/>
                <wp:effectExtent l="0" t="0" r="635" b="3175"/>
                <wp:wrapSquare wrapText="bothSides"/>
                <wp:docPr id="220" name="Group 2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2565" cy="2054225"/>
                          <a:chOff x="0" y="0"/>
                          <a:chExt cx="2742565" cy="2054342"/>
                        </a:xfrm>
                      </wpg:grpSpPr>
                      <pic:pic xmlns:pic="http://schemas.openxmlformats.org/drawingml/2006/picture">
                        <pic:nvPicPr>
                          <pic:cNvPr id="216" name="Picture 21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16738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8" name="Straight Arrow Connector 218"/>
                        <wps:cNvCnPr/>
                        <wps:spPr>
                          <a:xfrm flipV="1">
                            <a:off x="627185" y="1544515"/>
                            <a:ext cx="0" cy="21687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7891" y="1675883"/>
                            <a:ext cx="468923" cy="3784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4565F" w14:textId="00D4BF89" w:rsidR="001965A5" w:rsidRPr="00AF17C0" w:rsidRDefault="001965A5" w:rsidP="001965A5">
                              <w:pPr>
                                <w:ind w:right="-64"/>
                                <w:jc w:val="both"/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0"/>
                                  <w:szCs w:val="20"/>
                                  <w:lang w:bidi="fa-IR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B Nazanin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B Nazanin"/>
                                          <w:color w:val="000000" w:themeColor="text1"/>
                                          <w:sz w:val="20"/>
                                          <w:szCs w:val="20"/>
                                          <w:lang w:bidi="fa-IR"/>
                                        </w:rPr>
                                        <m:t>f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4969F4" id="Group 220" o:spid="_x0000_s1095" style="position:absolute;left:0;text-align:left;margin-left:264.9pt;margin-top:27.25pt;width:215.95pt;height:161.75pt;z-index:251728896" coordsize="27425,205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">
                <v:shape id="Picture 216" o:spid="_x0000_s1096" type="#_x0000_t75" style="position:absolute;width:27425;height:167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">
                  <v:imagedata r:id="rId20" o:title=""/>
                </v:shape>
                <v:shape id="Straight Arrow Connector 218" o:spid="_x0000_s1097" type="#_x0000_t32" style="position:absolute;left:6271;top:15445;width:0;height:21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" strokecolor="red" strokeweight=".5pt">
                  <v:stroke endarrow="block" joinstyle="miter"/>
                </v:shape>
                <v:shape id="_x0000_s1098" type="#_x0000_t202" style="position:absolute;left:4278;top:16758;width:4690;height:37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" filled="f" stroked="f">
                  <v:textbox style="mso-fit-shape-to-text:t">
                    <w:txbxContent>
                      <w:p w14:paraId="0F54565F" w14:textId="00D4BF89" w:rsidR="001965A5" w:rsidRPr="00AF17C0" w:rsidRDefault="001965A5" w:rsidP="001965A5">
                        <w:pPr>
                          <w:ind w:right="-64"/>
                          <w:jc w:val="both"/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0"/>
                            <w:szCs w:val="20"/>
                            <w:lang w:bidi="fa-IR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B Nazanin"/>
                                    <w:i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B Nazanin"/>
                                    <w:color w:val="000000" w:themeColor="text1"/>
                                    <w:sz w:val="20"/>
                                    <w:szCs w:val="20"/>
                                    <w:lang w:bidi="fa-IR"/>
                                  </w:rPr>
                                  <m:t>f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F7021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پاسخ به این بخش، لازم است تا بار دیگر معادله به دست آمده برا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</m:d>
      </m:oMath>
      <w:r w:rsidR="00F7021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در شرایط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τ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s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0</m:t>
        </m:r>
      </m:oMath>
      <w:r w:rsidR="00F7021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زنگری کنیم:</w:t>
      </w:r>
    </w:p>
    <w:p w14:paraId="6A505CBB" w14:textId="77777777" w:rsidR="007752F9" w:rsidRDefault="007752F9" w:rsidP="001F79D5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7E0D1AF9" w14:textId="77777777" w:rsidR="007752F9" w:rsidRDefault="007752F9" w:rsidP="001F79D5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p w14:paraId="7A6824A1" w14:textId="28025F41" w:rsidR="005E37CD" w:rsidRPr="001F79D5" w:rsidRDefault="00F70212" w:rsidP="001F79D5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,</m:t>
                </m:r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                             </m:t>
                </m:r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    t&lt;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f</m:t>
                    </m:r>
                  </m:sub>
                </m:sSub>
              </m:e>
              <m:e>
                <m:f>
                  <m:f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R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m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t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eastAsiaTheme="minorEastAsia" w:hAnsi="Cambria Math" w:cs="B Nazanin"/>
                                <w:i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B Nazanin"/>
                                <w:color w:val="000000" w:themeColor="text1"/>
                                <w:sz w:val="24"/>
                                <w:szCs w:val="24"/>
                                <w:lang w:bidi="fa-IR"/>
                              </w:rPr>
                              <m:t>m</m:t>
                            </m:r>
                          </m:sub>
                        </m:sSub>
                      </m:den>
                    </m:f>
                  </m:sup>
                </m:s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,        </m:t>
                </m:r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 xml:space="preserve"> t</m:t>
                </m:r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≥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f</m:t>
                    </m:r>
                  </m:sub>
                </m:sSub>
              </m:e>
            </m:eqArr>
          </m:e>
        </m:d>
      </m:oMath>
      <w:r w:rsidR="007752F9" w:rsidRPr="007752F9">
        <w:rPr>
          <w:noProof/>
        </w:rPr>
        <w:t xml:space="preserve"> </w:t>
      </w:r>
    </w:p>
    <w:p w14:paraId="53CAC6E9" w14:textId="3B15D6ED" w:rsidR="005E37CD" w:rsidRDefault="005E37CD" w:rsidP="005E37C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4C11A3EA" w14:textId="6E17EBB6" w:rsidR="005E37CD" w:rsidRDefault="005E37CD" w:rsidP="005E37C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CE0817D" w14:textId="77777777" w:rsidR="00B56887" w:rsidRDefault="00B56887" w:rsidP="00B5688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1BF380E9" w14:textId="2277784F" w:rsidR="00590A7D" w:rsidRDefault="007752F9" w:rsidP="00B56887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انطور که در شکل </w:t>
      </w:r>
      <w:r w:rsidR="00650C7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فوق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یز </w:t>
      </w:r>
      <w:r w:rsidR="00650C7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شان داده شده است، </w:t>
      </w:r>
      <w:r w:rsidR="009641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لتاژ </w:t>
      </w:r>
      <w:proofErr w:type="spellStart"/>
      <w:r w:rsidR="009641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9641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 </w:t>
      </w:r>
      <w:proofErr w:type="spellStart"/>
      <w:r w:rsidR="009641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فبل</w:t>
      </w:r>
      <w:proofErr w:type="spellEnd"/>
      <w:r w:rsidR="009641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رسیدن جریان ورودی، روی مقدار استراحت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</m:oMath>
      <w:r w:rsidR="0096417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قرار داشته است.</w:t>
      </w:r>
      <w:r w:rsidR="00590A7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رسیدن جریان ورودی و تزریق با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q</m:t>
        </m:r>
      </m:oMath>
      <w:r w:rsidR="00590A7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فضای داخل </w:t>
      </w:r>
      <w:proofErr w:type="spellStart"/>
      <w:r w:rsidR="00590A7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590A7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ولتاژ غشاء </w:t>
      </w:r>
      <w:proofErr w:type="spellStart"/>
      <w:r w:rsidR="00590A7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590A7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پرش ناگهانی داشته </w:t>
      </w:r>
      <w:r w:rsidR="008F0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به میزان </w:t>
      </w:r>
      <m:oMath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q</m:t>
            </m:r>
          </m:num>
          <m:den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τ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m</m:t>
                </m:r>
              </m:sub>
            </m:sSub>
          </m:den>
        </m:f>
      </m:oMath>
      <w:r w:rsidR="008F0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زیاد می‌شود. به عبارت </w:t>
      </w:r>
      <w:proofErr w:type="spellStart"/>
      <w:r w:rsidR="008F0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قیق‌تر</w:t>
      </w:r>
      <w:proofErr w:type="spellEnd"/>
      <w:r w:rsidR="008F0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گر به ولتاژ در لحظ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t=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sub>
        </m:sSub>
      </m:oMath>
      <w:r w:rsidR="008F0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گاه کنیم،</w:t>
      </w:r>
      <w:r w:rsidR="00301A14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عبارت</w:t>
      </w:r>
      <w:r w:rsidR="008F0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f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q</m:t>
            </m:r>
          </m:num>
          <m:den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τ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m</m:t>
                </m:r>
              </m:sub>
            </m:sSub>
          </m:den>
        </m:f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</m:oMath>
      <w:r w:rsidR="008F0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ظاهر می‌شود که به اندازه </w:t>
      </w:r>
      <m:oMath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q</m:t>
            </m:r>
          </m:num>
          <m:den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τ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m</m:t>
                </m:r>
              </m:sub>
            </m:sSub>
          </m:den>
        </m:f>
      </m:oMath>
      <w:r w:rsidR="008F0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ز سطح ولتاژ استراحت بالاتر است.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 </w:t>
      </w:r>
      <w:proofErr w:type="spellStart"/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زمان‌های</w:t>
      </w:r>
      <w:proofErr w:type="spellEnd"/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عد از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f</m:t>
            </m:r>
          </m:sub>
        </m:sSub>
      </m:oMath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لتاژ </w:t>
      </w:r>
      <w:proofErr w:type="spellStart"/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ورون</w:t>
      </w:r>
      <w:proofErr w:type="spellEnd"/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نمایی</w:t>
      </w:r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وند نزولی </w:t>
      </w:r>
      <w:proofErr w:type="spellStart"/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گیرد</w:t>
      </w:r>
      <w:proofErr w:type="spellEnd"/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 دوباره به شرایط استراحت (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</m:oMath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 بازگردد.</w:t>
      </w:r>
    </w:p>
    <w:p w14:paraId="76899C18" w14:textId="44C8DFC8" w:rsidR="005E37CD" w:rsidRDefault="009E359D" w:rsidP="0088021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ی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س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رتب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ط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سیا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زدی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ک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س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خ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جری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ضرب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ارد.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درک ای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وض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وع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لازم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س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ا 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شکل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جری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رودی 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وابستگی آن ب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τ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s</m:t>
            </m:r>
          </m:sub>
        </m:sSub>
      </m:oMath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را در نظ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بگ</w:t>
      </w:r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ـ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یریم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I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q</m:t>
            </m:r>
          </m:num>
          <m:den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τ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s</m:t>
                </m:r>
              </m:sub>
            </m:sSub>
          </m:den>
        </m:f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fPr>
              <m:num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-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f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s</m:t>
                    </m:r>
                  </m:sub>
                </m:sSub>
              </m:den>
            </m:f>
          </m:sup>
        </m:sSup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u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-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f</m:t>
                </m:r>
              </m:sub>
            </m:sSub>
          </m:e>
        </m:d>
      </m:oMath>
      <w:r w:rsidR="00970D1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</w:t>
      </w:r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رامتر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τ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s</m:t>
            </m:r>
          </m:sub>
        </m:sSub>
      </m:oMath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هم بزرگی مقدار جریان را تعیین </w:t>
      </w:r>
      <w:proofErr w:type="spellStart"/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هم عرض پالس را نشان </w:t>
      </w:r>
      <w:proofErr w:type="spellStart"/>
      <w:r w:rsidR="008810A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0D5D1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طوری که هرچ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τ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s</m:t>
            </m:r>
          </m:sub>
        </m:sSub>
      </m:oMath>
      <w:r w:rsidR="000D5D1C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فر نزدیک تر شود، عرض پالس کمتر شده و مقدار دامنه آن بیشتر می‌شود. بنابراین در حالت حدی، یک جریان ورودی با دامنه خیلی زیاد و عرض خیلی کوچک خواهیم داشت</w:t>
      </w:r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در شکل زیر، </w:t>
      </w:r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جریان ورودی </w:t>
      </w:r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چند مقدار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τ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s</m:t>
            </m:r>
          </m:sub>
        </m:sSub>
      </m:oMath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سم شده است. </w:t>
      </w:r>
      <w:proofErr w:type="spellStart"/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ینیم</w:t>
      </w:r>
      <w:proofErr w:type="spellEnd"/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با کم شدن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τ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s</m:t>
            </m:r>
          </m:sub>
        </m:sSub>
      </m:oMath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جریان ورودی به تابع دلتا </w:t>
      </w:r>
      <w:proofErr w:type="spellStart"/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زدیک‌تر</w:t>
      </w:r>
      <w:proofErr w:type="spellEnd"/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ده و در نتیجه رفتار ولتاژ به پاسخ ضربه </w:t>
      </w:r>
      <w:proofErr w:type="spellStart"/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نزدیک‌تر</w:t>
      </w:r>
      <w:proofErr w:type="spellEnd"/>
      <w:r w:rsidR="0088021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‌شود.</w:t>
      </w:r>
    </w:p>
    <w:p w14:paraId="57690209" w14:textId="693DE5E7" w:rsidR="002F7071" w:rsidRDefault="002F7071" w:rsidP="002F7071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lang w:bidi="fa-IR"/>
        </w:rPr>
      </w:pPr>
      <w:r w:rsidRPr="000D5D1C"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729920" behindDoc="0" locked="0" layoutInCell="1" allowOverlap="1" wp14:anchorId="53676102" wp14:editId="44C726E0">
            <wp:simplePos x="0" y="0"/>
            <wp:positionH relativeFrom="column">
              <wp:posOffset>1868805</wp:posOffset>
            </wp:positionH>
            <wp:positionV relativeFrom="paragraph">
              <wp:posOffset>198755</wp:posOffset>
            </wp:positionV>
            <wp:extent cx="2965450" cy="1806575"/>
            <wp:effectExtent l="0" t="0" r="6350" b="3175"/>
            <wp:wrapTopAndBottom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450" cy="180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6121B0" w14:textId="2CC5B9DA" w:rsidR="005E37CD" w:rsidRDefault="005E37CD" w:rsidP="005E37C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6FB0C8E5" w14:textId="06811EDB" w:rsidR="005E37CD" w:rsidRDefault="005E37CD" w:rsidP="005E37CD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2896E55" w14:textId="0D5A8441" w:rsidR="00EA5A8C" w:rsidRDefault="00EA5A8C" w:rsidP="00EA5A8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64906F21" w14:textId="140423B3" w:rsidR="00EA5A8C" w:rsidRDefault="00EA5A8C" w:rsidP="00EA5A8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7DDA5447" w14:textId="3BE02838" w:rsidR="00EA5A8C" w:rsidRDefault="00EA5A8C" w:rsidP="00EA5A8C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2173D313" w14:textId="77777777" w:rsidR="00EA5A8C" w:rsidRPr="005E37CD" w:rsidRDefault="00EA5A8C" w:rsidP="00EA5A8C">
      <w:pPr>
        <w:bidi/>
        <w:ind w:right="-64"/>
        <w:jc w:val="both"/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</w:pPr>
    </w:p>
    <w:p w14:paraId="10C6B8F6" w14:textId="2EC934A1" w:rsidR="00EB2338" w:rsidRDefault="00EB2338" w:rsidP="00E37431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>4      قوانین یادگیری</w:t>
      </w:r>
    </w:p>
    <w:p w14:paraId="7046AC21" w14:textId="77777777" w:rsidR="00EB2338" w:rsidRDefault="00EB2338" w:rsidP="00EB233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1.</w:t>
      </w:r>
    </w:p>
    <w:p w14:paraId="517C031D" w14:textId="09763EE7" w:rsidR="00EB2338" w:rsidRDefault="00EB2338" w:rsidP="00EB233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یافتن نقطه ثابت، لازم است تا به مشتق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sub>
        </m:sSub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گاه کنیم:</w:t>
      </w:r>
    </w:p>
    <w:p w14:paraId="1857DEF7" w14:textId="4AD82A72" w:rsidR="00EB2338" w:rsidRPr="00EB2338" w:rsidRDefault="008D0A42" w:rsidP="00EB2338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g</m:t>
          </m:r>
          <m:d>
            <m:dPr>
              <m:grow m:val="0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j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g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'</m:t>
              </m:r>
            </m:sup>
          </m:sSup>
          <m:d>
            <m:dPr>
              <m:grow m:val="0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j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t</m:t>
              </m:r>
            </m:den>
          </m:f>
          <m:nary>
            <m:naryPr>
              <m:chr m:val="∑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j=1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g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'</m:t>
              </m:r>
            </m:sup>
          </m:sSup>
          <m:d>
            <m:dPr>
              <m:grow m:val="0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j</m:t>
                      </m:r>
                    </m:sub>
                  </m:sSub>
                </m:e>
              </m:nary>
            </m:e>
          </m:d>
          <m:nary>
            <m:naryPr>
              <m:chr m:val="∑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j=1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</m:t>
                  </m:r>
                </m:sub>
              </m:sSub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j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dt</m:t>
                  </m:r>
                </m:den>
              </m:f>
            </m:e>
          </m:nary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g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'</m:t>
              </m:r>
            </m:sup>
          </m:sSup>
          <m:d>
            <m:dPr>
              <m:grow m:val="0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j</m:t>
                      </m:r>
                    </m:sub>
                  </m:sSub>
                </m:e>
              </m:nary>
            </m:e>
          </m:d>
          <m:nary>
            <m:naryPr>
              <m:chr m:val="∑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j=1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γ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θ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j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g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'</m:t>
              </m:r>
            </m:sup>
          </m:sSup>
          <m:d>
            <m:dPr>
              <m:grow m:val="0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j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γ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sub>
              </m:sSub>
            </m:e>
          </m:d>
          <m:nary>
            <m:naryPr>
              <m:chr m:val="∑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naryPr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j=1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bSup>
            </m:e>
          </m:nary>
          <m:r>
            <m:rPr>
              <m:brk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γ 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g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'</m:t>
              </m:r>
            </m:sup>
          </m:sSup>
          <m:d>
            <m:dPr>
              <m:grow m:val="0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j</m:t>
                      </m:r>
                    </m:sub>
                  </m:sSub>
                </m:e>
              </m:nary>
            </m:e>
          </m:d>
          <m:d>
            <m:dPr>
              <m:grow m:val="0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bSup>
                </m:e>
              </m:nary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sub>
              </m:sSub>
            </m:e>
          </m:d>
        </m:oMath>
      </m:oMathPara>
    </w:p>
    <w:p w14:paraId="2D437AB2" w14:textId="6CDC592B" w:rsidR="00EB2338" w:rsidRDefault="007A1380" w:rsidP="005D05F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توجه به معادله فوق برای مشتق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sub>
        </m:sSub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‌بینیم ک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θ</m:t>
            </m:r>
          </m:sub>
        </m:sSub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قطه ثابت این معادله است. چرا که با قرار دادن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θ</m:t>
            </m:r>
          </m:sub>
        </m:sSub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سمت راست معادله صفر شده، و در نتیجه </w:t>
      </w:r>
      <m:oMath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d</m:t>
            </m:r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dt</m:t>
            </m:r>
          </m:den>
        </m:f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0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خواهد بود. لذا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i</m:t>
            </m:r>
          </m:sub>
        </m:sSub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وی مقدار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θ</m:t>
            </m:r>
          </m:sub>
        </m:sSub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ثابت خواهد ماند.</w:t>
      </w:r>
    </w:p>
    <w:p w14:paraId="5C55B3F1" w14:textId="1A3F6C84" w:rsidR="000440C8" w:rsidRDefault="000440C8" w:rsidP="000440C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2.</w:t>
      </w:r>
    </w:p>
    <w:p w14:paraId="0E32D52E" w14:textId="4DB1A2CB" w:rsidR="000440C8" w:rsidRDefault="006A6A4E" w:rsidP="000440C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ه طور کلی برای بررسی وضعیت پایداری </w:t>
      </w:r>
      <w:r w:rsidR="00EF694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نقطه تعادل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عادله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یفرانسیل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فرم </w:t>
      </w:r>
      <m:oMath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dv</m:t>
            </m:r>
          </m:num>
          <m:den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dt</m:t>
            </m:r>
          </m:den>
        </m:f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a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v-b</m:t>
            </m:r>
          </m:e>
        </m:d>
      </m:oMath>
      <w:r w:rsidR="00EF694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، لازم است به جهت شیب عبور از صفر در نقطه تعادل بنگریم. به طور </w:t>
      </w:r>
      <w:proofErr w:type="spellStart"/>
      <w:r w:rsidR="00EF694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دقیق‌تر</w:t>
      </w:r>
      <w:proofErr w:type="spellEnd"/>
      <w:r w:rsidR="00EF694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&gt;0</m:t>
        </m:r>
      </m:oMath>
      <w:r w:rsidR="00EF694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شد، این نقطه تعادل ناپایدار و ا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&lt;0</m:t>
        </m:r>
      </m:oMath>
      <w:r w:rsidR="00EF694A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شد، نقطه تعادل پایدار است.</w:t>
      </w:r>
    </w:p>
    <w:p w14:paraId="726BFFF8" w14:textId="3E09977B" w:rsidR="00EA5A8C" w:rsidRDefault="00CA0C94" w:rsidP="00EA5A8C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این تفاسیر، برای بررسی پایداری، لازم است علام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γ </m:t>
        </m:r>
        <m:sSup>
          <m:sSup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g</m:t>
            </m:r>
          </m:e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'</m:t>
            </m:r>
          </m:sup>
        </m:sSup>
        <m:d>
          <m:dPr>
            <m:grow m:val="0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nary>
              <m:naryPr>
                <m:chr m:val="∑"/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naryPr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j=1</m:t>
                </m:r>
              </m:sub>
              <m: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j</m:t>
                    </m:r>
                  </m:sub>
                </m:sSub>
              </m:e>
            </m:nary>
          </m:e>
        </m:d>
        <m:d>
          <m:dPr>
            <m:grow m:val="0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nary>
              <m:naryPr>
                <m:chr m:val="∑"/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naryPr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j=1</m:t>
                </m:r>
              </m:sub>
              <m: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j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sup>
                </m:sSubSup>
              </m:e>
            </m:nary>
          </m:e>
        </m:d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مورد بررسی قرار دهیم. عبار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 </m:t>
        </m:r>
        <m:nary>
          <m:naryPr>
            <m:chr m:val="∑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naryPr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j=1</m:t>
            </m:r>
          </m:sub>
          <m:sup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</m:t>
            </m:r>
          </m:sup>
          <m:e>
            <m:sSubSup>
              <m:sSubSup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p>
            </m:sSubSup>
          </m:e>
        </m:nary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که همیشه مثبت است. همچنین تابع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g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عمولاً تابعی به صورت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ReLU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یا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sigmoid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تعریف می‌شود که این توابع همواره صعودی هستند و مشتق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آن‌ها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ثبت است. بنابراین در معادله فوق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γ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تعیین کننده پایداری است به طوری که ا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γ&gt;0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شد، نقطه ثابت ناپایدار است و در غیر اینصورت نقطه ثابت پایدار خو</w:t>
      </w:r>
      <w:r w:rsidR="004D683B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هد بود.</w:t>
      </w:r>
    </w:p>
    <w:p w14:paraId="308AFAF5" w14:textId="398589B0" w:rsidR="00DA1388" w:rsidRDefault="00DA1388" w:rsidP="00DA1388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5      یادگیری بهینه و ارزش </w:t>
      </w:r>
      <w:proofErr w:type="spellStart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حالت‌های</w:t>
      </w:r>
      <w:proofErr w:type="spellEnd"/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میانی</w:t>
      </w:r>
    </w:p>
    <w:p w14:paraId="331189DF" w14:textId="2F9262DE" w:rsidR="00BF7B11" w:rsidRDefault="00BF7B11" w:rsidP="00BF7B11">
      <w:p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1.</w:t>
      </w:r>
    </w:p>
    <w:p w14:paraId="29D897B9" w14:textId="1C8B9CF8" w:rsidR="00CA0C94" w:rsidRPr="001B4DCB" w:rsidRDefault="00EA6ED5" w:rsidP="00EA6ED5">
      <w:pPr>
        <w:ind w:right="-64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.5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0.5×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V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1</m:t>
          </m:r>
        </m:oMath>
      </m:oMathPara>
    </w:p>
    <w:p w14:paraId="29D62C2E" w14:textId="38F3AC69" w:rsidR="001B4DCB" w:rsidRPr="001B4DCB" w:rsidRDefault="001B4DCB" w:rsidP="001B4DCB">
      <w:pPr>
        <w:ind w:right="-64"/>
        <w:rPr>
          <w:rFonts w:ascii="Cambria Math" w:eastAsiaTheme="minorEastAsia" w:hAnsi="Cambria Math" w:cs="B Nazanin"/>
          <w:b/>
          <w:bCs/>
          <w:i/>
          <w:color w:val="000000" w:themeColor="text1"/>
          <w:sz w:val="28"/>
          <w:szCs w:val="28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.7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0.3×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 V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D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0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5.6</m:t>
          </m:r>
        </m:oMath>
      </m:oMathPara>
    </w:p>
    <w:p w14:paraId="76295BF7" w14:textId="0B5E063C" w:rsidR="003D6C2C" w:rsidRPr="00AD134F" w:rsidRDefault="00303BD1" w:rsidP="003D6C2C">
      <w:pPr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 V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D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0</m:t>
                  </m:r>
                </m:den>
              </m:f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5.6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1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7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0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3.8⇒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76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7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4.47 ,   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6.94</m:t>
          </m:r>
        </m:oMath>
      </m:oMathPara>
    </w:p>
    <w:p w14:paraId="3121DADA" w14:textId="4E60CC27" w:rsidR="00AD134F" w:rsidRDefault="00AD134F" w:rsidP="003D6C2C">
      <w:pPr>
        <w:ind w:right="-64"/>
        <w:rPr>
          <w:rFonts w:ascii="Cambria Math" w:eastAsiaTheme="minorEastAsia" w:hAnsi="Cambria Math" w:cs="B Nazanin"/>
          <w:b/>
          <w:bCs/>
          <w:i/>
          <w:color w:val="000000" w:themeColor="text1"/>
          <w:sz w:val="28"/>
          <w:szCs w:val="28"/>
          <w:lang w:bidi="fa-IR"/>
        </w:rPr>
      </w:pPr>
    </w:p>
    <w:p w14:paraId="6E4158FB" w14:textId="7B00F247" w:rsidR="00AD134F" w:rsidRPr="00AD134F" w:rsidRDefault="00AD134F" w:rsidP="00AD134F">
      <w:pPr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.3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0.7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0.3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.7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e>
          </m:d>
        </m:oMath>
      </m:oMathPara>
    </w:p>
    <w:p w14:paraId="03538363" w14:textId="710C0B0F" w:rsidR="00AD134F" w:rsidRPr="00AD134F" w:rsidRDefault="00AD134F" w:rsidP="00AD134F">
      <w:pPr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.4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0.6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-0.4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.6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</m:d>
        </m:oMath>
      </m:oMathPara>
    </w:p>
    <w:p w14:paraId="7B08F5FC" w14:textId="40326BDB" w:rsidR="00AD134F" w:rsidRPr="00AD134F" w:rsidRDefault="00AD134F" w:rsidP="00AD134F">
      <w:pPr>
        <w:ind w:right="-64"/>
        <w:rPr>
          <w:rFonts w:ascii="Cambria Math" w:eastAsiaTheme="minorEastAsia" w:hAnsi="Cambria Math" w:cs="B Nazanin"/>
          <w:b/>
          <w:bCs/>
          <w:i/>
          <w:color w:val="000000" w:themeColor="text1"/>
          <w:sz w:val="28"/>
          <w:szCs w:val="28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0.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0.4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B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C</m:t>
                        </m:r>
                      </m:e>
                    </m:d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7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D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6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E</m:t>
                        </m:r>
                      </m:e>
                    </m:d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B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C</m:t>
                        </m:r>
                      </m:e>
                    </m:d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.88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4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7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D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6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E</m:t>
                        </m:r>
                      </m:e>
                    </m:d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.88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.4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3.129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4.164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B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B Nazanin"/>
                            <w:i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C</m:t>
                        </m:r>
                      </m:e>
                    </m:d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4.975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6.154</m:t>
                    </m:r>
                  </m:e>
                </m:mr>
              </m:m>
            </m:e>
          </m:d>
        </m:oMath>
      </m:oMathPara>
    </w:p>
    <w:p w14:paraId="5A302049" w14:textId="231D4423" w:rsidR="00AD134F" w:rsidRPr="00AD134F" w:rsidRDefault="00DD77DD" w:rsidP="00AD134F">
      <w:pPr>
        <w:ind w:right="-64"/>
        <w:rPr>
          <w:rFonts w:ascii="Cambria Math" w:eastAsiaTheme="minorEastAsia" w:hAnsi="Cambria Math" w:cs="B Nazanin"/>
          <w:b/>
          <w:bCs/>
          <w:i/>
          <w:color w:val="000000" w:themeColor="text1"/>
          <w:sz w:val="28"/>
          <w:szCs w:val="28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A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.4×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0.6×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.99+3.69=5.68</m:t>
          </m:r>
        </m:oMath>
      </m:oMathPara>
    </w:p>
    <w:p w14:paraId="7284DDE4" w14:textId="31F7528E" w:rsidR="00AD134F" w:rsidRDefault="004F665F" w:rsidP="004F665F">
      <w:p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2.</w:t>
      </w:r>
    </w:p>
    <w:p w14:paraId="7826DDDC" w14:textId="58ACEE8E" w:rsidR="004F665F" w:rsidRDefault="0080325C" w:rsidP="004F665F">
      <w:p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پاسخ به این سوال، لازم است تا در هر </w:t>
      </w:r>
      <w:r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state</w:t>
      </w:r>
      <w:r>
        <w:rPr>
          <w:rFonts w:ascii="Cambria Math" w:eastAsiaTheme="minorEastAsia" w:hAnsi="Cambria Math" w:cs="B Nazanin" w:hint="cs"/>
          <w:iCs/>
          <w:color w:val="000000" w:themeColor="text1"/>
          <w:sz w:val="24"/>
          <w:szCs w:val="24"/>
          <w:rtl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داش مورد انتظار از هر اکشن را با پاداش میانگین مقایسه کنیم:</w:t>
      </w:r>
    </w:p>
    <w:p w14:paraId="7D48A595" w14:textId="341B6431" w:rsidR="0080325C" w:rsidRDefault="00A938A5" w:rsidP="0080325C">
      <w:p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با پاداش متوسط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A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5.68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19DF6D5E" w14:textId="5DC19297" w:rsidR="00A938A5" w:rsidRPr="008616F8" w:rsidRDefault="00A938A5" w:rsidP="008616F8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چپ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B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4.975</m:t>
        </m:r>
      </m:oMath>
      <w:r w:rsidR="00DA270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کمتر از میانگین)</w:t>
      </w:r>
    </w:p>
    <w:p w14:paraId="430C798B" w14:textId="42E141B5" w:rsidR="00A938A5" w:rsidRPr="008616F8" w:rsidRDefault="00A938A5" w:rsidP="008616F8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راست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C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6.154</m:t>
        </m:r>
      </m:oMath>
      <w:r w:rsidR="00DA2703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بیشتر از میانگین)</w:t>
      </w:r>
    </w:p>
    <w:p w14:paraId="74DF9829" w14:textId="5F276A60" w:rsidR="008616F8" w:rsidRPr="00DA2703" w:rsidRDefault="008616F8" w:rsidP="008616F8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نابراین در مورد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احتمال اکشن راست تقویت شده و اکشن چپ تضعیف می‌شود.</w:t>
      </w:r>
    </w:p>
    <w:p w14:paraId="56875E7A" w14:textId="52C30FED" w:rsidR="00DA2703" w:rsidRDefault="00DA2703" w:rsidP="00DA2703">
      <w:p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با پاداش متوسط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B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4.975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589686AE" w14:textId="52B5C335" w:rsidR="00DA2703" w:rsidRPr="008616F8" w:rsidRDefault="00DA2703" w:rsidP="00DA2703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چپ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D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4.47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کمتر از میانگین)</w:t>
      </w:r>
    </w:p>
    <w:p w14:paraId="21B99FD9" w14:textId="77777777" w:rsidR="00DA2703" w:rsidRPr="008616F8" w:rsidRDefault="00DA2703" w:rsidP="00DA2703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راست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C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6.154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بیشتر از میانگین)</w:t>
      </w:r>
    </w:p>
    <w:p w14:paraId="69360B1E" w14:textId="12CBA2F2" w:rsidR="00DA2703" w:rsidRPr="00017DE6" w:rsidRDefault="00DA2703" w:rsidP="00DA2703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نابراین در مورد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احتمال اکشن راست تقویت شده و اکشن چپ تضعیف می‌شود.</w:t>
      </w:r>
    </w:p>
    <w:p w14:paraId="1F616719" w14:textId="64AAA600" w:rsidR="00017DE6" w:rsidRDefault="00017DE6" w:rsidP="00017DE6">
      <w:p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با پاداش متوسط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C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6.154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:</w:t>
      </w:r>
    </w:p>
    <w:p w14:paraId="76BCEEE7" w14:textId="05A156AC" w:rsidR="00017DE6" w:rsidRPr="008616F8" w:rsidRDefault="00017DE6" w:rsidP="00017DE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چپ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B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4.975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کمتر از میانگین)</w:t>
      </w:r>
    </w:p>
    <w:p w14:paraId="4925FAAF" w14:textId="04A8E1AB" w:rsidR="00017DE6" w:rsidRPr="008616F8" w:rsidRDefault="00017DE6" w:rsidP="00017DE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راست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6.94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بیشتر از میانگین)</w:t>
      </w:r>
    </w:p>
    <w:p w14:paraId="510ED6E0" w14:textId="1A33CE02" w:rsidR="00017DE6" w:rsidRPr="00DA2703" w:rsidRDefault="00017DE6" w:rsidP="00017DE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نابراین در مورد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احتمال اکشن راست تقویت شده و اکشن چپ تضعیف می‌شود.</w:t>
      </w:r>
    </w:p>
    <w:p w14:paraId="3BA925E4" w14:textId="13F07289" w:rsidR="00A24976" w:rsidRDefault="00A24976" w:rsidP="00A24976">
      <w:p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D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با پاداش متوسط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D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4.47</m:t>
        </m:r>
      </m:oMath>
      <w:r w:rsidR="000848F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:</w:t>
      </w:r>
    </w:p>
    <w:p w14:paraId="631F7909" w14:textId="5DB65E9B" w:rsidR="00A24976" w:rsidRPr="008616F8" w:rsidRDefault="00A24976" w:rsidP="00A2497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چپ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2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کمتر از میانگین)</w:t>
      </w:r>
    </w:p>
    <w:p w14:paraId="49734CF9" w14:textId="77777777" w:rsidR="00A24976" w:rsidRPr="008616F8" w:rsidRDefault="00A24976" w:rsidP="00A2497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راست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6.94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بیشتر از میانگین)</w:t>
      </w:r>
    </w:p>
    <w:p w14:paraId="675CCC37" w14:textId="3089DE20" w:rsidR="00A24976" w:rsidRPr="00DA2703" w:rsidRDefault="00A24976" w:rsidP="00A2497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نابراین در مورد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E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احتمال اکشن راست تقویت شده و اکشن چپ تضعیف می‌شود.</w:t>
      </w:r>
    </w:p>
    <w:p w14:paraId="69E6ECC0" w14:textId="65F340CA" w:rsidR="00B22616" w:rsidRDefault="00B22616" w:rsidP="00B22616">
      <w:p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در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E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با پاداش متوسط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6.94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:</w:t>
      </w:r>
    </w:p>
    <w:p w14:paraId="5B15792F" w14:textId="37912994" w:rsidR="00B22616" w:rsidRPr="008616F8" w:rsidRDefault="00B22616" w:rsidP="00B2261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چپ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D</m:t>
            </m:r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4.47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کمتر از میانگین)</w:t>
      </w:r>
    </w:p>
    <w:p w14:paraId="61D6EE71" w14:textId="3AE77DC1" w:rsidR="00B22616" w:rsidRPr="008616F8" w:rsidRDefault="00B22616" w:rsidP="00B2261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 w:rsidRPr="008616F8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پاداش مورد انتظار در صورت انتخاب مسیر راست :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8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(بیشتر از میانگین)</w:t>
      </w:r>
    </w:p>
    <w:p w14:paraId="0D86543F" w14:textId="77777777" w:rsidR="00B22616" w:rsidRPr="00DA2703" w:rsidRDefault="00B22616" w:rsidP="00B22616">
      <w:pPr>
        <w:pStyle w:val="ListParagraph"/>
        <w:numPr>
          <w:ilvl w:val="0"/>
          <w:numId w:val="46"/>
        </w:numPr>
        <w:bidi/>
        <w:ind w:right="-64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نابراین در مورد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E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، احتمال اکشن راست تقویت شده و اکشن چپ تضعیف می‌شود.</w:t>
      </w:r>
    </w:p>
    <w:p w14:paraId="2936E399" w14:textId="121044A4" w:rsidR="00017DE6" w:rsidRPr="00017DE6" w:rsidRDefault="00216463" w:rsidP="00216463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نابراین در تمامی حالات، احتمال رفتن به سمت راست افزایش یافته و احتمال رفتن به چپ کاهش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یابد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البته این مسئله از قبل نیز قابل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یش‌بین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ود چرا که پاداش انتهایی شاخه سمت راست (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) بیشتر از سمت چپ (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) </w:t>
      </w:r>
      <w:proofErr w:type="spellStart"/>
      <w:r w:rsidR="00151E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151E5D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.</w:t>
      </w:r>
    </w:p>
    <w:p w14:paraId="596243F6" w14:textId="0F166780" w:rsidR="001B4DCB" w:rsidRDefault="001B4DCB" w:rsidP="00CA62F9">
      <w:pPr>
        <w:bidi/>
        <w:ind w:right="-64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698D469B" w14:textId="6BDA8F7C" w:rsidR="00EA5A8C" w:rsidRDefault="00EA5A8C" w:rsidP="00EA5A8C">
      <w:pPr>
        <w:bidi/>
        <w:ind w:right="-64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3ABF6675" w14:textId="5BCA6B3F" w:rsidR="00EA5A8C" w:rsidRDefault="00EA5A8C" w:rsidP="00EA5A8C">
      <w:pPr>
        <w:bidi/>
        <w:ind w:right="-64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7F813A6E" w14:textId="1BAB9968" w:rsidR="00EA5A8C" w:rsidRDefault="00EA5A8C" w:rsidP="00EA5A8C">
      <w:pPr>
        <w:bidi/>
        <w:ind w:right="-64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2128DF9C" w14:textId="38171952" w:rsidR="00EA5A8C" w:rsidRDefault="00EA5A8C" w:rsidP="00EA5A8C">
      <w:pPr>
        <w:bidi/>
        <w:ind w:right="-64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69333AB9" w14:textId="77777777" w:rsidR="00EA5A8C" w:rsidRPr="001B4DCB" w:rsidRDefault="00EA5A8C" w:rsidP="00EA5A8C">
      <w:pPr>
        <w:bidi/>
        <w:ind w:right="-64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142EE517" w14:textId="1D825D56" w:rsidR="005D05F1" w:rsidRDefault="005D05F1" w:rsidP="00EB2338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>6      یادگیری تقویتی و استراتژی بهینه</w:t>
      </w:r>
    </w:p>
    <w:p w14:paraId="3FBBCB3C" w14:textId="77777777" w:rsidR="005D05F1" w:rsidRDefault="005D05F1" w:rsidP="005D05F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1. </w:t>
      </w:r>
    </w:p>
    <w:p w14:paraId="3C5140C7" w14:textId="3E1FCE8A" w:rsidR="005D05F1" w:rsidRDefault="005D05F1" w:rsidP="005D05F1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پاسخ به این سوال، ابتدا </w:t>
      </w:r>
      <w:r w:rsidR="00D77BE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امید ریاضی پاداش 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 w:rsidR="00D77BE1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می‌نویسیم. برای این منظور به امید پاداش در حالات میانی نیز احتیاج داریم. لذا از پایین درخت شروع کرده و به سمت ریشه حرکت می‌کنیم:</w:t>
      </w:r>
    </w:p>
    <w:p w14:paraId="654351C2" w14:textId="304C66D0" w:rsidR="00D77BE1" w:rsidRPr="009D06FE" w:rsidRDefault="00FB441D" w:rsidP="00FB441D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m:rPr>
              <m:scr m:val="double-struck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2p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-2p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p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-2p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-2p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</m:oMath>
      </m:oMathPara>
    </w:p>
    <w:p w14:paraId="6D286A5C" w14:textId="04031D28" w:rsidR="009D06FE" w:rsidRPr="00FB441D" w:rsidRDefault="009D06FE" w:rsidP="009D06FE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3p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-3p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p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-3p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3p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</m:oMath>
      </m:oMathPara>
    </w:p>
    <w:p w14:paraId="3610AD65" w14:textId="364213E6" w:rsidR="00413480" w:rsidRPr="00FB441D" w:rsidRDefault="00413480" w:rsidP="00413480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A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p×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-p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p-2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-p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+3p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5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6p+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</m:oMath>
      </m:oMathPara>
    </w:p>
    <w:p w14:paraId="7E10FF8B" w14:textId="29A086CE" w:rsidR="009D06FE" w:rsidRDefault="00C438B3" w:rsidP="00413480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حال برای آن که امید پاداش 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حداکثر شود، نسبت ب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p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شتق می‌گیریم:</w:t>
      </w:r>
    </w:p>
    <w:p w14:paraId="0E60596A" w14:textId="49009D7E" w:rsidR="00C438B3" w:rsidRPr="00BE5F73" w:rsidRDefault="008D0A42" w:rsidP="00316D33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V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p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p</m:t>
              </m:r>
            </m:den>
          </m:f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5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6p+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6-10p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p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p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5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p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6p+1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-10p+6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0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10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2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2p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-12p-6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p=-1±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e>
          </m:rad>
        </m:oMath>
      </m:oMathPara>
    </w:p>
    <w:p w14:paraId="56A3EC54" w14:textId="66FD6F12" w:rsidR="003839C0" w:rsidRDefault="00D65B20" w:rsidP="00D65B20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که تنها جواب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p=-1+</m:t>
        </m:r>
        <m:rad>
          <m:radPr>
            <m:degHide m:val="1"/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radPr>
          <m:deg/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e>
        </m:ra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≈0.4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ورد قبول است.</w:t>
      </w:r>
    </w:p>
    <w:p w14:paraId="239AFACE" w14:textId="0B946E95" w:rsidR="007666BE" w:rsidRDefault="007666BE" w:rsidP="007666BE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5862F104" w14:textId="4C816140" w:rsidR="007666BE" w:rsidRDefault="007666BE" w:rsidP="007666BE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2. </w:t>
      </w:r>
    </w:p>
    <w:p w14:paraId="1A7CA939" w14:textId="1F725EE8" w:rsidR="007666BE" w:rsidRDefault="007666BE" w:rsidP="007666BE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شابه روند فوق، دوباره محاسبات را برای محاسب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A</m:t>
            </m:r>
          </m:e>
        </m:d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انجام می‌دهیم:</w:t>
      </w:r>
    </w:p>
    <w:p w14:paraId="1F8FF483" w14:textId="7A702C35" w:rsidR="006B1757" w:rsidRPr="009D06FE" w:rsidRDefault="006B1757" w:rsidP="006B1757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m:rPr>
              <m:scr m:val="double-struck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2p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-2p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p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-2p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-2p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</m:oMath>
      </m:oMathPara>
    </w:p>
    <w:p w14:paraId="70A40128" w14:textId="2E29544F" w:rsidR="006B1757" w:rsidRPr="00FB441D" w:rsidRDefault="006B1757" w:rsidP="006B1757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3p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-3p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p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-3p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3p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</m:oMath>
      </m:oMathPara>
    </w:p>
    <w:p w14:paraId="5ECD44E1" w14:textId="578FD7FB" w:rsidR="006B1757" w:rsidRPr="00FB441D" w:rsidRDefault="006B1757" w:rsidP="006B1757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A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p×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B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-p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V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p-2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-p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+3p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5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6p+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</m:oMath>
      </m:oMathPara>
    </w:p>
    <w:p w14:paraId="01AFB2D1" w14:textId="324294A8" w:rsidR="007666BE" w:rsidRDefault="006B1757" w:rsidP="007666BE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و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جدداً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 حسب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p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شتق گرفته و مساوی صفر قرار می‌دهیم:</w:t>
      </w:r>
    </w:p>
    <w:p w14:paraId="3D5FE25F" w14:textId="78F502B6" w:rsidR="009A4A0A" w:rsidRPr="00BE5F73" w:rsidRDefault="008D0A42" w:rsidP="009A4A0A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V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p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p</m:t>
              </m:r>
            </m:den>
          </m:f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5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6p+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6-10p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+a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p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ap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5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p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6p+1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+a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-10p+6a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0a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10a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2a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2ap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+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10-2a</m:t>
                  </m:r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p-6a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</m:t>
          </m:r>
        </m:oMath>
      </m:oMathPara>
    </w:p>
    <w:p w14:paraId="3F4DBD02" w14:textId="0C2AB1C6" w:rsidR="006B1757" w:rsidRDefault="00081E15" w:rsidP="006B1757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چنی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می‌دانیم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p=</m:t>
        </m:r>
        <m:f>
          <m:f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num>
          <m:den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4</m:t>
            </m:r>
          </m:den>
        </m:f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جواب معادله فوق است بنابراین با جایگذاری داریم:</w:t>
      </w:r>
    </w:p>
    <w:p w14:paraId="5CF2C01C" w14:textId="7AF97174" w:rsidR="00081E15" w:rsidRPr="000D1863" w:rsidRDefault="000D1863" w:rsidP="000D1863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p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6+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0-2a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×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a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6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6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40-14a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6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40+14a=96⇒a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56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4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4</m:t>
          </m:r>
        </m:oMath>
      </m:oMathPara>
    </w:p>
    <w:p w14:paraId="4BF51ED1" w14:textId="77777777" w:rsidR="00857D18" w:rsidRDefault="00857D18" w:rsidP="00857D1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04AB43F5" w14:textId="77777777" w:rsidR="00857D18" w:rsidRDefault="00857D18" w:rsidP="00857D1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</w:p>
    <w:p w14:paraId="31F56C5A" w14:textId="395AC2E7" w:rsidR="00081E15" w:rsidRDefault="00857D18" w:rsidP="00857D1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lastRenderedPageBreak/>
        <w:t>3.</w:t>
      </w:r>
    </w:p>
    <w:p w14:paraId="02F354A0" w14:textId="35E7F267" w:rsidR="00857D18" w:rsidRDefault="00857D18" w:rsidP="00857D1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خارج شدن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نتخاب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زی از حالت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حتمالات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لازم است تا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توزیع‌ها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احتمالاتی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</w:t>
      </w:r>
      <w:r w:rsidRPr="00962936">
        <w:rPr>
          <w:rFonts w:ascii="Cambria Math" w:eastAsiaTheme="minorEastAsia" w:hAnsi="Cambria Math" w:cs="B Nazanin"/>
          <w:iCs/>
          <w:color w:val="000000" w:themeColor="text1"/>
          <w:sz w:val="24"/>
          <w:szCs w:val="24"/>
          <w:lang w:bidi="fa-IR"/>
        </w:rPr>
        <w:t>one-hot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وند. به عبارت دیگر، مثلاً حال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را در نظر بگیرید. </w:t>
      </w:r>
      <w:r w:rsidR="0096293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رای آن که توزیع احتمال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(p,1-p)</m:t>
        </m:r>
      </m:oMath>
      <w:r w:rsidR="0096293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قطعی شود، یا باید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p=1</m:t>
        </m:r>
      </m:oMath>
      <w:r w:rsidR="0096293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شد یا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-p=1</m:t>
        </m:r>
      </m:oMath>
      <w:r w:rsidR="00962936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. </w:t>
      </w:r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حالا توجه کنید که همین اتفاق برای </w:t>
      </w:r>
      <w:proofErr w:type="spellStart"/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حالت‌های</w:t>
      </w:r>
      <w:proofErr w:type="spellEnd"/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</m:t>
        </m:r>
      </m:oMath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</m:oMath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نیز باید برقرار باشد. حال توجه کنید که ا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p=1</m:t>
        </m:r>
      </m:oMath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رقرار باشد، توزیع‌ها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</m:t>
        </m:r>
      </m:oMath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</m:oMath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قطعی نخواهند بود و هنوز حالت احتمالاتی خواهند داشت (البته اصلاً توزیع احتمال معتبری هم نمی‌شوند) لذا باید به سراغ گزینه دیگر یعن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1-p=1</m:t>
        </m:r>
      </m:oMath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یا معادلاً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p=0</m:t>
        </m:r>
      </m:oMath>
      <w:r w:rsidR="00733892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اید رفت. در این صورت دیده می‌شود که همه توزیع احتمالات به صورت قطعی در خواهند آمد.</w:t>
      </w:r>
    </w:p>
    <w:p w14:paraId="1E4B3941" w14:textId="7F92A636" w:rsidR="00733892" w:rsidRDefault="00DB5B6F" w:rsidP="00733892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با توجه به این که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p=0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شده است، در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</m:t>
        </m:r>
      </m:oMath>
      <w:r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  <w:t xml:space="preserve"> </w:t>
      </w:r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همیشه اکشن سمت راست انتخاب می‌شود لذا لازم است تا بیشترین پاداش در </w:t>
      </w:r>
      <w:proofErr w:type="spellStart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راست‌ترین</w:t>
      </w:r>
      <w:proofErr w:type="spellEnd"/>
      <w:r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جایگاه قرار بگیرد. با در نظر گرفتن </w:t>
      </w:r>
      <w:r w:rsidR="006B65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محدود بودن مجموع </w:t>
      </w:r>
      <w:proofErr w:type="spellStart"/>
      <w:r w:rsidR="006B65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داش‌ها</w:t>
      </w:r>
      <w:proofErr w:type="spellEnd"/>
      <w:r w:rsidR="006B65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، بهترین حالت پخش </w:t>
      </w:r>
      <w:proofErr w:type="spellStart"/>
      <w:r w:rsidR="006B65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>پاداش‌ها</w:t>
      </w:r>
      <w:proofErr w:type="spellEnd"/>
      <w:r w:rsidR="006B6579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به صورت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1</m:t>
        </m:r>
      </m:oMath>
      <w:r w:rsidR="00453C7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3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4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0</m:t>
        </m:r>
      </m:oMath>
      <w:r w:rsidR="00453C7E">
        <w:rPr>
          <w:rFonts w:ascii="Cambria Math" w:eastAsiaTheme="minorEastAsia" w:hAnsi="Cambria Math" w:cs="B Nazanin" w:hint="cs"/>
          <w:i/>
          <w:color w:val="000000" w:themeColor="text1"/>
          <w:sz w:val="24"/>
          <w:szCs w:val="24"/>
          <w:rtl/>
          <w:lang w:bidi="fa-IR"/>
        </w:rPr>
        <w:t xml:space="preserve"> می‌باشد.</w:t>
      </w:r>
    </w:p>
    <w:p w14:paraId="37FF58DC" w14:textId="77777777" w:rsidR="00453C7E" w:rsidRPr="00962936" w:rsidRDefault="00453C7E" w:rsidP="00453C7E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</w:p>
    <w:sectPr w:rsidR="00453C7E" w:rsidRPr="00962936" w:rsidSect="00F76CB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Times New Roman"/>
    <w:panose1 w:val="00000000000000000000"/>
    <w:charset w:val="00"/>
    <w:family w:val="roman"/>
    <w:notTrueType/>
    <w:pitch w:val="default"/>
  </w:font>
  <w:font w:name="Helvetica-Narrow">
    <w:altName w:val="Arial"/>
    <w:panose1 w:val="00000000000000000000"/>
    <w:charset w:val="00"/>
    <w:family w:val="roman"/>
    <w:notTrueType/>
    <w:pitch w:val="default"/>
  </w:font>
  <w:font w:name="CMMI10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60819"/>
    <w:multiLevelType w:val="hybridMultilevel"/>
    <w:tmpl w:val="F5EAAAB8"/>
    <w:lvl w:ilvl="0" w:tplc="FCF87D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B25B6"/>
    <w:multiLevelType w:val="hybridMultilevel"/>
    <w:tmpl w:val="FE7217EA"/>
    <w:lvl w:ilvl="0" w:tplc="655035F2"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629D"/>
    <w:multiLevelType w:val="hybridMultilevel"/>
    <w:tmpl w:val="58DC656C"/>
    <w:lvl w:ilvl="0" w:tplc="B1B86154">
      <w:start w:val="1"/>
      <w:numFmt w:val="decimal"/>
      <w:lvlText w:val="%1-"/>
      <w:lvlJc w:val="left"/>
      <w:pPr>
        <w:ind w:left="810" w:hanging="360"/>
      </w:pPr>
      <w:rPr>
        <w:rFonts w:ascii="Comic Sans MS" w:eastAsiaTheme="minorHAnsi" w:hAnsi="Comic Sans MS" w:hint="default"/>
        <w:b/>
        <w:i w:val="0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22E2151"/>
    <w:multiLevelType w:val="hybridMultilevel"/>
    <w:tmpl w:val="C2F48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E5CA7"/>
    <w:multiLevelType w:val="hybridMultilevel"/>
    <w:tmpl w:val="6CE28D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38D3FE8"/>
    <w:multiLevelType w:val="hybridMultilevel"/>
    <w:tmpl w:val="79AC5A9A"/>
    <w:lvl w:ilvl="0" w:tplc="175EEE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9068C"/>
    <w:multiLevelType w:val="hybridMultilevel"/>
    <w:tmpl w:val="A066E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63C7A"/>
    <w:multiLevelType w:val="hybridMultilevel"/>
    <w:tmpl w:val="7EBC7CC8"/>
    <w:lvl w:ilvl="0" w:tplc="C58C0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A0E3A"/>
    <w:multiLevelType w:val="hybridMultilevel"/>
    <w:tmpl w:val="0FF45092"/>
    <w:lvl w:ilvl="0" w:tplc="9FD41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74A0F"/>
    <w:multiLevelType w:val="hybridMultilevel"/>
    <w:tmpl w:val="ADB804C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F6232BD"/>
    <w:multiLevelType w:val="multilevel"/>
    <w:tmpl w:val="656C6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1144229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B767DE"/>
    <w:multiLevelType w:val="hybridMultilevel"/>
    <w:tmpl w:val="05945CB4"/>
    <w:lvl w:ilvl="0" w:tplc="65E0AE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DE10FB"/>
    <w:multiLevelType w:val="hybridMultilevel"/>
    <w:tmpl w:val="30CA0A62"/>
    <w:lvl w:ilvl="0" w:tplc="4EE6247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F0172B0"/>
    <w:multiLevelType w:val="hybridMultilevel"/>
    <w:tmpl w:val="A4BC4D62"/>
    <w:lvl w:ilvl="0" w:tplc="0BC263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3C45C2"/>
    <w:multiLevelType w:val="hybridMultilevel"/>
    <w:tmpl w:val="4328A010"/>
    <w:lvl w:ilvl="0" w:tplc="E0E8E2FA">
      <w:start w:val="6"/>
      <w:numFmt w:val="bullet"/>
      <w:lvlText w:val=""/>
      <w:lvlJc w:val="left"/>
      <w:pPr>
        <w:ind w:left="108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1C16E39"/>
    <w:multiLevelType w:val="hybridMultilevel"/>
    <w:tmpl w:val="B3BA95C0"/>
    <w:lvl w:ilvl="0" w:tplc="45A0984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30B6099"/>
    <w:multiLevelType w:val="hybridMultilevel"/>
    <w:tmpl w:val="FAB6D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4D0858"/>
    <w:multiLevelType w:val="hybridMultilevel"/>
    <w:tmpl w:val="4EA8D4FC"/>
    <w:lvl w:ilvl="0" w:tplc="413E73B4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9D72EF"/>
    <w:multiLevelType w:val="hybridMultilevel"/>
    <w:tmpl w:val="B8E23A62"/>
    <w:lvl w:ilvl="0" w:tplc="D438226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6CD25BC"/>
    <w:multiLevelType w:val="hybridMultilevel"/>
    <w:tmpl w:val="0444E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CF5259"/>
    <w:multiLevelType w:val="hybridMultilevel"/>
    <w:tmpl w:val="440E5D94"/>
    <w:lvl w:ilvl="0" w:tplc="5EC64ED8">
      <w:start w:val="1"/>
      <w:numFmt w:val="decimal"/>
      <w:lvlText w:val="%1-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105B0A"/>
    <w:multiLevelType w:val="hybridMultilevel"/>
    <w:tmpl w:val="A2AE7C02"/>
    <w:lvl w:ilvl="0" w:tplc="542457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93F719D"/>
    <w:multiLevelType w:val="hybridMultilevel"/>
    <w:tmpl w:val="D5885F6C"/>
    <w:lvl w:ilvl="0" w:tplc="8350F4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4B4219"/>
    <w:multiLevelType w:val="hybridMultilevel"/>
    <w:tmpl w:val="D7F0C7D4"/>
    <w:lvl w:ilvl="0" w:tplc="ED7C5D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E1D1A69"/>
    <w:multiLevelType w:val="hybridMultilevel"/>
    <w:tmpl w:val="EE1E8220"/>
    <w:lvl w:ilvl="0" w:tplc="9FD41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E2264"/>
    <w:multiLevelType w:val="hybridMultilevel"/>
    <w:tmpl w:val="69FEAD76"/>
    <w:lvl w:ilvl="0" w:tplc="CB980A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4006D4C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567342B"/>
    <w:multiLevelType w:val="hybridMultilevel"/>
    <w:tmpl w:val="CF2C58C8"/>
    <w:lvl w:ilvl="0" w:tplc="542457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6BD7DF4"/>
    <w:multiLevelType w:val="hybridMultilevel"/>
    <w:tmpl w:val="797AD0D8"/>
    <w:lvl w:ilvl="0" w:tplc="04A816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06571AF"/>
    <w:multiLevelType w:val="hybridMultilevel"/>
    <w:tmpl w:val="E1DEB542"/>
    <w:lvl w:ilvl="0" w:tplc="C58C0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92441B"/>
    <w:multiLevelType w:val="hybridMultilevel"/>
    <w:tmpl w:val="05945CB4"/>
    <w:lvl w:ilvl="0" w:tplc="65E0AE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3CC0A90"/>
    <w:multiLevelType w:val="hybridMultilevel"/>
    <w:tmpl w:val="1D687468"/>
    <w:lvl w:ilvl="0" w:tplc="FE767F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0C05B7"/>
    <w:multiLevelType w:val="hybridMultilevel"/>
    <w:tmpl w:val="EA847A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5265053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78C6BEB"/>
    <w:multiLevelType w:val="hybridMultilevel"/>
    <w:tmpl w:val="55E47384"/>
    <w:lvl w:ilvl="0" w:tplc="4632686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B714CC8"/>
    <w:multiLevelType w:val="hybridMultilevel"/>
    <w:tmpl w:val="A558B116"/>
    <w:lvl w:ilvl="0" w:tplc="91840E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280962"/>
    <w:multiLevelType w:val="hybridMultilevel"/>
    <w:tmpl w:val="27EE56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2495C38"/>
    <w:multiLevelType w:val="hybridMultilevel"/>
    <w:tmpl w:val="02C6E174"/>
    <w:lvl w:ilvl="0" w:tplc="8552326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4650E4"/>
    <w:multiLevelType w:val="hybridMultilevel"/>
    <w:tmpl w:val="7ADCD6AE"/>
    <w:lvl w:ilvl="0" w:tplc="601A56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457049"/>
    <w:multiLevelType w:val="hybridMultilevel"/>
    <w:tmpl w:val="AA60C04A"/>
    <w:lvl w:ilvl="0" w:tplc="1DA0C7E8">
      <w:start w:val="1"/>
      <w:numFmt w:val="decimal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64F71312"/>
    <w:multiLevelType w:val="hybridMultilevel"/>
    <w:tmpl w:val="570021DE"/>
    <w:lvl w:ilvl="0" w:tplc="DE5ABFF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70D36BC"/>
    <w:multiLevelType w:val="hybridMultilevel"/>
    <w:tmpl w:val="A626AEB2"/>
    <w:lvl w:ilvl="0" w:tplc="6436C27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F0EBE"/>
    <w:multiLevelType w:val="hybridMultilevel"/>
    <w:tmpl w:val="2FE0EF78"/>
    <w:lvl w:ilvl="0" w:tplc="427A8F8A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D4560F"/>
    <w:multiLevelType w:val="hybridMultilevel"/>
    <w:tmpl w:val="248450DE"/>
    <w:lvl w:ilvl="0" w:tplc="E0F843D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0E0D67"/>
    <w:multiLevelType w:val="hybridMultilevel"/>
    <w:tmpl w:val="74DCB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2"/>
  </w:num>
  <w:num w:numId="3">
    <w:abstractNumId w:val="16"/>
  </w:num>
  <w:num w:numId="4">
    <w:abstractNumId w:val="13"/>
  </w:num>
  <w:num w:numId="5">
    <w:abstractNumId w:val="35"/>
  </w:num>
  <w:num w:numId="6">
    <w:abstractNumId w:val="40"/>
  </w:num>
  <w:num w:numId="7">
    <w:abstractNumId w:val="14"/>
  </w:num>
  <w:num w:numId="8">
    <w:abstractNumId w:val="26"/>
  </w:num>
  <w:num w:numId="9">
    <w:abstractNumId w:val="41"/>
  </w:num>
  <w:num w:numId="10">
    <w:abstractNumId w:val="24"/>
  </w:num>
  <w:num w:numId="11">
    <w:abstractNumId w:val="28"/>
  </w:num>
  <w:num w:numId="12">
    <w:abstractNumId w:val="10"/>
  </w:num>
  <w:num w:numId="13">
    <w:abstractNumId w:val="22"/>
  </w:num>
  <w:num w:numId="14">
    <w:abstractNumId w:val="44"/>
  </w:num>
  <w:num w:numId="15">
    <w:abstractNumId w:val="29"/>
  </w:num>
  <w:num w:numId="16">
    <w:abstractNumId w:val="36"/>
  </w:num>
  <w:num w:numId="17">
    <w:abstractNumId w:val="0"/>
  </w:num>
  <w:num w:numId="18">
    <w:abstractNumId w:val="19"/>
  </w:num>
  <w:num w:numId="19">
    <w:abstractNumId w:val="5"/>
  </w:num>
  <w:num w:numId="20">
    <w:abstractNumId w:val="21"/>
  </w:num>
  <w:num w:numId="21">
    <w:abstractNumId w:val="25"/>
  </w:num>
  <w:num w:numId="22">
    <w:abstractNumId w:val="18"/>
  </w:num>
  <w:num w:numId="23">
    <w:abstractNumId w:val="9"/>
  </w:num>
  <w:num w:numId="24">
    <w:abstractNumId w:val="4"/>
  </w:num>
  <w:num w:numId="25">
    <w:abstractNumId w:val="12"/>
  </w:num>
  <w:num w:numId="26">
    <w:abstractNumId w:val="33"/>
  </w:num>
  <w:num w:numId="27">
    <w:abstractNumId w:val="8"/>
  </w:num>
  <w:num w:numId="28">
    <w:abstractNumId w:val="31"/>
  </w:num>
  <w:num w:numId="29">
    <w:abstractNumId w:val="27"/>
  </w:num>
  <w:num w:numId="30">
    <w:abstractNumId w:val="43"/>
  </w:num>
  <w:num w:numId="31">
    <w:abstractNumId w:val="11"/>
  </w:num>
  <w:num w:numId="32">
    <w:abstractNumId w:val="37"/>
  </w:num>
  <w:num w:numId="33">
    <w:abstractNumId w:val="34"/>
  </w:num>
  <w:num w:numId="34">
    <w:abstractNumId w:val="2"/>
  </w:num>
  <w:num w:numId="35">
    <w:abstractNumId w:val="3"/>
  </w:num>
  <w:num w:numId="36">
    <w:abstractNumId w:val="1"/>
  </w:num>
  <w:num w:numId="37">
    <w:abstractNumId w:val="30"/>
  </w:num>
  <w:num w:numId="38">
    <w:abstractNumId w:val="7"/>
  </w:num>
  <w:num w:numId="39">
    <w:abstractNumId w:val="6"/>
  </w:num>
  <w:num w:numId="40">
    <w:abstractNumId w:val="32"/>
  </w:num>
  <w:num w:numId="41">
    <w:abstractNumId w:val="15"/>
  </w:num>
  <w:num w:numId="42">
    <w:abstractNumId w:val="45"/>
  </w:num>
  <w:num w:numId="43">
    <w:abstractNumId w:val="20"/>
  </w:num>
  <w:num w:numId="44">
    <w:abstractNumId w:val="23"/>
  </w:num>
  <w:num w:numId="45">
    <w:abstractNumId w:val="39"/>
  </w:num>
  <w:num w:numId="46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C3MDY2MDY3NzFV0lEKTi0uzszPAykwNKgFABvYVBYtAAAA"/>
  </w:docVars>
  <w:rsids>
    <w:rsidRoot w:val="00E66AF3"/>
    <w:rsid w:val="0000073B"/>
    <w:rsid w:val="0000075D"/>
    <w:rsid w:val="00000D09"/>
    <w:rsid w:val="00000E9D"/>
    <w:rsid w:val="000012D0"/>
    <w:rsid w:val="000019F5"/>
    <w:rsid w:val="0000296B"/>
    <w:rsid w:val="0000331C"/>
    <w:rsid w:val="00003750"/>
    <w:rsid w:val="00003CAE"/>
    <w:rsid w:val="00003FE1"/>
    <w:rsid w:val="00004067"/>
    <w:rsid w:val="000041FC"/>
    <w:rsid w:val="00004782"/>
    <w:rsid w:val="00004E57"/>
    <w:rsid w:val="00005B7B"/>
    <w:rsid w:val="000067F4"/>
    <w:rsid w:val="00006CDF"/>
    <w:rsid w:val="00007755"/>
    <w:rsid w:val="00007BA4"/>
    <w:rsid w:val="000106E4"/>
    <w:rsid w:val="0001095E"/>
    <w:rsid w:val="000110AC"/>
    <w:rsid w:val="0001184A"/>
    <w:rsid w:val="00013EA0"/>
    <w:rsid w:val="00014706"/>
    <w:rsid w:val="000171B8"/>
    <w:rsid w:val="00017DE6"/>
    <w:rsid w:val="00020D1C"/>
    <w:rsid w:val="000211AC"/>
    <w:rsid w:val="00021369"/>
    <w:rsid w:val="00021411"/>
    <w:rsid w:val="00021593"/>
    <w:rsid w:val="000218FF"/>
    <w:rsid w:val="000219E6"/>
    <w:rsid w:val="00022967"/>
    <w:rsid w:val="00022F53"/>
    <w:rsid w:val="00022FBF"/>
    <w:rsid w:val="000235C1"/>
    <w:rsid w:val="000247BE"/>
    <w:rsid w:val="00024ABC"/>
    <w:rsid w:val="0002512C"/>
    <w:rsid w:val="00025225"/>
    <w:rsid w:val="00025539"/>
    <w:rsid w:val="00027773"/>
    <w:rsid w:val="00027DEA"/>
    <w:rsid w:val="00030463"/>
    <w:rsid w:val="0003120F"/>
    <w:rsid w:val="00031383"/>
    <w:rsid w:val="000317A1"/>
    <w:rsid w:val="00032101"/>
    <w:rsid w:val="000321ED"/>
    <w:rsid w:val="0003222A"/>
    <w:rsid w:val="00032452"/>
    <w:rsid w:val="000329EF"/>
    <w:rsid w:val="00032B7B"/>
    <w:rsid w:val="000332C6"/>
    <w:rsid w:val="00033BDC"/>
    <w:rsid w:val="00034803"/>
    <w:rsid w:val="00035AB0"/>
    <w:rsid w:val="00035C08"/>
    <w:rsid w:val="00035D76"/>
    <w:rsid w:val="000362DF"/>
    <w:rsid w:val="00036585"/>
    <w:rsid w:val="000372B2"/>
    <w:rsid w:val="000376D2"/>
    <w:rsid w:val="00037B0C"/>
    <w:rsid w:val="000402F1"/>
    <w:rsid w:val="00040ADD"/>
    <w:rsid w:val="00040F45"/>
    <w:rsid w:val="00042814"/>
    <w:rsid w:val="00042CB1"/>
    <w:rsid w:val="00042D1D"/>
    <w:rsid w:val="0004310B"/>
    <w:rsid w:val="000437FF"/>
    <w:rsid w:val="000440C8"/>
    <w:rsid w:val="000442E5"/>
    <w:rsid w:val="00046379"/>
    <w:rsid w:val="00046A18"/>
    <w:rsid w:val="00046E60"/>
    <w:rsid w:val="00046F86"/>
    <w:rsid w:val="00047387"/>
    <w:rsid w:val="00047BB0"/>
    <w:rsid w:val="000502BB"/>
    <w:rsid w:val="000506A1"/>
    <w:rsid w:val="00050CA4"/>
    <w:rsid w:val="0005188F"/>
    <w:rsid w:val="00051EA7"/>
    <w:rsid w:val="000520DF"/>
    <w:rsid w:val="00052182"/>
    <w:rsid w:val="00053570"/>
    <w:rsid w:val="00053D9D"/>
    <w:rsid w:val="00054997"/>
    <w:rsid w:val="00055161"/>
    <w:rsid w:val="0005563D"/>
    <w:rsid w:val="0005674C"/>
    <w:rsid w:val="0005725F"/>
    <w:rsid w:val="000574DA"/>
    <w:rsid w:val="0005759C"/>
    <w:rsid w:val="0006015D"/>
    <w:rsid w:val="00060258"/>
    <w:rsid w:val="00060563"/>
    <w:rsid w:val="000606C0"/>
    <w:rsid w:val="00060BAA"/>
    <w:rsid w:val="00061BDE"/>
    <w:rsid w:val="00062526"/>
    <w:rsid w:val="00062823"/>
    <w:rsid w:val="0006285A"/>
    <w:rsid w:val="00062E8D"/>
    <w:rsid w:val="00063E2D"/>
    <w:rsid w:val="00064023"/>
    <w:rsid w:val="000642AE"/>
    <w:rsid w:val="00064659"/>
    <w:rsid w:val="00064EDB"/>
    <w:rsid w:val="0006506D"/>
    <w:rsid w:val="000654F1"/>
    <w:rsid w:val="000661F9"/>
    <w:rsid w:val="00066346"/>
    <w:rsid w:val="00066358"/>
    <w:rsid w:val="0006671E"/>
    <w:rsid w:val="000669E1"/>
    <w:rsid w:val="00066BE4"/>
    <w:rsid w:val="000675A8"/>
    <w:rsid w:val="0007003D"/>
    <w:rsid w:val="00070046"/>
    <w:rsid w:val="0007031F"/>
    <w:rsid w:val="00070EB5"/>
    <w:rsid w:val="00071429"/>
    <w:rsid w:val="00071EF7"/>
    <w:rsid w:val="00072850"/>
    <w:rsid w:val="00072B27"/>
    <w:rsid w:val="00072CE4"/>
    <w:rsid w:val="00073ED2"/>
    <w:rsid w:val="00073ED9"/>
    <w:rsid w:val="0007426D"/>
    <w:rsid w:val="000747A5"/>
    <w:rsid w:val="00074BBE"/>
    <w:rsid w:val="000750D2"/>
    <w:rsid w:val="00077342"/>
    <w:rsid w:val="0008047D"/>
    <w:rsid w:val="00080555"/>
    <w:rsid w:val="0008080A"/>
    <w:rsid w:val="00081003"/>
    <w:rsid w:val="00081AFC"/>
    <w:rsid w:val="00081E15"/>
    <w:rsid w:val="00082869"/>
    <w:rsid w:val="00082BEC"/>
    <w:rsid w:val="00083E86"/>
    <w:rsid w:val="00083EB0"/>
    <w:rsid w:val="000840AE"/>
    <w:rsid w:val="000848B9"/>
    <w:rsid w:val="000848FE"/>
    <w:rsid w:val="0008535E"/>
    <w:rsid w:val="000856F9"/>
    <w:rsid w:val="000859DB"/>
    <w:rsid w:val="00087510"/>
    <w:rsid w:val="00087E87"/>
    <w:rsid w:val="00087F7C"/>
    <w:rsid w:val="00091200"/>
    <w:rsid w:val="00093E7B"/>
    <w:rsid w:val="00094097"/>
    <w:rsid w:val="00094D1A"/>
    <w:rsid w:val="00094E84"/>
    <w:rsid w:val="00095E93"/>
    <w:rsid w:val="00096B9E"/>
    <w:rsid w:val="000A0693"/>
    <w:rsid w:val="000A0DCE"/>
    <w:rsid w:val="000A2957"/>
    <w:rsid w:val="000A39E5"/>
    <w:rsid w:val="000A4190"/>
    <w:rsid w:val="000A4A82"/>
    <w:rsid w:val="000A66DF"/>
    <w:rsid w:val="000A672E"/>
    <w:rsid w:val="000A6EB0"/>
    <w:rsid w:val="000A6FDE"/>
    <w:rsid w:val="000A6FF8"/>
    <w:rsid w:val="000B0242"/>
    <w:rsid w:val="000B170C"/>
    <w:rsid w:val="000B2372"/>
    <w:rsid w:val="000B2BB9"/>
    <w:rsid w:val="000B3043"/>
    <w:rsid w:val="000B3B2E"/>
    <w:rsid w:val="000B4D05"/>
    <w:rsid w:val="000B5168"/>
    <w:rsid w:val="000B54AD"/>
    <w:rsid w:val="000B5F5C"/>
    <w:rsid w:val="000B6173"/>
    <w:rsid w:val="000B66B7"/>
    <w:rsid w:val="000B7335"/>
    <w:rsid w:val="000B7C27"/>
    <w:rsid w:val="000C0120"/>
    <w:rsid w:val="000C018F"/>
    <w:rsid w:val="000C0393"/>
    <w:rsid w:val="000C0923"/>
    <w:rsid w:val="000C0E6B"/>
    <w:rsid w:val="000C1E55"/>
    <w:rsid w:val="000C1EF1"/>
    <w:rsid w:val="000C2303"/>
    <w:rsid w:val="000C23A2"/>
    <w:rsid w:val="000C23FE"/>
    <w:rsid w:val="000C2429"/>
    <w:rsid w:val="000C298C"/>
    <w:rsid w:val="000C3CFD"/>
    <w:rsid w:val="000C3E80"/>
    <w:rsid w:val="000C3FDF"/>
    <w:rsid w:val="000C4077"/>
    <w:rsid w:val="000C40DF"/>
    <w:rsid w:val="000C4E04"/>
    <w:rsid w:val="000C53E2"/>
    <w:rsid w:val="000C5A17"/>
    <w:rsid w:val="000C7824"/>
    <w:rsid w:val="000C7C5D"/>
    <w:rsid w:val="000D04F6"/>
    <w:rsid w:val="000D0F82"/>
    <w:rsid w:val="000D1863"/>
    <w:rsid w:val="000D1902"/>
    <w:rsid w:val="000D1C0B"/>
    <w:rsid w:val="000D2AAC"/>
    <w:rsid w:val="000D3235"/>
    <w:rsid w:val="000D3FED"/>
    <w:rsid w:val="000D4170"/>
    <w:rsid w:val="000D4CE0"/>
    <w:rsid w:val="000D4FFE"/>
    <w:rsid w:val="000D5D1C"/>
    <w:rsid w:val="000D6B56"/>
    <w:rsid w:val="000D723F"/>
    <w:rsid w:val="000D751C"/>
    <w:rsid w:val="000D76D6"/>
    <w:rsid w:val="000D7ED8"/>
    <w:rsid w:val="000E0229"/>
    <w:rsid w:val="000E0269"/>
    <w:rsid w:val="000E0A23"/>
    <w:rsid w:val="000E0CE6"/>
    <w:rsid w:val="000E0DBC"/>
    <w:rsid w:val="000E11F5"/>
    <w:rsid w:val="000E17DA"/>
    <w:rsid w:val="000E1B5D"/>
    <w:rsid w:val="000E2590"/>
    <w:rsid w:val="000E29C8"/>
    <w:rsid w:val="000E3115"/>
    <w:rsid w:val="000E450D"/>
    <w:rsid w:val="000E4DCB"/>
    <w:rsid w:val="000E5199"/>
    <w:rsid w:val="000E5874"/>
    <w:rsid w:val="000E5E75"/>
    <w:rsid w:val="000E60D0"/>
    <w:rsid w:val="000E6786"/>
    <w:rsid w:val="000E7176"/>
    <w:rsid w:val="000E7B25"/>
    <w:rsid w:val="000F035C"/>
    <w:rsid w:val="000F1094"/>
    <w:rsid w:val="000F21A0"/>
    <w:rsid w:val="000F234D"/>
    <w:rsid w:val="000F2AAE"/>
    <w:rsid w:val="000F2BDC"/>
    <w:rsid w:val="000F3166"/>
    <w:rsid w:val="000F3576"/>
    <w:rsid w:val="000F3C91"/>
    <w:rsid w:val="000F428D"/>
    <w:rsid w:val="000F43C1"/>
    <w:rsid w:val="000F52B2"/>
    <w:rsid w:val="000F53F2"/>
    <w:rsid w:val="000F5CED"/>
    <w:rsid w:val="000F5D17"/>
    <w:rsid w:val="000F6A12"/>
    <w:rsid w:val="000F6DAE"/>
    <w:rsid w:val="000F782C"/>
    <w:rsid w:val="000F7BA7"/>
    <w:rsid w:val="000F7D51"/>
    <w:rsid w:val="00100141"/>
    <w:rsid w:val="001008CB"/>
    <w:rsid w:val="00101858"/>
    <w:rsid w:val="00102004"/>
    <w:rsid w:val="00102160"/>
    <w:rsid w:val="001024DE"/>
    <w:rsid w:val="0010316E"/>
    <w:rsid w:val="0010390F"/>
    <w:rsid w:val="00103D54"/>
    <w:rsid w:val="00103F9C"/>
    <w:rsid w:val="00103FC0"/>
    <w:rsid w:val="00104587"/>
    <w:rsid w:val="00104FB8"/>
    <w:rsid w:val="0010526E"/>
    <w:rsid w:val="00105815"/>
    <w:rsid w:val="00105BC8"/>
    <w:rsid w:val="00106258"/>
    <w:rsid w:val="001064F0"/>
    <w:rsid w:val="00106DD5"/>
    <w:rsid w:val="00106E56"/>
    <w:rsid w:val="00106F22"/>
    <w:rsid w:val="00107122"/>
    <w:rsid w:val="001072A9"/>
    <w:rsid w:val="0010757F"/>
    <w:rsid w:val="00107CF0"/>
    <w:rsid w:val="00107FE4"/>
    <w:rsid w:val="00110C11"/>
    <w:rsid w:val="00111E72"/>
    <w:rsid w:val="00112513"/>
    <w:rsid w:val="00112769"/>
    <w:rsid w:val="00114326"/>
    <w:rsid w:val="00114394"/>
    <w:rsid w:val="00114875"/>
    <w:rsid w:val="001148F6"/>
    <w:rsid w:val="00114F5D"/>
    <w:rsid w:val="001156AA"/>
    <w:rsid w:val="00115803"/>
    <w:rsid w:val="001158FD"/>
    <w:rsid w:val="00115E1D"/>
    <w:rsid w:val="00116225"/>
    <w:rsid w:val="0011651B"/>
    <w:rsid w:val="001165A7"/>
    <w:rsid w:val="001178AD"/>
    <w:rsid w:val="00117BC8"/>
    <w:rsid w:val="00120ABB"/>
    <w:rsid w:val="00120B49"/>
    <w:rsid w:val="00120CFE"/>
    <w:rsid w:val="00121530"/>
    <w:rsid w:val="00121D1E"/>
    <w:rsid w:val="00121D2D"/>
    <w:rsid w:val="001223A8"/>
    <w:rsid w:val="001225D9"/>
    <w:rsid w:val="00123FCF"/>
    <w:rsid w:val="001240A1"/>
    <w:rsid w:val="00124431"/>
    <w:rsid w:val="0012496A"/>
    <w:rsid w:val="00124A52"/>
    <w:rsid w:val="00124EFE"/>
    <w:rsid w:val="00125A5B"/>
    <w:rsid w:val="001264D3"/>
    <w:rsid w:val="0012662A"/>
    <w:rsid w:val="00127FD7"/>
    <w:rsid w:val="001303C5"/>
    <w:rsid w:val="00130AE8"/>
    <w:rsid w:val="00131566"/>
    <w:rsid w:val="001317B6"/>
    <w:rsid w:val="0013209F"/>
    <w:rsid w:val="0013223A"/>
    <w:rsid w:val="001327FA"/>
    <w:rsid w:val="00132EA9"/>
    <w:rsid w:val="00133C64"/>
    <w:rsid w:val="0013415B"/>
    <w:rsid w:val="00134791"/>
    <w:rsid w:val="00134AEB"/>
    <w:rsid w:val="00134F18"/>
    <w:rsid w:val="00135018"/>
    <w:rsid w:val="001355A2"/>
    <w:rsid w:val="00135ABF"/>
    <w:rsid w:val="0013642D"/>
    <w:rsid w:val="00136ACB"/>
    <w:rsid w:val="00136D2B"/>
    <w:rsid w:val="00137256"/>
    <w:rsid w:val="001372C2"/>
    <w:rsid w:val="001400EF"/>
    <w:rsid w:val="001403B7"/>
    <w:rsid w:val="00140F14"/>
    <w:rsid w:val="0014174C"/>
    <w:rsid w:val="0014178D"/>
    <w:rsid w:val="00141A4D"/>
    <w:rsid w:val="001421C6"/>
    <w:rsid w:val="00143144"/>
    <w:rsid w:val="00143577"/>
    <w:rsid w:val="00143880"/>
    <w:rsid w:val="0014390F"/>
    <w:rsid w:val="00143A76"/>
    <w:rsid w:val="00144A4F"/>
    <w:rsid w:val="001450E8"/>
    <w:rsid w:val="00145B84"/>
    <w:rsid w:val="00145F6C"/>
    <w:rsid w:val="00146836"/>
    <w:rsid w:val="00146A09"/>
    <w:rsid w:val="00146BAA"/>
    <w:rsid w:val="00146D9A"/>
    <w:rsid w:val="00147200"/>
    <w:rsid w:val="00150B68"/>
    <w:rsid w:val="00150CE3"/>
    <w:rsid w:val="001510B1"/>
    <w:rsid w:val="00151C08"/>
    <w:rsid w:val="00151E32"/>
    <w:rsid w:val="00151E5D"/>
    <w:rsid w:val="001530E9"/>
    <w:rsid w:val="00153298"/>
    <w:rsid w:val="001534DA"/>
    <w:rsid w:val="00153659"/>
    <w:rsid w:val="00153B59"/>
    <w:rsid w:val="00153EC4"/>
    <w:rsid w:val="00154049"/>
    <w:rsid w:val="00154B2C"/>
    <w:rsid w:val="00154E8F"/>
    <w:rsid w:val="0015507E"/>
    <w:rsid w:val="001557A1"/>
    <w:rsid w:val="00155B4E"/>
    <w:rsid w:val="00155F10"/>
    <w:rsid w:val="00155F77"/>
    <w:rsid w:val="00156717"/>
    <w:rsid w:val="00160B70"/>
    <w:rsid w:val="00160BD2"/>
    <w:rsid w:val="00160C5E"/>
    <w:rsid w:val="001611AE"/>
    <w:rsid w:val="00161560"/>
    <w:rsid w:val="00161A35"/>
    <w:rsid w:val="00162E0B"/>
    <w:rsid w:val="001633BD"/>
    <w:rsid w:val="001636E2"/>
    <w:rsid w:val="00164A11"/>
    <w:rsid w:val="00164A41"/>
    <w:rsid w:val="00164AC8"/>
    <w:rsid w:val="00166623"/>
    <w:rsid w:val="00167F8F"/>
    <w:rsid w:val="00170066"/>
    <w:rsid w:val="00170429"/>
    <w:rsid w:val="00170979"/>
    <w:rsid w:val="00171453"/>
    <w:rsid w:val="00171C62"/>
    <w:rsid w:val="00172291"/>
    <w:rsid w:val="001733CB"/>
    <w:rsid w:val="00174402"/>
    <w:rsid w:val="00174D41"/>
    <w:rsid w:val="00175983"/>
    <w:rsid w:val="00175FBB"/>
    <w:rsid w:val="00176FA2"/>
    <w:rsid w:val="00177149"/>
    <w:rsid w:val="00177413"/>
    <w:rsid w:val="00177E1E"/>
    <w:rsid w:val="00180701"/>
    <w:rsid w:val="001808C7"/>
    <w:rsid w:val="00181A72"/>
    <w:rsid w:val="00181C52"/>
    <w:rsid w:val="00182B67"/>
    <w:rsid w:val="00182CC9"/>
    <w:rsid w:val="001830B7"/>
    <w:rsid w:val="001833FE"/>
    <w:rsid w:val="001834FB"/>
    <w:rsid w:val="00184B6D"/>
    <w:rsid w:val="00184C3A"/>
    <w:rsid w:val="00184D1F"/>
    <w:rsid w:val="0018560B"/>
    <w:rsid w:val="0018607F"/>
    <w:rsid w:val="00186AE9"/>
    <w:rsid w:val="00187062"/>
    <w:rsid w:val="001915CA"/>
    <w:rsid w:val="00191C42"/>
    <w:rsid w:val="00191E8F"/>
    <w:rsid w:val="00192096"/>
    <w:rsid w:val="001931C9"/>
    <w:rsid w:val="001938C3"/>
    <w:rsid w:val="00193A2F"/>
    <w:rsid w:val="00193D8E"/>
    <w:rsid w:val="00193EB9"/>
    <w:rsid w:val="001943E7"/>
    <w:rsid w:val="00194409"/>
    <w:rsid w:val="001955B0"/>
    <w:rsid w:val="001965A5"/>
    <w:rsid w:val="00196FBC"/>
    <w:rsid w:val="001976D0"/>
    <w:rsid w:val="00197C20"/>
    <w:rsid w:val="001A065E"/>
    <w:rsid w:val="001A073A"/>
    <w:rsid w:val="001A129D"/>
    <w:rsid w:val="001A18AA"/>
    <w:rsid w:val="001A1B8F"/>
    <w:rsid w:val="001A3F18"/>
    <w:rsid w:val="001A3F6C"/>
    <w:rsid w:val="001A3F9F"/>
    <w:rsid w:val="001A4904"/>
    <w:rsid w:val="001A4A85"/>
    <w:rsid w:val="001A6786"/>
    <w:rsid w:val="001A6BDB"/>
    <w:rsid w:val="001A6FA1"/>
    <w:rsid w:val="001A7B37"/>
    <w:rsid w:val="001A7D01"/>
    <w:rsid w:val="001B01B0"/>
    <w:rsid w:val="001B039C"/>
    <w:rsid w:val="001B0408"/>
    <w:rsid w:val="001B3841"/>
    <w:rsid w:val="001B386F"/>
    <w:rsid w:val="001B4424"/>
    <w:rsid w:val="001B44BE"/>
    <w:rsid w:val="001B496D"/>
    <w:rsid w:val="001B4DB6"/>
    <w:rsid w:val="001B4DCB"/>
    <w:rsid w:val="001B57FA"/>
    <w:rsid w:val="001B5960"/>
    <w:rsid w:val="001B5D7A"/>
    <w:rsid w:val="001B658E"/>
    <w:rsid w:val="001B77AC"/>
    <w:rsid w:val="001C0880"/>
    <w:rsid w:val="001C1758"/>
    <w:rsid w:val="001C17F0"/>
    <w:rsid w:val="001C397F"/>
    <w:rsid w:val="001C3A0E"/>
    <w:rsid w:val="001C4093"/>
    <w:rsid w:val="001C44AA"/>
    <w:rsid w:val="001C5020"/>
    <w:rsid w:val="001C52A5"/>
    <w:rsid w:val="001C53DB"/>
    <w:rsid w:val="001C585A"/>
    <w:rsid w:val="001C607D"/>
    <w:rsid w:val="001C740C"/>
    <w:rsid w:val="001C7824"/>
    <w:rsid w:val="001C7B77"/>
    <w:rsid w:val="001C7D6F"/>
    <w:rsid w:val="001C7F1D"/>
    <w:rsid w:val="001D22ED"/>
    <w:rsid w:val="001D2BAF"/>
    <w:rsid w:val="001D31CA"/>
    <w:rsid w:val="001D3203"/>
    <w:rsid w:val="001D37B6"/>
    <w:rsid w:val="001D3871"/>
    <w:rsid w:val="001D3EEB"/>
    <w:rsid w:val="001D570E"/>
    <w:rsid w:val="001D5F16"/>
    <w:rsid w:val="001D6539"/>
    <w:rsid w:val="001D6634"/>
    <w:rsid w:val="001D6646"/>
    <w:rsid w:val="001D7134"/>
    <w:rsid w:val="001D729F"/>
    <w:rsid w:val="001D7418"/>
    <w:rsid w:val="001E0D4B"/>
    <w:rsid w:val="001E193F"/>
    <w:rsid w:val="001E292B"/>
    <w:rsid w:val="001E2E35"/>
    <w:rsid w:val="001E3339"/>
    <w:rsid w:val="001E3C2A"/>
    <w:rsid w:val="001E407B"/>
    <w:rsid w:val="001E40AC"/>
    <w:rsid w:val="001E40E6"/>
    <w:rsid w:val="001E50CB"/>
    <w:rsid w:val="001E680D"/>
    <w:rsid w:val="001E694A"/>
    <w:rsid w:val="001E6B8A"/>
    <w:rsid w:val="001F224B"/>
    <w:rsid w:val="001F27FB"/>
    <w:rsid w:val="001F37FA"/>
    <w:rsid w:val="001F3A10"/>
    <w:rsid w:val="001F4C60"/>
    <w:rsid w:val="001F4EEE"/>
    <w:rsid w:val="001F5D64"/>
    <w:rsid w:val="001F79D5"/>
    <w:rsid w:val="00200169"/>
    <w:rsid w:val="00200545"/>
    <w:rsid w:val="00200A30"/>
    <w:rsid w:val="00201C77"/>
    <w:rsid w:val="002022EC"/>
    <w:rsid w:val="0020393F"/>
    <w:rsid w:val="00204BEA"/>
    <w:rsid w:val="00205246"/>
    <w:rsid w:val="00205684"/>
    <w:rsid w:val="00205B12"/>
    <w:rsid w:val="00205EE0"/>
    <w:rsid w:val="00206459"/>
    <w:rsid w:val="0020656D"/>
    <w:rsid w:val="00206813"/>
    <w:rsid w:val="00206DC4"/>
    <w:rsid w:val="00206DE7"/>
    <w:rsid w:val="00207652"/>
    <w:rsid w:val="002101F1"/>
    <w:rsid w:val="002106AD"/>
    <w:rsid w:val="002107BD"/>
    <w:rsid w:val="0021138E"/>
    <w:rsid w:val="002113FB"/>
    <w:rsid w:val="002125D9"/>
    <w:rsid w:val="00212C9F"/>
    <w:rsid w:val="00212D34"/>
    <w:rsid w:val="0021306C"/>
    <w:rsid w:val="00213331"/>
    <w:rsid w:val="0021349D"/>
    <w:rsid w:val="002142C2"/>
    <w:rsid w:val="002149AD"/>
    <w:rsid w:val="002159B9"/>
    <w:rsid w:val="00216266"/>
    <w:rsid w:val="00216463"/>
    <w:rsid w:val="00216B17"/>
    <w:rsid w:val="00216E73"/>
    <w:rsid w:val="00217F54"/>
    <w:rsid w:val="00217FA2"/>
    <w:rsid w:val="00220A3A"/>
    <w:rsid w:val="00220C8E"/>
    <w:rsid w:val="002216C1"/>
    <w:rsid w:val="00221D73"/>
    <w:rsid w:val="00221FD5"/>
    <w:rsid w:val="0022266F"/>
    <w:rsid w:val="00222792"/>
    <w:rsid w:val="00223122"/>
    <w:rsid w:val="002235C3"/>
    <w:rsid w:val="00224EE8"/>
    <w:rsid w:val="002250F2"/>
    <w:rsid w:val="002256CB"/>
    <w:rsid w:val="00225B8B"/>
    <w:rsid w:val="00225F38"/>
    <w:rsid w:val="00226414"/>
    <w:rsid w:val="00226BF6"/>
    <w:rsid w:val="002279E6"/>
    <w:rsid w:val="00227B3E"/>
    <w:rsid w:val="00230097"/>
    <w:rsid w:val="00230998"/>
    <w:rsid w:val="002309B4"/>
    <w:rsid w:val="00230BB2"/>
    <w:rsid w:val="00230DFC"/>
    <w:rsid w:val="00231121"/>
    <w:rsid w:val="0023121C"/>
    <w:rsid w:val="00231667"/>
    <w:rsid w:val="00231E6C"/>
    <w:rsid w:val="00232040"/>
    <w:rsid w:val="0023321E"/>
    <w:rsid w:val="002341B4"/>
    <w:rsid w:val="00234298"/>
    <w:rsid w:val="00234F49"/>
    <w:rsid w:val="0023522A"/>
    <w:rsid w:val="0023579F"/>
    <w:rsid w:val="0023712D"/>
    <w:rsid w:val="0023722F"/>
    <w:rsid w:val="002378A3"/>
    <w:rsid w:val="00237A11"/>
    <w:rsid w:val="00241297"/>
    <w:rsid w:val="002412FF"/>
    <w:rsid w:val="00242234"/>
    <w:rsid w:val="00242AD3"/>
    <w:rsid w:val="00242DED"/>
    <w:rsid w:val="002441DF"/>
    <w:rsid w:val="002442E5"/>
    <w:rsid w:val="0024444F"/>
    <w:rsid w:val="00244542"/>
    <w:rsid w:val="00245A65"/>
    <w:rsid w:val="00245B06"/>
    <w:rsid w:val="00246515"/>
    <w:rsid w:val="002471BC"/>
    <w:rsid w:val="0024760A"/>
    <w:rsid w:val="00247EC4"/>
    <w:rsid w:val="00247F5C"/>
    <w:rsid w:val="00251C74"/>
    <w:rsid w:val="002520F3"/>
    <w:rsid w:val="00252550"/>
    <w:rsid w:val="0025287F"/>
    <w:rsid w:val="00252D84"/>
    <w:rsid w:val="0025375B"/>
    <w:rsid w:val="002543CF"/>
    <w:rsid w:val="0025471A"/>
    <w:rsid w:val="00254812"/>
    <w:rsid w:val="00254C99"/>
    <w:rsid w:val="00254DC3"/>
    <w:rsid w:val="00254DFB"/>
    <w:rsid w:val="00255192"/>
    <w:rsid w:val="00256C79"/>
    <w:rsid w:val="002573EE"/>
    <w:rsid w:val="00257BB9"/>
    <w:rsid w:val="0026006B"/>
    <w:rsid w:val="00260088"/>
    <w:rsid w:val="00260A56"/>
    <w:rsid w:val="002613D3"/>
    <w:rsid w:val="0026144A"/>
    <w:rsid w:val="0026177D"/>
    <w:rsid w:val="00261BD2"/>
    <w:rsid w:val="00261E29"/>
    <w:rsid w:val="00262C2B"/>
    <w:rsid w:val="002630D3"/>
    <w:rsid w:val="00264008"/>
    <w:rsid w:val="00264114"/>
    <w:rsid w:val="002645E1"/>
    <w:rsid w:val="00264B55"/>
    <w:rsid w:val="002660DA"/>
    <w:rsid w:val="0026660A"/>
    <w:rsid w:val="00267301"/>
    <w:rsid w:val="00267EA7"/>
    <w:rsid w:val="00270AD7"/>
    <w:rsid w:val="002710F4"/>
    <w:rsid w:val="00271F8A"/>
    <w:rsid w:val="00273BFC"/>
    <w:rsid w:val="00273D19"/>
    <w:rsid w:val="00274624"/>
    <w:rsid w:val="00275745"/>
    <w:rsid w:val="00276068"/>
    <w:rsid w:val="0027722B"/>
    <w:rsid w:val="00277553"/>
    <w:rsid w:val="002777FF"/>
    <w:rsid w:val="00277B09"/>
    <w:rsid w:val="00280079"/>
    <w:rsid w:val="0028031D"/>
    <w:rsid w:val="0028061C"/>
    <w:rsid w:val="0028131F"/>
    <w:rsid w:val="00281913"/>
    <w:rsid w:val="00281DF0"/>
    <w:rsid w:val="00281E91"/>
    <w:rsid w:val="00282059"/>
    <w:rsid w:val="00282822"/>
    <w:rsid w:val="00282FB3"/>
    <w:rsid w:val="00283565"/>
    <w:rsid w:val="002844D0"/>
    <w:rsid w:val="00284A80"/>
    <w:rsid w:val="002851B4"/>
    <w:rsid w:val="00285C66"/>
    <w:rsid w:val="00285F62"/>
    <w:rsid w:val="00287B3E"/>
    <w:rsid w:val="002903D9"/>
    <w:rsid w:val="00290A22"/>
    <w:rsid w:val="00291497"/>
    <w:rsid w:val="00292211"/>
    <w:rsid w:val="002922CC"/>
    <w:rsid w:val="00292620"/>
    <w:rsid w:val="00293DB2"/>
    <w:rsid w:val="002941C5"/>
    <w:rsid w:val="002948B7"/>
    <w:rsid w:val="002952D5"/>
    <w:rsid w:val="002961DE"/>
    <w:rsid w:val="00296360"/>
    <w:rsid w:val="00296B1B"/>
    <w:rsid w:val="00297541"/>
    <w:rsid w:val="00297F5B"/>
    <w:rsid w:val="002A1125"/>
    <w:rsid w:val="002A1E5A"/>
    <w:rsid w:val="002A2A80"/>
    <w:rsid w:val="002A3F60"/>
    <w:rsid w:val="002A3FF6"/>
    <w:rsid w:val="002A41B9"/>
    <w:rsid w:val="002A4B8C"/>
    <w:rsid w:val="002A6417"/>
    <w:rsid w:val="002A6560"/>
    <w:rsid w:val="002A660C"/>
    <w:rsid w:val="002A697F"/>
    <w:rsid w:val="002A705C"/>
    <w:rsid w:val="002B00EC"/>
    <w:rsid w:val="002B0BF6"/>
    <w:rsid w:val="002B0EEA"/>
    <w:rsid w:val="002B2720"/>
    <w:rsid w:val="002B2ADC"/>
    <w:rsid w:val="002B34D0"/>
    <w:rsid w:val="002B3F74"/>
    <w:rsid w:val="002B48D2"/>
    <w:rsid w:val="002B49C5"/>
    <w:rsid w:val="002B5721"/>
    <w:rsid w:val="002B58AD"/>
    <w:rsid w:val="002B648F"/>
    <w:rsid w:val="002B71B9"/>
    <w:rsid w:val="002B7D2B"/>
    <w:rsid w:val="002C05F7"/>
    <w:rsid w:val="002C0D8A"/>
    <w:rsid w:val="002C0EA9"/>
    <w:rsid w:val="002C0EC8"/>
    <w:rsid w:val="002C1202"/>
    <w:rsid w:val="002C1605"/>
    <w:rsid w:val="002C209D"/>
    <w:rsid w:val="002C3306"/>
    <w:rsid w:val="002C37DF"/>
    <w:rsid w:val="002C442A"/>
    <w:rsid w:val="002C4EE9"/>
    <w:rsid w:val="002C5C0B"/>
    <w:rsid w:val="002C67CB"/>
    <w:rsid w:val="002C69A0"/>
    <w:rsid w:val="002C7146"/>
    <w:rsid w:val="002C7271"/>
    <w:rsid w:val="002D090B"/>
    <w:rsid w:val="002D0C30"/>
    <w:rsid w:val="002D11C0"/>
    <w:rsid w:val="002D13CB"/>
    <w:rsid w:val="002D16FD"/>
    <w:rsid w:val="002D24CB"/>
    <w:rsid w:val="002D3974"/>
    <w:rsid w:val="002D3E23"/>
    <w:rsid w:val="002D4173"/>
    <w:rsid w:val="002D4B59"/>
    <w:rsid w:val="002D4B7E"/>
    <w:rsid w:val="002D4C63"/>
    <w:rsid w:val="002D4F80"/>
    <w:rsid w:val="002D5556"/>
    <w:rsid w:val="002D5B77"/>
    <w:rsid w:val="002D5BF3"/>
    <w:rsid w:val="002D6A75"/>
    <w:rsid w:val="002D74E6"/>
    <w:rsid w:val="002E1B13"/>
    <w:rsid w:val="002E1D02"/>
    <w:rsid w:val="002E21C4"/>
    <w:rsid w:val="002E26BC"/>
    <w:rsid w:val="002E2F41"/>
    <w:rsid w:val="002E303E"/>
    <w:rsid w:val="002E3B56"/>
    <w:rsid w:val="002E4CD7"/>
    <w:rsid w:val="002E4F92"/>
    <w:rsid w:val="002E6334"/>
    <w:rsid w:val="002E7E05"/>
    <w:rsid w:val="002E7E52"/>
    <w:rsid w:val="002F0121"/>
    <w:rsid w:val="002F17FE"/>
    <w:rsid w:val="002F2397"/>
    <w:rsid w:val="002F27BE"/>
    <w:rsid w:val="002F3A5F"/>
    <w:rsid w:val="002F44AB"/>
    <w:rsid w:val="002F44E2"/>
    <w:rsid w:val="002F4767"/>
    <w:rsid w:val="002F4858"/>
    <w:rsid w:val="002F6421"/>
    <w:rsid w:val="002F7071"/>
    <w:rsid w:val="002F76A7"/>
    <w:rsid w:val="002F7E2D"/>
    <w:rsid w:val="00300231"/>
    <w:rsid w:val="00300A96"/>
    <w:rsid w:val="00300D5E"/>
    <w:rsid w:val="00301A14"/>
    <w:rsid w:val="00301DFF"/>
    <w:rsid w:val="003021FF"/>
    <w:rsid w:val="003024B3"/>
    <w:rsid w:val="003025F9"/>
    <w:rsid w:val="00302ACA"/>
    <w:rsid w:val="00303BD1"/>
    <w:rsid w:val="00304DDC"/>
    <w:rsid w:val="00305043"/>
    <w:rsid w:val="00305555"/>
    <w:rsid w:val="003057C7"/>
    <w:rsid w:val="003059B4"/>
    <w:rsid w:val="0030630C"/>
    <w:rsid w:val="00306B6B"/>
    <w:rsid w:val="0030718D"/>
    <w:rsid w:val="003073AB"/>
    <w:rsid w:val="0031202E"/>
    <w:rsid w:val="00312046"/>
    <w:rsid w:val="00312592"/>
    <w:rsid w:val="0031260A"/>
    <w:rsid w:val="003127BD"/>
    <w:rsid w:val="003128C2"/>
    <w:rsid w:val="0031327E"/>
    <w:rsid w:val="003136EB"/>
    <w:rsid w:val="00313961"/>
    <w:rsid w:val="00313B15"/>
    <w:rsid w:val="00315237"/>
    <w:rsid w:val="0031529D"/>
    <w:rsid w:val="0031567D"/>
    <w:rsid w:val="00315ED6"/>
    <w:rsid w:val="00316D33"/>
    <w:rsid w:val="00316E99"/>
    <w:rsid w:val="00317456"/>
    <w:rsid w:val="00317589"/>
    <w:rsid w:val="00317594"/>
    <w:rsid w:val="0031784C"/>
    <w:rsid w:val="00317EB8"/>
    <w:rsid w:val="00320530"/>
    <w:rsid w:val="00320D89"/>
    <w:rsid w:val="00321E44"/>
    <w:rsid w:val="0032263A"/>
    <w:rsid w:val="003226FD"/>
    <w:rsid w:val="00322A8F"/>
    <w:rsid w:val="0032339D"/>
    <w:rsid w:val="00324651"/>
    <w:rsid w:val="003248D0"/>
    <w:rsid w:val="00324F37"/>
    <w:rsid w:val="00325202"/>
    <w:rsid w:val="003252DB"/>
    <w:rsid w:val="0032533F"/>
    <w:rsid w:val="00325AE8"/>
    <w:rsid w:val="003260C6"/>
    <w:rsid w:val="00327126"/>
    <w:rsid w:val="003273BF"/>
    <w:rsid w:val="0032778E"/>
    <w:rsid w:val="00330425"/>
    <w:rsid w:val="0033059B"/>
    <w:rsid w:val="003305A0"/>
    <w:rsid w:val="003316A9"/>
    <w:rsid w:val="00331D79"/>
    <w:rsid w:val="00332677"/>
    <w:rsid w:val="0033295C"/>
    <w:rsid w:val="00332DBD"/>
    <w:rsid w:val="00332ED9"/>
    <w:rsid w:val="00333780"/>
    <w:rsid w:val="003339A2"/>
    <w:rsid w:val="003341CE"/>
    <w:rsid w:val="003343C3"/>
    <w:rsid w:val="0033443C"/>
    <w:rsid w:val="00334E15"/>
    <w:rsid w:val="00335EB9"/>
    <w:rsid w:val="00337851"/>
    <w:rsid w:val="003378F0"/>
    <w:rsid w:val="00337D94"/>
    <w:rsid w:val="0034011A"/>
    <w:rsid w:val="00340AE7"/>
    <w:rsid w:val="00341889"/>
    <w:rsid w:val="003440CD"/>
    <w:rsid w:val="0034465A"/>
    <w:rsid w:val="00344DC0"/>
    <w:rsid w:val="00345DFF"/>
    <w:rsid w:val="00347173"/>
    <w:rsid w:val="00347434"/>
    <w:rsid w:val="00347D46"/>
    <w:rsid w:val="003508F3"/>
    <w:rsid w:val="0035174B"/>
    <w:rsid w:val="0035195F"/>
    <w:rsid w:val="00352692"/>
    <w:rsid w:val="003534C6"/>
    <w:rsid w:val="003541D6"/>
    <w:rsid w:val="0035424A"/>
    <w:rsid w:val="003542FF"/>
    <w:rsid w:val="00355469"/>
    <w:rsid w:val="00355768"/>
    <w:rsid w:val="00355C98"/>
    <w:rsid w:val="0035626D"/>
    <w:rsid w:val="00356AEA"/>
    <w:rsid w:val="00356D22"/>
    <w:rsid w:val="00356FE2"/>
    <w:rsid w:val="003572CA"/>
    <w:rsid w:val="0035746E"/>
    <w:rsid w:val="00357DB6"/>
    <w:rsid w:val="00360DC2"/>
    <w:rsid w:val="00361008"/>
    <w:rsid w:val="003610C8"/>
    <w:rsid w:val="003618D6"/>
    <w:rsid w:val="00361F09"/>
    <w:rsid w:val="003621A6"/>
    <w:rsid w:val="00363069"/>
    <w:rsid w:val="003638ED"/>
    <w:rsid w:val="00363E2D"/>
    <w:rsid w:val="0036473F"/>
    <w:rsid w:val="0036580B"/>
    <w:rsid w:val="0036655F"/>
    <w:rsid w:val="003669E2"/>
    <w:rsid w:val="00366ABA"/>
    <w:rsid w:val="00366F0B"/>
    <w:rsid w:val="00370031"/>
    <w:rsid w:val="00370A7F"/>
    <w:rsid w:val="00370C2D"/>
    <w:rsid w:val="00370EE0"/>
    <w:rsid w:val="00371084"/>
    <w:rsid w:val="00371FDA"/>
    <w:rsid w:val="00372A06"/>
    <w:rsid w:val="00372C09"/>
    <w:rsid w:val="003734B9"/>
    <w:rsid w:val="0037358A"/>
    <w:rsid w:val="00373D53"/>
    <w:rsid w:val="00373F22"/>
    <w:rsid w:val="00374389"/>
    <w:rsid w:val="00375CD2"/>
    <w:rsid w:val="00376525"/>
    <w:rsid w:val="003768A5"/>
    <w:rsid w:val="003774BC"/>
    <w:rsid w:val="00377FC2"/>
    <w:rsid w:val="00380811"/>
    <w:rsid w:val="00380C1B"/>
    <w:rsid w:val="003812D4"/>
    <w:rsid w:val="003812DB"/>
    <w:rsid w:val="0038175D"/>
    <w:rsid w:val="003839C0"/>
    <w:rsid w:val="00383E21"/>
    <w:rsid w:val="003850F1"/>
    <w:rsid w:val="00385104"/>
    <w:rsid w:val="00385C60"/>
    <w:rsid w:val="003865C9"/>
    <w:rsid w:val="00386685"/>
    <w:rsid w:val="00386C32"/>
    <w:rsid w:val="00386C99"/>
    <w:rsid w:val="0039032A"/>
    <w:rsid w:val="00390931"/>
    <w:rsid w:val="00391109"/>
    <w:rsid w:val="00391841"/>
    <w:rsid w:val="003921CA"/>
    <w:rsid w:val="003924BD"/>
    <w:rsid w:val="003937E6"/>
    <w:rsid w:val="003939A1"/>
    <w:rsid w:val="00393EEB"/>
    <w:rsid w:val="00394644"/>
    <w:rsid w:val="003947EF"/>
    <w:rsid w:val="00394E49"/>
    <w:rsid w:val="00394F59"/>
    <w:rsid w:val="00395B67"/>
    <w:rsid w:val="00396D94"/>
    <w:rsid w:val="00397177"/>
    <w:rsid w:val="00397844"/>
    <w:rsid w:val="00397998"/>
    <w:rsid w:val="00397D12"/>
    <w:rsid w:val="00397E17"/>
    <w:rsid w:val="00397E25"/>
    <w:rsid w:val="003A04D8"/>
    <w:rsid w:val="003A08D8"/>
    <w:rsid w:val="003A21C2"/>
    <w:rsid w:val="003A261C"/>
    <w:rsid w:val="003A2E8C"/>
    <w:rsid w:val="003A2EB5"/>
    <w:rsid w:val="003A3293"/>
    <w:rsid w:val="003A367D"/>
    <w:rsid w:val="003A4807"/>
    <w:rsid w:val="003A4FB1"/>
    <w:rsid w:val="003A5A31"/>
    <w:rsid w:val="003A5A95"/>
    <w:rsid w:val="003A66C8"/>
    <w:rsid w:val="003A71E8"/>
    <w:rsid w:val="003A782A"/>
    <w:rsid w:val="003A7ABA"/>
    <w:rsid w:val="003B0148"/>
    <w:rsid w:val="003B0B17"/>
    <w:rsid w:val="003B17EF"/>
    <w:rsid w:val="003B1A2D"/>
    <w:rsid w:val="003B1D03"/>
    <w:rsid w:val="003B1FA9"/>
    <w:rsid w:val="003B305D"/>
    <w:rsid w:val="003B42B5"/>
    <w:rsid w:val="003B49BF"/>
    <w:rsid w:val="003B587F"/>
    <w:rsid w:val="003B5E69"/>
    <w:rsid w:val="003B6B39"/>
    <w:rsid w:val="003B6C67"/>
    <w:rsid w:val="003B7169"/>
    <w:rsid w:val="003B7576"/>
    <w:rsid w:val="003B76E8"/>
    <w:rsid w:val="003B7FE5"/>
    <w:rsid w:val="003C0570"/>
    <w:rsid w:val="003C0595"/>
    <w:rsid w:val="003C084A"/>
    <w:rsid w:val="003C0DD6"/>
    <w:rsid w:val="003C1A01"/>
    <w:rsid w:val="003C1BC1"/>
    <w:rsid w:val="003C4181"/>
    <w:rsid w:val="003C4350"/>
    <w:rsid w:val="003C620D"/>
    <w:rsid w:val="003C6533"/>
    <w:rsid w:val="003C6E21"/>
    <w:rsid w:val="003C7740"/>
    <w:rsid w:val="003C7C6C"/>
    <w:rsid w:val="003C7DB3"/>
    <w:rsid w:val="003D1069"/>
    <w:rsid w:val="003D1137"/>
    <w:rsid w:val="003D15FA"/>
    <w:rsid w:val="003D196D"/>
    <w:rsid w:val="003D1B9C"/>
    <w:rsid w:val="003D1FE6"/>
    <w:rsid w:val="003D28F0"/>
    <w:rsid w:val="003D2C65"/>
    <w:rsid w:val="003D336B"/>
    <w:rsid w:val="003D45EA"/>
    <w:rsid w:val="003D4ABB"/>
    <w:rsid w:val="003D4C08"/>
    <w:rsid w:val="003D576B"/>
    <w:rsid w:val="003D597B"/>
    <w:rsid w:val="003D611A"/>
    <w:rsid w:val="003D6866"/>
    <w:rsid w:val="003D6C2C"/>
    <w:rsid w:val="003D7E04"/>
    <w:rsid w:val="003E0859"/>
    <w:rsid w:val="003E0C4F"/>
    <w:rsid w:val="003E1702"/>
    <w:rsid w:val="003E2AFB"/>
    <w:rsid w:val="003E2C96"/>
    <w:rsid w:val="003E3663"/>
    <w:rsid w:val="003E3F53"/>
    <w:rsid w:val="003E449D"/>
    <w:rsid w:val="003E44C1"/>
    <w:rsid w:val="003E463C"/>
    <w:rsid w:val="003E4843"/>
    <w:rsid w:val="003E4B49"/>
    <w:rsid w:val="003E519E"/>
    <w:rsid w:val="003E5A79"/>
    <w:rsid w:val="003E5AC1"/>
    <w:rsid w:val="003E60AF"/>
    <w:rsid w:val="003E6467"/>
    <w:rsid w:val="003E64D1"/>
    <w:rsid w:val="003E6D7B"/>
    <w:rsid w:val="003E7DB2"/>
    <w:rsid w:val="003E7F24"/>
    <w:rsid w:val="003F058F"/>
    <w:rsid w:val="003F0624"/>
    <w:rsid w:val="003F0FB0"/>
    <w:rsid w:val="003F1376"/>
    <w:rsid w:val="003F2137"/>
    <w:rsid w:val="003F222B"/>
    <w:rsid w:val="003F3444"/>
    <w:rsid w:val="003F4904"/>
    <w:rsid w:val="003F4942"/>
    <w:rsid w:val="003F4E05"/>
    <w:rsid w:val="003F4FBD"/>
    <w:rsid w:val="003F5139"/>
    <w:rsid w:val="003F5167"/>
    <w:rsid w:val="003F51AB"/>
    <w:rsid w:val="003F5355"/>
    <w:rsid w:val="003F594C"/>
    <w:rsid w:val="003F5D49"/>
    <w:rsid w:val="003F6410"/>
    <w:rsid w:val="003F6E36"/>
    <w:rsid w:val="003F7189"/>
    <w:rsid w:val="00400C3C"/>
    <w:rsid w:val="00401F05"/>
    <w:rsid w:val="00403756"/>
    <w:rsid w:val="00403C56"/>
    <w:rsid w:val="004040A8"/>
    <w:rsid w:val="00404ACF"/>
    <w:rsid w:val="0040617F"/>
    <w:rsid w:val="00406BF5"/>
    <w:rsid w:val="00407972"/>
    <w:rsid w:val="00407BC6"/>
    <w:rsid w:val="00407CDF"/>
    <w:rsid w:val="004107FA"/>
    <w:rsid w:val="00410BF7"/>
    <w:rsid w:val="00410CA7"/>
    <w:rsid w:val="0041137C"/>
    <w:rsid w:val="004122A1"/>
    <w:rsid w:val="0041239D"/>
    <w:rsid w:val="00412F10"/>
    <w:rsid w:val="00413480"/>
    <w:rsid w:val="004135BF"/>
    <w:rsid w:val="00413F0D"/>
    <w:rsid w:val="004143A7"/>
    <w:rsid w:val="00415E4B"/>
    <w:rsid w:val="00417423"/>
    <w:rsid w:val="00417715"/>
    <w:rsid w:val="004206B1"/>
    <w:rsid w:val="0042097E"/>
    <w:rsid w:val="00421845"/>
    <w:rsid w:val="00421AD0"/>
    <w:rsid w:val="00422A7E"/>
    <w:rsid w:val="00422F83"/>
    <w:rsid w:val="004238BF"/>
    <w:rsid w:val="00424281"/>
    <w:rsid w:val="00424628"/>
    <w:rsid w:val="004247B4"/>
    <w:rsid w:val="00424DD0"/>
    <w:rsid w:val="0042533B"/>
    <w:rsid w:val="00425E1E"/>
    <w:rsid w:val="00426CA6"/>
    <w:rsid w:val="00426E75"/>
    <w:rsid w:val="004300CE"/>
    <w:rsid w:val="00430709"/>
    <w:rsid w:val="00430EAC"/>
    <w:rsid w:val="00433779"/>
    <w:rsid w:val="00433A5D"/>
    <w:rsid w:val="0043461A"/>
    <w:rsid w:val="00434A1C"/>
    <w:rsid w:val="00435969"/>
    <w:rsid w:val="00435A20"/>
    <w:rsid w:val="00436237"/>
    <w:rsid w:val="00436481"/>
    <w:rsid w:val="00437424"/>
    <w:rsid w:val="00437BC8"/>
    <w:rsid w:val="00440167"/>
    <w:rsid w:val="004406CC"/>
    <w:rsid w:val="00440CC4"/>
    <w:rsid w:val="00440D4A"/>
    <w:rsid w:val="00442178"/>
    <w:rsid w:val="00442249"/>
    <w:rsid w:val="00442342"/>
    <w:rsid w:val="00442B40"/>
    <w:rsid w:val="00442CD1"/>
    <w:rsid w:val="00442D9D"/>
    <w:rsid w:val="00443412"/>
    <w:rsid w:val="00443E67"/>
    <w:rsid w:val="0044425D"/>
    <w:rsid w:val="00444265"/>
    <w:rsid w:val="0044550F"/>
    <w:rsid w:val="004463B6"/>
    <w:rsid w:val="004465CF"/>
    <w:rsid w:val="00450907"/>
    <w:rsid w:val="00450AE3"/>
    <w:rsid w:val="00450C06"/>
    <w:rsid w:val="00451A08"/>
    <w:rsid w:val="00453C7E"/>
    <w:rsid w:val="004540FB"/>
    <w:rsid w:val="00455E06"/>
    <w:rsid w:val="00455FAC"/>
    <w:rsid w:val="00457642"/>
    <w:rsid w:val="00460F33"/>
    <w:rsid w:val="00462152"/>
    <w:rsid w:val="00462989"/>
    <w:rsid w:val="00462B44"/>
    <w:rsid w:val="00462FCA"/>
    <w:rsid w:val="00463053"/>
    <w:rsid w:val="00463A02"/>
    <w:rsid w:val="00465692"/>
    <w:rsid w:val="00465FB3"/>
    <w:rsid w:val="0046663B"/>
    <w:rsid w:val="00470686"/>
    <w:rsid w:val="00471659"/>
    <w:rsid w:val="00472DAE"/>
    <w:rsid w:val="00473006"/>
    <w:rsid w:val="004734FE"/>
    <w:rsid w:val="00473A20"/>
    <w:rsid w:val="00473F2D"/>
    <w:rsid w:val="004753FB"/>
    <w:rsid w:val="00475650"/>
    <w:rsid w:val="00476697"/>
    <w:rsid w:val="004768F7"/>
    <w:rsid w:val="00477222"/>
    <w:rsid w:val="00477696"/>
    <w:rsid w:val="004777FE"/>
    <w:rsid w:val="00480A62"/>
    <w:rsid w:val="004811A0"/>
    <w:rsid w:val="00481DAE"/>
    <w:rsid w:val="00481F1D"/>
    <w:rsid w:val="004827A5"/>
    <w:rsid w:val="00482E37"/>
    <w:rsid w:val="0048314E"/>
    <w:rsid w:val="00483D0E"/>
    <w:rsid w:val="004841F4"/>
    <w:rsid w:val="004849E9"/>
    <w:rsid w:val="004853F9"/>
    <w:rsid w:val="004868C1"/>
    <w:rsid w:val="00486A0D"/>
    <w:rsid w:val="00487A31"/>
    <w:rsid w:val="00487DC8"/>
    <w:rsid w:val="00490966"/>
    <w:rsid w:val="004910CC"/>
    <w:rsid w:val="0049127F"/>
    <w:rsid w:val="00491292"/>
    <w:rsid w:val="00491915"/>
    <w:rsid w:val="00491BDD"/>
    <w:rsid w:val="00492563"/>
    <w:rsid w:val="004926FD"/>
    <w:rsid w:val="00492D3F"/>
    <w:rsid w:val="00493475"/>
    <w:rsid w:val="00493F39"/>
    <w:rsid w:val="004941CE"/>
    <w:rsid w:val="00494B46"/>
    <w:rsid w:val="004953AE"/>
    <w:rsid w:val="0049546E"/>
    <w:rsid w:val="004956B2"/>
    <w:rsid w:val="00496251"/>
    <w:rsid w:val="0049632B"/>
    <w:rsid w:val="004964D6"/>
    <w:rsid w:val="004976C3"/>
    <w:rsid w:val="004A0A48"/>
    <w:rsid w:val="004A1831"/>
    <w:rsid w:val="004A1E78"/>
    <w:rsid w:val="004A1F58"/>
    <w:rsid w:val="004A231B"/>
    <w:rsid w:val="004A2CAA"/>
    <w:rsid w:val="004A339F"/>
    <w:rsid w:val="004A4388"/>
    <w:rsid w:val="004A4F75"/>
    <w:rsid w:val="004A524A"/>
    <w:rsid w:val="004A5806"/>
    <w:rsid w:val="004A61E8"/>
    <w:rsid w:val="004A62F7"/>
    <w:rsid w:val="004A70C5"/>
    <w:rsid w:val="004A7716"/>
    <w:rsid w:val="004A7828"/>
    <w:rsid w:val="004B03BC"/>
    <w:rsid w:val="004B1033"/>
    <w:rsid w:val="004B1C58"/>
    <w:rsid w:val="004B2164"/>
    <w:rsid w:val="004B24FE"/>
    <w:rsid w:val="004B2C01"/>
    <w:rsid w:val="004B33AC"/>
    <w:rsid w:val="004B4A40"/>
    <w:rsid w:val="004B4B65"/>
    <w:rsid w:val="004B4FE6"/>
    <w:rsid w:val="004B6761"/>
    <w:rsid w:val="004C0593"/>
    <w:rsid w:val="004C0CFB"/>
    <w:rsid w:val="004C1A59"/>
    <w:rsid w:val="004C218E"/>
    <w:rsid w:val="004C2AA4"/>
    <w:rsid w:val="004C4B99"/>
    <w:rsid w:val="004C53E9"/>
    <w:rsid w:val="004C587E"/>
    <w:rsid w:val="004C5ACC"/>
    <w:rsid w:val="004C6871"/>
    <w:rsid w:val="004D0D66"/>
    <w:rsid w:val="004D1294"/>
    <w:rsid w:val="004D1D7A"/>
    <w:rsid w:val="004D2197"/>
    <w:rsid w:val="004D2629"/>
    <w:rsid w:val="004D3E16"/>
    <w:rsid w:val="004D49A9"/>
    <w:rsid w:val="004D63C1"/>
    <w:rsid w:val="004D6813"/>
    <w:rsid w:val="004D683B"/>
    <w:rsid w:val="004D695A"/>
    <w:rsid w:val="004D77EE"/>
    <w:rsid w:val="004E003C"/>
    <w:rsid w:val="004E012F"/>
    <w:rsid w:val="004E0367"/>
    <w:rsid w:val="004E08D7"/>
    <w:rsid w:val="004E1D00"/>
    <w:rsid w:val="004E32C1"/>
    <w:rsid w:val="004E3337"/>
    <w:rsid w:val="004E3B5D"/>
    <w:rsid w:val="004E5A2D"/>
    <w:rsid w:val="004E5BF9"/>
    <w:rsid w:val="004E5EC0"/>
    <w:rsid w:val="004E671D"/>
    <w:rsid w:val="004E6F83"/>
    <w:rsid w:val="004F03F8"/>
    <w:rsid w:val="004F0554"/>
    <w:rsid w:val="004F19B0"/>
    <w:rsid w:val="004F1ECF"/>
    <w:rsid w:val="004F2BF9"/>
    <w:rsid w:val="004F2CE6"/>
    <w:rsid w:val="004F3D8D"/>
    <w:rsid w:val="004F6383"/>
    <w:rsid w:val="004F665F"/>
    <w:rsid w:val="004F7CD1"/>
    <w:rsid w:val="004F7EF3"/>
    <w:rsid w:val="005006F9"/>
    <w:rsid w:val="00500802"/>
    <w:rsid w:val="00501449"/>
    <w:rsid w:val="00501D58"/>
    <w:rsid w:val="00501E31"/>
    <w:rsid w:val="00502223"/>
    <w:rsid w:val="00502919"/>
    <w:rsid w:val="00504449"/>
    <w:rsid w:val="00504607"/>
    <w:rsid w:val="00505CC8"/>
    <w:rsid w:val="00505D02"/>
    <w:rsid w:val="005061FB"/>
    <w:rsid w:val="005066CD"/>
    <w:rsid w:val="0050691E"/>
    <w:rsid w:val="00507EBA"/>
    <w:rsid w:val="0051070F"/>
    <w:rsid w:val="005111E3"/>
    <w:rsid w:val="0051270B"/>
    <w:rsid w:val="00512825"/>
    <w:rsid w:val="005133B7"/>
    <w:rsid w:val="00514C89"/>
    <w:rsid w:val="00515EFB"/>
    <w:rsid w:val="00515F15"/>
    <w:rsid w:val="00516FB1"/>
    <w:rsid w:val="00517DA2"/>
    <w:rsid w:val="005206E4"/>
    <w:rsid w:val="0052077A"/>
    <w:rsid w:val="00521598"/>
    <w:rsid w:val="00521EF1"/>
    <w:rsid w:val="00521EF5"/>
    <w:rsid w:val="00522B50"/>
    <w:rsid w:val="00522D8C"/>
    <w:rsid w:val="0052373B"/>
    <w:rsid w:val="00523BE4"/>
    <w:rsid w:val="00523F0D"/>
    <w:rsid w:val="00524EC1"/>
    <w:rsid w:val="0052552B"/>
    <w:rsid w:val="005258D4"/>
    <w:rsid w:val="00525F14"/>
    <w:rsid w:val="005269A1"/>
    <w:rsid w:val="00526F61"/>
    <w:rsid w:val="005272C3"/>
    <w:rsid w:val="005275ED"/>
    <w:rsid w:val="00527E42"/>
    <w:rsid w:val="00527E93"/>
    <w:rsid w:val="00530161"/>
    <w:rsid w:val="00530422"/>
    <w:rsid w:val="0053053A"/>
    <w:rsid w:val="00530CB1"/>
    <w:rsid w:val="00530E98"/>
    <w:rsid w:val="00531FD0"/>
    <w:rsid w:val="00532413"/>
    <w:rsid w:val="0053259B"/>
    <w:rsid w:val="00532F86"/>
    <w:rsid w:val="005338EA"/>
    <w:rsid w:val="005344EE"/>
    <w:rsid w:val="005345D0"/>
    <w:rsid w:val="00534B0B"/>
    <w:rsid w:val="00534D74"/>
    <w:rsid w:val="00534DC3"/>
    <w:rsid w:val="005353D2"/>
    <w:rsid w:val="005359D0"/>
    <w:rsid w:val="005359DD"/>
    <w:rsid w:val="00535B1C"/>
    <w:rsid w:val="005362CD"/>
    <w:rsid w:val="00536A1A"/>
    <w:rsid w:val="005370CA"/>
    <w:rsid w:val="005370FC"/>
    <w:rsid w:val="00537280"/>
    <w:rsid w:val="005405F9"/>
    <w:rsid w:val="005406C9"/>
    <w:rsid w:val="00540AF1"/>
    <w:rsid w:val="00541037"/>
    <w:rsid w:val="00541CB9"/>
    <w:rsid w:val="0054382D"/>
    <w:rsid w:val="00545DF7"/>
    <w:rsid w:val="0054677D"/>
    <w:rsid w:val="005475E3"/>
    <w:rsid w:val="005476D0"/>
    <w:rsid w:val="0055057F"/>
    <w:rsid w:val="005506A1"/>
    <w:rsid w:val="00550C26"/>
    <w:rsid w:val="00550FD0"/>
    <w:rsid w:val="00552219"/>
    <w:rsid w:val="00553EDF"/>
    <w:rsid w:val="005548D7"/>
    <w:rsid w:val="0055599E"/>
    <w:rsid w:val="0055608A"/>
    <w:rsid w:val="00556210"/>
    <w:rsid w:val="00556DE4"/>
    <w:rsid w:val="00557204"/>
    <w:rsid w:val="005576C7"/>
    <w:rsid w:val="0055773B"/>
    <w:rsid w:val="005578A8"/>
    <w:rsid w:val="00557D6C"/>
    <w:rsid w:val="005609DE"/>
    <w:rsid w:val="00560CB8"/>
    <w:rsid w:val="00561FC9"/>
    <w:rsid w:val="0056238B"/>
    <w:rsid w:val="00562F9C"/>
    <w:rsid w:val="0056302A"/>
    <w:rsid w:val="00563062"/>
    <w:rsid w:val="00564154"/>
    <w:rsid w:val="00565C5C"/>
    <w:rsid w:val="00566661"/>
    <w:rsid w:val="0056695C"/>
    <w:rsid w:val="00566BD2"/>
    <w:rsid w:val="00567BBD"/>
    <w:rsid w:val="00570A77"/>
    <w:rsid w:val="00571CAA"/>
    <w:rsid w:val="005721B1"/>
    <w:rsid w:val="00572574"/>
    <w:rsid w:val="0057262B"/>
    <w:rsid w:val="00572FA8"/>
    <w:rsid w:val="00573FDB"/>
    <w:rsid w:val="0057467C"/>
    <w:rsid w:val="005761C6"/>
    <w:rsid w:val="00576B37"/>
    <w:rsid w:val="00576ED6"/>
    <w:rsid w:val="00576F57"/>
    <w:rsid w:val="005776E8"/>
    <w:rsid w:val="005776F9"/>
    <w:rsid w:val="00577784"/>
    <w:rsid w:val="0057797F"/>
    <w:rsid w:val="00580458"/>
    <w:rsid w:val="00580BD4"/>
    <w:rsid w:val="005812A0"/>
    <w:rsid w:val="00581654"/>
    <w:rsid w:val="00581AA6"/>
    <w:rsid w:val="00581B9F"/>
    <w:rsid w:val="00582DCA"/>
    <w:rsid w:val="00583546"/>
    <w:rsid w:val="00583B8D"/>
    <w:rsid w:val="00583BD1"/>
    <w:rsid w:val="00583D7A"/>
    <w:rsid w:val="00583DF0"/>
    <w:rsid w:val="00584BAE"/>
    <w:rsid w:val="005858DF"/>
    <w:rsid w:val="00585B09"/>
    <w:rsid w:val="005860CB"/>
    <w:rsid w:val="00586176"/>
    <w:rsid w:val="00586467"/>
    <w:rsid w:val="00586F8F"/>
    <w:rsid w:val="00587010"/>
    <w:rsid w:val="00587512"/>
    <w:rsid w:val="00587674"/>
    <w:rsid w:val="00587D01"/>
    <w:rsid w:val="00587F3B"/>
    <w:rsid w:val="00590A7D"/>
    <w:rsid w:val="00590BB7"/>
    <w:rsid w:val="00590D21"/>
    <w:rsid w:val="00590F29"/>
    <w:rsid w:val="0059294A"/>
    <w:rsid w:val="00592A72"/>
    <w:rsid w:val="00593167"/>
    <w:rsid w:val="005934D0"/>
    <w:rsid w:val="00595D8E"/>
    <w:rsid w:val="00596FCF"/>
    <w:rsid w:val="00597301"/>
    <w:rsid w:val="00597DF7"/>
    <w:rsid w:val="005A0000"/>
    <w:rsid w:val="005A0045"/>
    <w:rsid w:val="005A00EC"/>
    <w:rsid w:val="005A0E79"/>
    <w:rsid w:val="005A2E8B"/>
    <w:rsid w:val="005A331F"/>
    <w:rsid w:val="005A33BB"/>
    <w:rsid w:val="005A3947"/>
    <w:rsid w:val="005A3D0B"/>
    <w:rsid w:val="005A409C"/>
    <w:rsid w:val="005A44EB"/>
    <w:rsid w:val="005A4DB4"/>
    <w:rsid w:val="005A560B"/>
    <w:rsid w:val="005A572A"/>
    <w:rsid w:val="005A59D2"/>
    <w:rsid w:val="005A68E5"/>
    <w:rsid w:val="005A6DF9"/>
    <w:rsid w:val="005A6FE5"/>
    <w:rsid w:val="005A774B"/>
    <w:rsid w:val="005A7F62"/>
    <w:rsid w:val="005A7FB2"/>
    <w:rsid w:val="005B0AC1"/>
    <w:rsid w:val="005B0D98"/>
    <w:rsid w:val="005B0E04"/>
    <w:rsid w:val="005B0EEE"/>
    <w:rsid w:val="005B12CE"/>
    <w:rsid w:val="005B28B5"/>
    <w:rsid w:val="005B2B92"/>
    <w:rsid w:val="005B306C"/>
    <w:rsid w:val="005B3241"/>
    <w:rsid w:val="005B36B9"/>
    <w:rsid w:val="005B36E0"/>
    <w:rsid w:val="005B39FC"/>
    <w:rsid w:val="005B455B"/>
    <w:rsid w:val="005B4756"/>
    <w:rsid w:val="005B597A"/>
    <w:rsid w:val="005B60D9"/>
    <w:rsid w:val="005B652D"/>
    <w:rsid w:val="005B6E5B"/>
    <w:rsid w:val="005B7DF4"/>
    <w:rsid w:val="005B7F01"/>
    <w:rsid w:val="005C07FC"/>
    <w:rsid w:val="005C143B"/>
    <w:rsid w:val="005C1815"/>
    <w:rsid w:val="005C2D8E"/>
    <w:rsid w:val="005C3322"/>
    <w:rsid w:val="005C4C7B"/>
    <w:rsid w:val="005C56A8"/>
    <w:rsid w:val="005C5B03"/>
    <w:rsid w:val="005C79F6"/>
    <w:rsid w:val="005C7C48"/>
    <w:rsid w:val="005D0161"/>
    <w:rsid w:val="005D05F1"/>
    <w:rsid w:val="005D211E"/>
    <w:rsid w:val="005D29CE"/>
    <w:rsid w:val="005D36B8"/>
    <w:rsid w:val="005D3ED1"/>
    <w:rsid w:val="005D4118"/>
    <w:rsid w:val="005D48BE"/>
    <w:rsid w:val="005D5214"/>
    <w:rsid w:val="005D62A6"/>
    <w:rsid w:val="005D62E3"/>
    <w:rsid w:val="005D64A7"/>
    <w:rsid w:val="005D66FE"/>
    <w:rsid w:val="005D67A7"/>
    <w:rsid w:val="005D69FF"/>
    <w:rsid w:val="005D77F2"/>
    <w:rsid w:val="005D7DCD"/>
    <w:rsid w:val="005D7EF7"/>
    <w:rsid w:val="005E03DB"/>
    <w:rsid w:val="005E08CB"/>
    <w:rsid w:val="005E0D90"/>
    <w:rsid w:val="005E13DB"/>
    <w:rsid w:val="005E172B"/>
    <w:rsid w:val="005E197A"/>
    <w:rsid w:val="005E1C0B"/>
    <w:rsid w:val="005E2395"/>
    <w:rsid w:val="005E3089"/>
    <w:rsid w:val="005E3419"/>
    <w:rsid w:val="005E37CD"/>
    <w:rsid w:val="005E3AEA"/>
    <w:rsid w:val="005E4BE2"/>
    <w:rsid w:val="005E4F23"/>
    <w:rsid w:val="005E61FC"/>
    <w:rsid w:val="005E6B9F"/>
    <w:rsid w:val="005E7472"/>
    <w:rsid w:val="005F1F33"/>
    <w:rsid w:val="005F21D1"/>
    <w:rsid w:val="005F2DA0"/>
    <w:rsid w:val="005F3E2E"/>
    <w:rsid w:val="005F40DA"/>
    <w:rsid w:val="005F4A23"/>
    <w:rsid w:val="005F4F67"/>
    <w:rsid w:val="005F591C"/>
    <w:rsid w:val="005F5ED9"/>
    <w:rsid w:val="005F644A"/>
    <w:rsid w:val="005F7376"/>
    <w:rsid w:val="005F7D4C"/>
    <w:rsid w:val="00600583"/>
    <w:rsid w:val="00600B05"/>
    <w:rsid w:val="00600D3C"/>
    <w:rsid w:val="00601A32"/>
    <w:rsid w:val="0060206B"/>
    <w:rsid w:val="0060209C"/>
    <w:rsid w:val="00602274"/>
    <w:rsid w:val="006025C5"/>
    <w:rsid w:val="00602C46"/>
    <w:rsid w:val="006034C3"/>
    <w:rsid w:val="00603FFF"/>
    <w:rsid w:val="00604AFC"/>
    <w:rsid w:val="006051CB"/>
    <w:rsid w:val="006054A3"/>
    <w:rsid w:val="00606D8D"/>
    <w:rsid w:val="00611392"/>
    <w:rsid w:val="006115EF"/>
    <w:rsid w:val="00611C0C"/>
    <w:rsid w:val="00612240"/>
    <w:rsid w:val="00612702"/>
    <w:rsid w:val="00613290"/>
    <w:rsid w:val="006133B7"/>
    <w:rsid w:val="00613A0C"/>
    <w:rsid w:val="00614049"/>
    <w:rsid w:val="00614356"/>
    <w:rsid w:val="0061494C"/>
    <w:rsid w:val="00614ADE"/>
    <w:rsid w:val="0061581F"/>
    <w:rsid w:val="00615CFA"/>
    <w:rsid w:val="00616305"/>
    <w:rsid w:val="006171EB"/>
    <w:rsid w:val="0061736D"/>
    <w:rsid w:val="00617488"/>
    <w:rsid w:val="00617C7C"/>
    <w:rsid w:val="0062012B"/>
    <w:rsid w:val="006228D3"/>
    <w:rsid w:val="0062307D"/>
    <w:rsid w:val="00623627"/>
    <w:rsid w:val="0062380C"/>
    <w:rsid w:val="006242DA"/>
    <w:rsid w:val="00624B6C"/>
    <w:rsid w:val="00624D53"/>
    <w:rsid w:val="00625A98"/>
    <w:rsid w:val="00625B29"/>
    <w:rsid w:val="006265E5"/>
    <w:rsid w:val="006266D3"/>
    <w:rsid w:val="00626E9F"/>
    <w:rsid w:val="00626EC0"/>
    <w:rsid w:val="00626FA2"/>
    <w:rsid w:val="00626FC7"/>
    <w:rsid w:val="00626FFA"/>
    <w:rsid w:val="00627222"/>
    <w:rsid w:val="00627706"/>
    <w:rsid w:val="00627863"/>
    <w:rsid w:val="00627B3E"/>
    <w:rsid w:val="00627C18"/>
    <w:rsid w:val="0063015B"/>
    <w:rsid w:val="00630D6E"/>
    <w:rsid w:val="00631A4D"/>
    <w:rsid w:val="00631AD4"/>
    <w:rsid w:val="00631B4A"/>
    <w:rsid w:val="0063221A"/>
    <w:rsid w:val="0063271C"/>
    <w:rsid w:val="00633D24"/>
    <w:rsid w:val="00633DA2"/>
    <w:rsid w:val="006344B1"/>
    <w:rsid w:val="006347F9"/>
    <w:rsid w:val="00635593"/>
    <w:rsid w:val="006358CF"/>
    <w:rsid w:val="00636502"/>
    <w:rsid w:val="00636B86"/>
    <w:rsid w:val="00637028"/>
    <w:rsid w:val="00637177"/>
    <w:rsid w:val="00637A70"/>
    <w:rsid w:val="00637CBA"/>
    <w:rsid w:val="00637DE5"/>
    <w:rsid w:val="00640543"/>
    <w:rsid w:val="006406B6"/>
    <w:rsid w:val="00640D9C"/>
    <w:rsid w:val="0064146C"/>
    <w:rsid w:val="006414F1"/>
    <w:rsid w:val="00641A69"/>
    <w:rsid w:val="00641CEE"/>
    <w:rsid w:val="00641D3C"/>
    <w:rsid w:val="00641DE0"/>
    <w:rsid w:val="00642232"/>
    <w:rsid w:val="00642801"/>
    <w:rsid w:val="00642C59"/>
    <w:rsid w:val="00642FF4"/>
    <w:rsid w:val="00643178"/>
    <w:rsid w:val="006435AD"/>
    <w:rsid w:val="0064597F"/>
    <w:rsid w:val="0064675F"/>
    <w:rsid w:val="00646E70"/>
    <w:rsid w:val="0064744F"/>
    <w:rsid w:val="00647929"/>
    <w:rsid w:val="00647F00"/>
    <w:rsid w:val="00650112"/>
    <w:rsid w:val="00650C7A"/>
    <w:rsid w:val="00651530"/>
    <w:rsid w:val="00652977"/>
    <w:rsid w:val="00652BBA"/>
    <w:rsid w:val="00652C28"/>
    <w:rsid w:val="006533E9"/>
    <w:rsid w:val="006533F6"/>
    <w:rsid w:val="00653789"/>
    <w:rsid w:val="00653B84"/>
    <w:rsid w:val="00653C64"/>
    <w:rsid w:val="00653C91"/>
    <w:rsid w:val="00653D6A"/>
    <w:rsid w:val="00653F6B"/>
    <w:rsid w:val="00655E24"/>
    <w:rsid w:val="006564A2"/>
    <w:rsid w:val="00656687"/>
    <w:rsid w:val="006575D2"/>
    <w:rsid w:val="006577A2"/>
    <w:rsid w:val="00657D56"/>
    <w:rsid w:val="006603B7"/>
    <w:rsid w:val="00661AF6"/>
    <w:rsid w:val="00661F8E"/>
    <w:rsid w:val="00663208"/>
    <w:rsid w:val="00663668"/>
    <w:rsid w:val="006636AB"/>
    <w:rsid w:val="0066615C"/>
    <w:rsid w:val="006665D5"/>
    <w:rsid w:val="006667D9"/>
    <w:rsid w:val="00666B55"/>
    <w:rsid w:val="006678DA"/>
    <w:rsid w:val="006706D5"/>
    <w:rsid w:val="0067109E"/>
    <w:rsid w:val="00671543"/>
    <w:rsid w:val="00671C46"/>
    <w:rsid w:val="00672EE2"/>
    <w:rsid w:val="00673B86"/>
    <w:rsid w:val="0067456A"/>
    <w:rsid w:val="006751C0"/>
    <w:rsid w:val="00675E96"/>
    <w:rsid w:val="00675FAC"/>
    <w:rsid w:val="00676167"/>
    <w:rsid w:val="00676438"/>
    <w:rsid w:val="00676E5D"/>
    <w:rsid w:val="006779C2"/>
    <w:rsid w:val="00677CA9"/>
    <w:rsid w:val="006803A7"/>
    <w:rsid w:val="006808BB"/>
    <w:rsid w:val="006816B2"/>
    <w:rsid w:val="00681ADB"/>
    <w:rsid w:val="00681B85"/>
    <w:rsid w:val="00682813"/>
    <w:rsid w:val="00682958"/>
    <w:rsid w:val="00683B0A"/>
    <w:rsid w:val="00684BE8"/>
    <w:rsid w:val="0068528B"/>
    <w:rsid w:val="00685452"/>
    <w:rsid w:val="00687C90"/>
    <w:rsid w:val="00690002"/>
    <w:rsid w:val="0069021F"/>
    <w:rsid w:val="00690958"/>
    <w:rsid w:val="00690EE7"/>
    <w:rsid w:val="0069238B"/>
    <w:rsid w:val="0069423C"/>
    <w:rsid w:val="00694C94"/>
    <w:rsid w:val="00695AA6"/>
    <w:rsid w:val="006963D6"/>
    <w:rsid w:val="006965F2"/>
    <w:rsid w:val="00696BD7"/>
    <w:rsid w:val="006975DC"/>
    <w:rsid w:val="00697B88"/>
    <w:rsid w:val="006A1673"/>
    <w:rsid w:val="006A172B"/>
    <w:rsid w:val="006A1D3D"/>
    <w:rsid w:val="006A4EE5"/>
    <w:rsid w:val="006A5839"/>
    <w:rsid w:val="006A5B2F"/>
    <w:rsid w:val="006A5C4F"/>
    <w:rsid w:val="006A67B4"/>
    <w:rsid w:val="006A6A4E"/>
    <w:rsid w:val="006A71FA"/>
    <w:rsid w:val="006A76A5"/>
    <w:rsid w:val="006A7C0D"/>
    <w:rsid w:val="006B01DB"/>
    <w:rsid w:val="006B08F7"/>
    <w:rsid w:val="006B1194"/>
    <w:rsid w:val="006B11BA"/>
    <w:rsid w:val="006B1303"/>
    <w:rsid w:val="006B136D"/>
    <w:rsid w:val="006B1757"/>
    <w:rsid w:val="006B208A"/>
    <w:rsid w:val="006B3810"/>
    <w:rsid w:val="006B38D9"/>
    <w:rsid w:val="006B4E92"/>
    <w:rsid w:val="006B50D7"/>
    <w:rsid w:val="006B54CC"/>
    <w:rsid w:val="006B5688"/>
    <w:rsid w:val="006B5AB2"/>
    <w:rsid w:val="006B608C"/>
    <w:rsid w:val="006B6579"/>
    <w:rsid w:val="006B71F0"/>
    <w:rsid w:val="006B72E7"/>
    <w:rsid w:val="006B7C8E"/>
    <w:rsid w:val="006C07CF"/>
    <w:rsid w:val="006C0B69"/>
    <w:rsid w:val="006C1322"/>
    <w:rsid w:val="006C16B9"/>
    <w:rsid w:val="006C193B"/>
    <w:rsid w:val="006C2EAE"/>
    <w:rsid w:val="006C438A"/>
    <w:rsid w:val="006C6707"/>
    <w:rsid w:val="006C6BDC"/>
    <w:rsid w:val="006C7063"/>
    <w:rsid w:val="006C7856"/>
    <w:rsid w:val="006C7E79"/>
    <w:rsid w:val="006D0D8B"/>
    <w:rsid w:val="006D11FD"/>
    <w:rsid w:val="006D1D55"/>
    <w:rsid w:val="006D1D65"/>
    <w:rsid w:val="006D213A"/>
    <w:rsid w:val="006D2EAC"/>
    <w:rsid w:val="006D32CD"/>
    <w:rsid w:val="006D3780"/>
    <w:rsid w:val="006D39F3"/>
    <w:rsid w:val="006D4091"/>
    <w:rsid w:val="006D476F"/>
    <w:rsid w:val="006D5056"/>
    <w:rsid w:val="006D51E7"/>
    <w:rsid w:val="006D57E4"/>
    <w:rsid w:val="006D6BFD"/>
    <w:rsid w:val="006D705F"/>
    <w:rsid w:val="006E02A2"/>
    <w:rsid w:val="006E0B15"/>
    <w:rsid w:val="006E124D"/>
    <w:rsid w:val="006E13A4"/>
    <w:rsid w:val="006E20F8"/>
    <w:rsid w:val="006E21A4"/>
    <w:rsid w:val="006E2C8E"/>
    <w:rsid w:val="006E2D71"/>
    <w:rsid w:val="006E3070"/>
    <w:rsid w:val="006E38A3"/>
    <w:rsid w:val="006E39CF"/>
    <w:rsid w:val="006E3B39"/>
    <w:rsid w:val="006E46CF"/>
    <w:rsid w:val="006E488F"/>
    <w:rsid w:val="006E52F7"/>
    <w:rsid w:val="006E5868"/>
    <w:rsid w:val="006E5C7D"/>
    <w:rsid w:val="006E6089"/>
    <w:rsid w:val="006E6E6C"/>
    <w:rsid w:val="006E7701"/>
    <w:rsid w:val="006E7A4E"/>
    <w:rsid w:val="006F0A7C"/>
    <w:rsid w:val="006F0D7D"/>
    <w:rsid w:val="006F181D"/>
    <w:rsid w:val="006F18F9"/>
    <w:rsid w:val="006F2F46"/>
    <w:rsid w:val="006F30A0"/>
    <w:rsid w:val="006F3153"/>
    <w:rsid w:val="006F33B5"/>
    <w:rsid w:val="006F3712"/>
    <w:rsid w:val="006F3760"/>
    <w:rsid w:val="006F3AC4"/>
    <w:rsid w:val="006F3C22"/>
    <w:rsid w:val="006F47F6"/>
    <w:rsid w:val="006F6C92"/>
    <w:rsid w:val="006F708C"/>
    <w:rsid w:val="006F79DE"/>
    <w:rsid w:val="007002A3"/>
    <w:rsid w:val="007002B3"/>
    <w:rsid w:val="007016F1"/>
    <w:rsid w:val="00701985"/>
    <w:rsid w:val="00701E4A"/>
    <w:rsid w:val="00702224"/>
    <w:rsid w:val="00702A9E"/>
    <w:rsid w:val="00702CC2"/>
    <w:rsid w:val="00703152"/>
    <w:rsid w:val="00703A67"/>
    <w:rsid w:val="00703E76"/>
    <w:rsid w:val="007040A6"/>
    <w:rsid w:val="007049F7"/>
    <w:rsid w:val="00705052"/>
    <w:rsid w:val="0070529F"/>
    <w:rsid w:val="00705770"/>
    <w:rsid w:val="007066FF"/>
    <w:rsid w:val="007067D5"/>
    <w:rsid w:val="007100FD"/>
    <w:rsid w:val="00710747"/>
    <w:rsid w:val="00710A42"/>
    <w:rsid w:val="00710C26"/>
    <w:rsid w:val="00712687"/>
    <w:rsid w:val="007129D4"/>
    <w:rsid w:val="007137D2"/>
    <w:rsid w:val="00713968"/>
    <w:rsid w:val="00713A3B"/>
    <w:rsid w:val="007150CB"/>
    <w:rsid w:val="00715EEB"/>
    <w:rsid w:val="0071716C"/>
    <w:rsid w:val="00717B88"/>
    <w:rsid w:val="007209B1"/>
    <w:rsid w:val="0072109A"/>
    <w:rsid w:val="00721AB5"/>
    <w:rsid w:val="00721E09"/>
    <w:rsid w:val="00722241"/>
    <w:rsid w:val="00722ED5"/>
    <w:rsid w:val="0072321B"/>
    <w:rsid w:val="0072340A"/>
    <w:rsid w:val="00723B0A"/>
    <w:rsid w:val="007241EC"/>
    <w:rsid w:val="00724806"/>
    <w:rsid w:val="0072560B"/>
    <w:rsid w:val="0072597A"/>
    <w:rsid w:val="00726209"/>
    <w:rsid w:val="00726495"/>
    <w:rsid w:val="00726B29"/>
    <w:rsid w:val="007270C0"/>
    <w:rsid w:val="00727440"/>
    <w:rsid w:val="0072753B"/>
    <w:rsid w:val="00727A25"/>
    <w:rsid w:val="00727D4E"/>
    <w:rsid w:val="00727F40"/>
    <w:rsid w:val="00731193"/>
    <w:rsid w:val="00731A7C"/>
    <w:rsid w:val="00731F9C"/>
    <w:rsid w:val="007334E5"/>
    <w:rsid w:val="00733758"/>
    <w:rsid w:val="00733892"/>
    <w:rsid w:val="00734284"/>
    <w:rsid w:val="007345B7"/>
    <w:rsid w:val="00735121"/>
    <w:rsid w:val="00735392"/>
    <w:rsid w:val="00735D06"/>
    <w:rsid w:val="00737E2C"/>
    <w:rsid w:val="007401AB"/>
    <w:rsid w:val="0074225E"/>
    <w:rsid w:val="007423E6"/>
    <w:rsid w:val="00743009"/>
    <w:rsid w:val="00743428"/>
    <w:rsid w:val="007438A2"/>
    <w:rsid w:val="00743934"/>
    <w:rsid w:val="00743BD9"/>
    <w:rsid w:val="00743EDA"/>
    <w:rsid w:val="007440AA"/>
    <w:rsid w:val="007442F0"/>
    <w:rsid w:val="00744548"/>
    <w:rsid w:val="007449B3"/>
    <w:rsid w:val="00744C6C"/>
    <w:rsid w:val="00745698"/>
    <w:rsid w:val="00746513"/>
    <w:rsid w:val="007500A4"/>
    <w:rsid w:val="00750A2F"/>
    <w:rsid w:val="00750C84"/>
    <w:rsid w:val="007511E1"/>
    <w:rsid w:val="007511F5"/>
    <w:rsid w:val="007516F3"/>
    <w:rsid w:val="0075353F"/>
    <w:rsid w:val="0075367B"/>
    <w:rsid w:val="00754CB9"/>
    <w:rsid w:val="00754CDC"/>
    <w:rsid w:val="007555EE"/>
    <w:rsid w:val="00755857"/>
    <w:rsid w:val="00755D6A"/>
    <w:rsid w:val="00756D50"/>
    <w:rsid w:val="00756EF0"/>
    <w:rsid w:val="007573D6"/>
    <w:rsid w:val="0075794F"/>
    <w:rsid w:val="0076076A"/>
    <w:rsid w:val="0076179A"/>
    <w:rsid w:val="007635BA"/>
    <w:rsid w:val="007635E8"/>
    <w:rsid w:val="00763EA6"/>
    <w:rsid w:val="00763F18"/>
    <w:rsid w:val="00764117"/>
    <w:rsid w:val="00764355"/>
    <w:rsid w:val="00764441"/>
    <w:rsid w:val="00764D85"/>
    <w:rsid w:val="007666BE"/>
    <w:rsid w:val="00766B36"/>
    <w:rsid w:val="00767407"/>
    <w:rsid w:val="00767517"/>
    <w:rsid w:val="007679D9"/>
    <w:rsid w:val="0077008F"/>
    <w:rsid w:val="00770191"/>
    <w:rsid w:val="007703A1"/>
    <w:rsid w:val="00770A84"/>
    <w:rsid w:val="00770E0C"/>
    <w:rsid w:val="00770E14"/>
    <w:rsid w:val="00770F39"/>
    <w:rsid w:val="0077149B"/>
    <w:rsid w:val="00771B2C"/>
    <w:rsid w:val="00771FD9"/>
    <w:rsid w:val="007724CE"/>
    <w:rsid w:val="00773B93"/>
    <w:rsid w:val="00775108"/>
    <w:rsid w:val="007752F9"/>
    <w:rsid w:val="0077552F"/>
    <w:rsid w:val="0077725F"/>
    <w:rsid w:val="00777DF6"/>
    <w:rsid w:val="00780B27"/>
    <w:rsid w:val="00780B35"/>
    <w:rsid w:val="00781176"/>
    <w:rsid w:val="007816E9"/>
    <w:rsid w:val="00782AD7"/>
    <w:rsid w:val="00784324"/>
    <w:rsid w:val="00784CAD"/>
    <w:rsid w:val="00785A94"/>
    <w:rsid w:val="0078617C"/>
    <w:rsid w:val="00786F38"/>
    <w:rsid w:val="007877E2"/>
    <w:rsid w:val="00787A84"/>
    <w:rsid w:val="00790050"/>
    <w:rsid w:val="0079062C"/>
    <w:rsid w:val="00791941"/>
    <w:rsid w:val="00791D3D"/>
    <w:rsid w:val="007920E7"/>
    <w:rsid w:val="00793007"/>
    <w:rsid w:val="00793E61"/>
    <w:rsid w:val="007950AA"/>
    <w:rsid w:val="007950B1"/>
    <w:rsid w:val="0079545C"/>
    <w:rsid w:val="0079560D"/>
    <w:rsid w:val="0079657C"/>
    <w:rsid w:val="007965DD"/>
    <w:rsid w:val="00796D9D"/>
    <w:rsid w:val="00797B36"/>
    <w:rsid w:val="007A0B62"/>
    <w:rsid w:val="007A0E79"/>
    <w:rsid w:val="007A1380"/>
    <w:rsid w:val="007A1628"/>
    <w:rsid w:val="007A17C3"/>
    <w:rsid w:val="007A2102"/>
    <w:rsid w:val="007A2879"/>
    <w:rsid w:val="007A3040"/>
    <w:rsid w:val="007A3622"/>
    <w:rsid w:val="007A4A25"/>
    <w:rsid w:val="007A4A3B"/>
    <w:rsid w:val="007A5BC0"/>
    <w:rsid w:val="007A72C8"/>
    <w:rsid w:val="007A736C"/>
    <w:rsid w:val="007B044F"/>
    <w:rsid w:val="007B0F1E"/>
    <w:rsid w:val="007B11B4"/>
    <w:rsid w:val="007B2444"/>
    <w:rsid w:val="007B2C86"/>
    <w:rsid w:val="007B2D68"/>
    <w:rsid w:val="007B2E50"/>
    <w:rsid w:val="007B39C4"/>
    <w:rsid w:val="007B3C01"/>
    <w:rsid w:val="007B4237"/>
    <w:rsid w:val="007B4DDC"/>
    <w:rsid w:val="007B50DC"/>
    <w:rsid w:val="007B54E7"/>
    <w:rsid w:val="007B6AA7"/>
    <w:rsid w:val="007B6C53"/>
    <w:rsid w:val="007B717C"/>
    <w:rsid w:val="007B7A5F"/>
    <w:rsid w:val="007C00C5"/>
    <w:rsid w:val="007C0742"/>
    <w:rsid w:val="007C0D3B"/>
    <w:rsid w:val="007C0D7B"/>
    <w:rsid w:val="007C0DE5"/>
    <w:rsid w:val="007C2203"/>
    <w:rsid w:val="007C24F8"/>
    <w:rsid w:val="007C2D42"/>
    <w:rsid w:val="007C3CB3"/>
    <w:rsid w:val="007C3E38"/>
    <w:rsid w:val="007C403E"/>
    <w:rsid w:val="007C4058"/>
    <w:rsid w:val="007C55AA"/>
    <w:rsid w:val="007C5D1A"/>
    <w:rsid w:val="007C66A8"/>
    <w:rsid w:val="007C66AE"/>
    <w:rsid w:val="007C6CC7"/>
    <w:rsid w:val="007C7294"/>
    <w:rsid w:val="007D00E0"/>
    <w:rsid w:val="007D0CFD"/>
    <w:rsid w:val="007D1819"/>
    <w:rsid w:val="007D1902"/>
    <w:rsid w:val="007D1CAF"/>
    <w:rsid w:val="007D2AFB"/>
    <w:rsid w:val="007D2FCD"/>
    <w:rsid w:val="007D318F"/>
    <w:rsid w:val="007D344D"/>
    <w:rsid w:val="007D3AAD"/>
    <w:rsid w:val="007D4679"/>
    <w:rsid w:val="007D499E"/>
    <w:rsid w:val="007D4F4E"/>
    <w:rsid w:val="007D5C6E"/>
    <w:rsid w:val="007D69F3"/>
    <w:rsid w:val="007D6E67"/>
    <w:rsid w:val="007D782D"/>
    <w:rsid w:val="007D793A"/>
    <w:rsid w:val="007D7A6A"/>
    <w:rsid w:val="007D7AEE"/>
    <w:rsid w:val="007D7E5A"/>
    <w:rsid w:val="007E0041"/>
    <w:rsid w:val="007E0FC0"/>
    <w:rsid w:val="007E1F65"/>
    <w:rsid w:val="007E2625"/>
    <w:rsid w:val="007E36C2"/>
    <w:rsid w:val="007E4A2C"/>
    <w:rsid w:val="007E4B9B"/>
    <w:rsid w:val="007E5B4D"/>
    <w:rsid w:val="007E652D"/>
    <w:rsid w:val="007E6700"/>
    <w:rsid w:val="007E71DA"/>
    <w:rsid w:val="007F0033"/>
    <w:rsid w:val="007F093F"/>
    <w:rsid w:val="007F11BF"/>
    <w:rsid w:val="007F1ACC"/>
    <w:rsid w:val="007F1AFD"/>
    <w:rsid w:val="007F27F9"/>
    <w:rsid w:val="007F285C"/>
    <w:rsid w:val="007F2CD7"/>
    <w:rsid w:val="007F4139"/>
    <w:rsid w:val="007F49F4"/>
    <w:rsid w:val="007F4C67"/>
    <w:rsid w:val="007F4E05"/>
    <w:rsid w:val="007F581E"/>
    <w:rsid w:val="007F5AFB"/>
    <w:rsid w:val="007F5BE1"/>
    <w:rsid w:val="007F5DA8"/>
    <w:rsid w:val="007F6D44"/>
    <w:rsid w:val="007F6DCF"/>
    <w:rsid w:val="007F7461"/>
    <w:rsid w:val="007F7D5D"/>
    <w:rsid w:val="00801381"/>
    <w:rsid w:val="0080157A"/>
    <w:rsid w:val="00801B72"/>
    <w:rsid w:val="00801DF1"/>
    <w:rsid w:val="00801E15"/>
    <w:rsid w:val="008021D2"/>
    <w:rsid w:val="0080245B"/>
    <w:rsid w:val="00802EF7"/>
    <w:rsid w:val="0080325C"/>
    <w:rsid w:val="008032E0"/>
    <w:rsid w:val="00803784"/>
    <w:rsid w:val="00804621"/>
    <w:rsid w:val="00805763"/>
    <w:rsid w:val="00806B69"/>
    <w:rsid w:val="008076ED"/>
    <w:rsid w:val="0081027F"/>
    <w:rsid w:val="008108BC"/>
    <w:rsid w:val="00811BB6"/>
    <w:rsid w:val="0081247D"/>
    <w:rsid w:val="008126FA"/>
    <w:rsid w:val="008130F9"/>
    <w:rsid w:val="0081399E"/>
    <w:rsid w:val="00813ABF"/>
    <w:rsid w:val="00813E1E"/>
    <w:rsid w:val="00815453"/>
    <w:rsid w:val="008154B1"/>
    <w:rsid w:val="008157BA"/>
    <w:rsid w:val="00816399"/>
    <w:rsid w:val="00816B43"/>
    <w:rsid w:val="00817EC7"/>
    <w:rsid w:val="00820CD3"/>
    <w:rsid w:val="008212F4"/>
    <w:rsid w:val="00821E44"/>
    <w:rsid w:val="00823783"/>
    <w:rsid w:val="00824A16"/>
    <w:rsid w:val="00824F7E"/>
    <w:rsid w:val="00825FEE"/>
    <w:rsid w:val="00826515"/>
    <w:rsid w:val="00826AC2"/>
    <w:rsid w:val="00826B15"/>
    <w:rsid w:val="00827602"/>
    <w:rsid w:val="00827FE8"/>
    <w:rsid w:val="0083016F"/>
    <w:rsid w:val="0083095C"/>
    <w:rsid w:val="00831668"/>
    <w:rsid w:val="00833E71"/>
    <w:rsid w:val="0083432C"/>
    <w:rsid w:val="00834D9D"/>
    <w:rsid w:val="008350C8"/>
    <w:rsid w:val="00835B7E"/>
    <w:rsid w:val="00840C33"/>
    <w:rsid w:val="008425AB"/>
    <w:rsid w:val="00842872"/>
    <w:rsid w:val="008428E1"/>
    <w:rsid w:val="00842A3A"/>
    <w:rsid w:val="008431B2"/>
    <w:rsid w:val="00843604"/>
    <w:rsid w:val="008440DA"/>
    <w:rsid w:val="00844249"/>
    <w:rsid w:val="00844CD4"/>
    <w:rsid w:val="00844FA4"/>
    <w:rsid w:val="0084597C"/>
    <w:rsid w:val="008459C0"/>
    <w:rsid w:val="0084623C"/>
    <w:rsid w:val="0084641F"/>
    <w:rsid w:val="00847E65"/>
    <w:rsid w:val="008503B0"/>
    <w:rsid w:val="008512E1"/>
    <w:rsid w:val="008513A5"/>
    <w:rsid w:val="0085181E"/>
    <w:rsid w:val="0085316F"/>
    <w:rsid w:val="0085345E"/>
    <w:rsid w:val="0085477A"/>
    <w:rsid w:val="00855CBD"/>
    <w:rsid w:val="008560D8"/>
    <w:rsid w:val="00856904"/>
    <w:rsid w:val="0085729E"/>
    <w:rsid w:val="00857C06"/>
    <w:rsid w:val="00857D18"/>
    <w:rsid w:val="0086008C"/>
    <w:rsid w:val="008600AE"/>
    <w:rsid w:val="00860254"/>
    <w:rsid w:val="00860DDD"/>
    <w:rsid w:val="008616F8"/>
    <w:rsid w:val="008617FB"/>
    <w:rsid w:val="00863B09"/>
    <w:rsid w:val="00863D0B"/>
    <w:rsid w:val="00864B2B"/>
    <w:rsid w:val="00866075"/>
    <w:rsid w:val="008671AE"/>
    <w:rsid w:val="008673DB"/>
    <w:rsid w:val="008675F4"/>
    <w:rsid w:val="00867621"/>
    <w:rsid w:val="008677DE"/>
    <w:rsid w:val="00870635"/>
    <w:rsid w:val="0087068B"/>
    <w:rsid w:val="00870873"/>
    <w:rsid w:val="00870D5F"/>
    <w:rsid w:val="00870DFD"/>
    <w:rsid w:val="00870E07"/>
    <w:rsid w:val="00871028"/>
    <w:rsid w:val="0087116E"/>
    <w:rsid w:val="00871DA3"/>
    <w:rsid w:val="008724DD"/>
    <w:rsid w:val="0087275B"/>
    <w:rsid w:val="00872D84"/>
    <w:rsid w:val="008736F5"/>
    <w:rsid w:val="00873FBC"/>
    <w:rsid w:val="00874375"/>
    <w:rsid w:val="0087441A"/>
    <w:rsid w:val="00874463"/>
    <w:rsid w:val="00874591"/>
    <w:rsid w:val="0087544A"/>
    <w:rsid w:val="00875B26"/>
    <w:rsid w:val="008760A6"/>
    <w:rsid w:val="00876311"/>
    <w:rsid w:val="008765D5"/>
    <w:rsid w:val="00876E7E"/>
    <w:rsid w:val="008778AD"/>
    <w:rsid w:val="00880218"/>
    <w:rsid w:val="008804A1"/>
    <w:rsid w:val="008810AC"/>
    <w:rsid w:val="00881D94"/>
    <w:rsid w:val="00883CEB"/>
    <w:rsid w:val="00884F1D"/>
    <w:rsid w:val="008856DC"/>
    <w:rsid w:val="008863AF"/>
    <w:rsid w:val="00886443"/>
    <w:rsid w:val="00886928"/>
    <w:rsid w:val="0088709B"/>
    <w:rsid w:val="0088713E"/>
    <w:rsid w:val="0089014D"/>
    <w:rsid w:val="008902E9"/>
    <w:rsid w:val="00890478"/>
    <w:rsid w:val="00890BCE"/>
    <w:rsid w:val="0089112C"/>
    <w:rsid w:val="00891757"/>
    <w:rsid w:val="008929C7"/>
    <w:rsid w:val="00892E0B"/>
    <w:rsid w:val="00893238"/>
    <w:rsid w:val="00894C0F"/>
    <w:rsid w:val="00896A1B"/>
    <w:rsid w:val="00897768"/>
    <w:rsid w:val="008A057C"/>
    <w:rsid w:val="008A0BFD"/>
    <w:rsid w:val="008A0D29"/>
    <w:rsid w:val="008A138F"/>
    <w:rsid w:val="008A16C8"/>
    <w:rsid w:val="008A2F3D"/>
    <w:rsid w:val="008A3C8A"/>
    <w:rsid w:val="008A408E"/>
    <w:rsid w:val="008A4634"/>
    <w:rsid w:val="008A4653"/>
    <w:rsid w:val="008A4FFC"/>
    <w:rsid w:val="008A5596"/>
    <w:rsid w:val="008A58ED"/>
    <w:rsid w:val="008A68E2"/>
    <w:rsid w:val="008A6A88"/>
    <w:rsid w:val="008B0757"/>
    <w:rsid w:val="008B1863"/>
    <w:rsid w:val="008B2A05"/>
    <w:rsid w:val="008B2AC7"/>
    <w:rsid w:val="008B2AD5"/>
    <w:rsid w:val="008B3E46"/>
    <w:rsid w:val="008B45C6"/>
    <w:rsid w:val="008B48BE"/>
    <w:rsid w:val="008B4DC0"/>
    <w:rsid w:val="008B52F7"/>
    <w:rsid w:val="008B5C5F"/>
    <w:rsid w:val="008B5D38"/>
    <w:rsid w:val="008B664A"/>
    <w:rsid w:val="008B7044"/>
    <w:rsid w:val="008B747A"/>
    <w:rsid w:val="008B77CE"/>
    <w:rsid w:val="008B7ED9"/>
    <w:rsid w:val="008C02B9"/>
    <w:rsid w:val="008C1B7C"/>
    <w:rsid w:val="008C1EF8"/>
    <w:rsid w:val="008C1FB7"/>
    <w:rsid w:val="008C2258"/>
    <w:rsid w:val="008C2342"/>
    <w:rsid w:val="008C2575"/>
    <w:rsid w:val="008C28CC"/>
    <w:rsid w:val="008C28FD"/>
    <w:rsid w:val="008C2E9B"/>
    <w:rsid w:val="008C337E"/>
    <w:rsid w:val="008C3E74"/>
    <w:rsid w:val="008C5C6E"/>
    <w:rsid w:val="008C5CE6"/>
    <w:rsid w:val="008C61C8"/>
    <w:rsid w:val="008C6B67"/>
    <w:rsid w:val="008C6BEB"/>
    <w:rsid w:val="008D0A42"/>
    <w:rsid w:val="008D0AC0"/>
    <w:rsid w:val="008D0E23"/>
    <w:rsid w:val="008D1612"/>
    <w:rsid w:val="008D1860"/>
    <w:rsid w:val="008D2186"/>
    <w:rsid w:val="008D2285"/>
    <w:rsid w:val="008D34C6"/>
    <w:rsid w:val="008D44F0"/>
    <w:rsid w:val="008D49C8"/>
    <w:rsid w:val="008D4A14"/>
    <w:rsid w:val="008D4F2B"/>
    <w:rsid w:val="008D505E"/>
    <w:rsid w:val="008D5B07"/>
    <w:rsid w:val="008D744D"/>
    <w:rsid w:val="008E0389"/>
    <w:rsid w:val="008E0882"/>
    <w:rsid w:val="008E16B6"/>
    <w:rsid w:val="008E1A07"/>
    <w:rsid w:val="008E1C00"/>
    <w:rsid w:val="008E1D27"/>
    <w:rsid w:val="008E1E1C"/>
    <w:rsid w:val="008E26E4"/>
    <w:rsid w:val="008E3CAA"/>
    <w:rsid w:val="008E3D71"/>
    <w:rsid w:val="008E5A8F"/>
    <w:rsid w:val="008E62BE"/>
    <w:rsid w:val="008E6524"/>
    <w:rsid w:val="008E76DF"/>
    <w:rsid w:val="008E77CF"/>
    <w:rsid w:val="008F08FE"/>
    <w:rsid w:val="008F1830"/>
    <w:rsid w:val="008F1CA2"/>
    <w:rsid w:val="008F2A5C"/>
    <w:rsid w:val="008F2D79"/>
    <w:rsid w:val="008F3634"/>
    <w:rsid w:val="008F3AEC"/>
    <w:rsid w:val="008F401E"/>
    <w:rsid w:val="008F4688"/>
    <w:rsid w:val="008F4A6C"/>
    <w:rsid w:val="008F5892"/>
    <w:rsid w:val="008F6C3C"/>
    <w:rsid w:val="008F768A"/>
    <w:rsid w:val="008F7D14"/>
    <w:rsid w:val="00900A83"/>
    <w:rsid w:val="009012D8"/>
    <w:rsid w:val="00901457"/>
    <w:rsid w:val="00902401"/>
    <w:rsid w:val="00902FB7"/>
    <w:rsid w:val="00903123"/>
    <w:rsid w:val="009032F2"/>
    <w:rsid w:val="00903574"/>
    <w:rsid w:val="0090474A"/>
    <w:rsid w:val="009053B4"/>
    <w:rsid w:val="0090664F"/>
    <w:rsid w:val="0090727F"/>
    <w:rsid w:val="009079C5"/>
    <w:rsid w:val="00907CD3"/>
    <w:rsid w:val="0091067F"/>
    <w:rsid w:val="009108AB"/>
    <w:rsid w:val="009108B9"/>
    <w:rsid w:val="00910CB0"/>
    <w:rsid w:val="00911482"/>
    <w:rsid w:val="009115AD"/>
    <w:rsid w:val="00911E3E"/>
    <w:rsid w:val="00911F3C"/>
    <w:rsid w:val="0091391E"/>
    <w:rsid w:val="00914074"/>
    <w:rsid w:val="0091436A"/>
    <w:rsid w:val="00914377"/>
    <w:rsid w:val="00914A52"/>
    <w:rsid w:val="0091515F"/>
    <w:rsid w:val="00916761"/>
    <w:rsid w:val="009167AB"/>
    <w:rsid w:val="00917CBA"/>
    <w:rsid w:val="00921078"/>
    <w:rsid w:val="00921424"/>
    <w:rsid w:val="009216E7"/>
    <w:rsid w:val="00921BD8"/>
    <w:rsid w:val="0092339B"/>
    <w:rsid w:val="009237B7"/>
    <w:rsid w:val="0092405F"/>
    <w:rsid w:val="00924F00"/>
    <w:rsid w:val="00924FD3"/>
    <w:rsid w:val="00925136"/>
    <w:rsid w:val="00925256"/>
    <w:rsid w:val="00925E3E"/>
    <w:rsid w:val="00925FDF"/>
    <w:rsid w:val="00926A84"/>
    <w:rsid w:val="00927641"/>
    <w:rsid w:val="00927D4C"/>
    <w:rsid w:val="00927EB4"/>
    <w:rsid w:val="009303A8"/>
    <w:rsid w:val="009307E2"/>
    <w:rsid w:val="0093205F"/>
    <w:rsid w:val="0093229B"/>
    <w:rsid w:val="00932508"/>
    <w:rsid w:val="00932611"/>
    <w:rsid w:val="00932D29"/>
    <w:rsid w:val="00932E70"/>
    <w:rsid w:val="00933965"/>
    <w:rsid w:val="00933DAA"/>
    <w:rsid w:val="00936372"/>
    <w:rsid w:val="00937CBA"/>
    <w:rsid w:val="00937D43"/>
    <w:rsid w:val="00937EA9"/>
    <w:rsid w:val="00937F6E"/>
    <w:rsid w:val="00941062"/>
    <w:rsid w:val="0094200A"/>
    <w:rsid w:val="009425D1"/>
    <w:rsid w:val="009425DA"/>
    <w:rsid w:val="00942E9B"/>
    <w:rsid w:val="00943E07"/>
    <w:rsid w:val="009445CF"/>
    <w:rsid w:val="00944C69"/>
    <w:rsid w:val="00944E37"/>
    <w:rsid w:val="00944E9E"/>
    <w:rsid w:val="00944FF9"/>
    <w:rsid w:val="009457B2"/>
    <w:rsid w:val="00946FA3"/>
    <w:rsid w:val="00947484"/>
    <w:rsid w:val="009476F9"/>
    <w:rsid w:val="00947706"/>
    <w:rsid w:val="00947D98"/>
    <w:rsid w:val="00950EAF"/>
    <w:rsid w:val="00950ECE"/>
    <w:rsid w:val="00951767"/>
    <w:rsid w:val="00951D23"/>
    <w:rsid w:val="00951EE1"/>
    <w:rsid w:val="00952EBD"/>
    <w:rsid w:val="0095469A"/>
    <w:rsid w:val="009546CF"/>
    <w:rsid w:val="0095485C"/>
    <w:rsid w:val="00955443"/>
    <w:rsid w:val="00955AE9"/>
    <w:rsid w:val="00956934"/>
    <w:rsid w:val="00961823"/>
    <w:rsid w:val="00962053"/>
    <w:rsid w:val="009626E4"/>
    <w:rsid w:val="00962936"/>
    <w:rsid w:val="00962A6C"/>
    <w:rsid w:val="00962DED"/>
    <w:rsid w:val="009639AE"/>
    <w:rsid w:val="00964174"/>
    <w:rsid w:val="00966123"/>
    <w:rsid w:val="0096644C"/>
    <w:rsid w:val="0096673F"/>
    <w:rsid w:val="00966B31"/>
    <w:rsid w:val="0096723F"/>
    <w:rsid w:val="00967DCD"/>
    <w:rsid w:val="00967F41"/>
    <w:rsid w:val="00970061"/>
    <w:rsid w:val="00970921"/>
    <w:rsid w:val="00970D1A"/>
    <w:rsid w:val="009710C1"/>
    <w:rsid w:val="0097196E"/>
    <w:rsid w:val="00972755"/>
    <w:rsid w:val="00974063"/>
    <w:rsid w:val="0097446D"/>
    <w:rsid w:val="009754A6"/>
    <w:rsid w:val="00975698"/>
    <w:rsid w:val="0097664F"/>
    <w:rsid w:val="00976AF5"/>
    <w:rsid w:val="00976E6D"/>
    <w:rsid w:val="009771EF"/>
    <w:rsid w:val="009803E3"/>
    <w:rsid w:val="00980877"/>
    <w:rsid w:val="00980A69"/>
    <w:rsid w:val="00981166"/>
    <w:rsid w:val="0098157C"/>
    <w:rsid w:val="00981AEF"/>
    <w:rsid w:val="00982249"/>
    <w:rsid w:val="009831A7"/>
    <w:rsid w:val="00983E5E"/>
    <w:rsid w:val="00984191"/>
    <w:rsid w:val="00984198"/>
    <w:rsid w:val="00984AB7"/>
    <w:rsid w:val="009857DD"/>
    <w:rsid w:val="00986AB0"/>
    <w:rsid w:val="00986D66"/>
    <w:rsid w:val="00987E14"/>
    <w:rsid w:val="00990098"/>
    <w:rsid w:val="009907B7"/>
    <w:rsid w:val="00990CBF"/>
    <w:rsid w:val="00992CA5"/>
    <w:rsid w:val="009945B2"/>
    <w:rsid w:val="009950E5"/>
    <w:rsid w:val="0099575B"/>
    <w:rsid w:val="00996472"/>
    <w:rsid w:val="00996DED"/>
    <w:rsid w:val="00996EB2"/>
    <w:rsid w:val="009979C5"/>
    <w:rsid w:val="009A0725"/>
    <w:rsid w:val="009A0E1F"/>
    <w:rsid w:val="009A195A"/>
    <w:rsid w:val="009A1D8A"/>
    <w:rsid w:val="009A27DF"/>
    <w:rsid w:val="009A2D50"/>
    <w:rsid w:val="009A4A0A"/>
    <w:rsid w:val="009A4D3E"/>
    <w:rsid w:val="009A6668"/>
    <w:rsid w:val="009B0112"/>
    <w:rsid w:val="009B04D4"/>
    <w:rsid w:val="009B18E7"/>
    <w:rsid w:val="009B1E26"/>
    <w:rsid w:val="009B217A"/>
    <w:rsid w:val="009B2566"/>
    <w:rsid w:val="009B2A27"/>
    <w:rsid w:val="009B33D7"/>
    <w:rsid w:val="009B383A"/>
    <w:rsid w:val="009B3991"/>
    <w:rsid w:val="009B4479"/>
    <w:rsid w:val="009B4B1F"/>
    <w:rsid w:val="009B4B43"/>
    <w:rsid w:val="009B4B87"/>
    <w:rsid w:val="009B6706"/>
    <w:rsid w:val="009B6F7B"/>
    <w:rsid w:val="009B774A"/>
    <w:rsid w:val="009B780B"/>
    <w:rsid w:val="009B7898"/>
    <w:rsid w:val="009B7CF2"/>
    <w:rsid w:val="009B7FAE"/>
    <w:rsid w:val="009C0119"/>
    <w:rsid w:val="009C0273"/>
    <w:rsid w:val="009C0883"/>
    <w:rsid w:val="009C1400"/>
    <w:rsid w:val="009C1AF2"/>
    <w:rsid w:val="009C1BD4"/>
    <w:rsid w:val="009C1FAF"/>
    <w:rsid w:val="009C230F"/>
    <w:rsid w:val="009C232E"/>
    <w:rsid w:val="009C3D97"/>
    <w:rsid w:val="009C4053"/>
    <w:rsid w:val="009C465D"/>
    <w:rsid w:val="009C4896"/>
    <w:rsid w:val="009C510E"/>
    <w:rsid w:val="009C51C4"/>
    <w:rsid w:val="009C5727"/>
    <w:rsid w:val="009C5741"/>
    <w:rsid w:val="009C6018"/>
    <w:rsid w:val="009C6A58"/>
    <w:rsid w:val="009C706F"/>
    <w:rsid w:val="009C732F"/>
    <w:rsid w:val="009C79A9"/>
    <w:rsid w:val="009C7B4A"/>
    <w:rsid w:val="009C7CA7"/>
    <w:rsid w:val="009D0000"/>
    <w:rsid w:val="009D0374"/>
    <w:rsid w:val="009D038C"/>
    <w:rsid w:val="009D06FE"/>
    <w:rsid w:val="009D17B4"/>
    <w:rsid w:val="009D1F53"/>
    <w:rsid w:val="009D37F8"/>
    <w:rsid w:val="009D52E0"/>
    <w:rsid w:val="009D5C0B"/>
    <w:rsid w:val="009D5DAE"/>
    <w:rsid w:val="009D6862"/>
    <w:rsid w:val="009D799A"/>
    <w:rsid w:val="009E0237"/>
    <w:rsid w:val="009E0660"/>
    <w:rsid w:val="009E0A01"/>
    <w:rsid w:val="009E28AC"/>
    <w:rsid w:val="009E2B10"/>
    <w:rsid w:val="009E2C2E"/>
    <w:rsid w:val="009E2E2E"/>
    <w:rsid w:val="009E2E8E"/>
    <w:rsid w:val="009E329A"/>
    <w:rsid w:val="009E359D"/>
    <w:rsid w:val="009E3729"/>
    <w:rsid w:val="009E3B86"/>
    <w:rsid w:val="009E3C75"/>
    <w:rsid w:val="009E3E21"/>
    <w:rsid w:val="009E552C"/>
    <w:rsid w:val="009E570F"/>
    <w:rsid w:val="009E6656"/>
    <w:rsid w:val="009E6CA2"/>
    <w:rsid w:val="009E720B"/>
    <w:rsid w:val="009E773F"/>
    <w:rsid w:val="009E79E2"/>
    <w:rsid w:val="009E7E7A"/>
    <w:rsid w:val="009F13B0"/>
    <w:rsid w:val="009F1524"/>
    <w:rsid w:val="009F19E5"/>
    <w:rsid w:val="009F218D"/>
    <w:rsid w:val="009F2D31"/>
    <w:rsid w:val="009F2F2E"/>
    <w:rsid w:val="009F30B7"/>
    <w:rsid w:val="009F3216"/>
    <w:rsid w:val="009F3355"/>
    <w:rsid w:val="009F3716"/>
    <w:rsid w:val="009F37CA"/>
    <w:rsid w:val="009F461C"/>
    <w:rsid w:val="009F4685"/>
    <w:rsid w:val="009F4DE0"/>
    <w:rsid w:val="009F4E75"/>
    <w:rsid w:val="009F59FE"/>
    <w:rsid w:val="009F5D1B"/>
    <w:rsid w:val="009F63CE"/>
    <w:rsid w:val="009F64EA"/>
    <w:rsid w:val="009F70B2"/>
    <w:rsid w:val="009F74D1"/>
    <w:rsid w:val="009F7AD9"/>
    <w:rsid w:val="009F7CFC"/>
    <w:rsid w:val="00A0009F"/>
    <w:rsid w:val="00A0123F"/>
    <w:rsid w:val="00A0185D"/>
    <w:rsid w:val="00A01FC7"/>
    <w:rsid w:val="00A01FEC"/>
    <w:rsid w:val="00A023A3"/>
    <w:rsid w:val="00A02E8D"/>
    <w:rsid w:val="00A03B51"/>
    <w:rsid w:val="00A0429A"/>
    <w:rsid w:val="00A0586A"/>
    <w:rsid w:val="00A065DA"/>
    <w:rsid w:val="00A06F8F"/>
    <w:rsid w:val="00A07B10"/>
    <w:rsid w:val="00A10391"/>
    <w:rsid w:val="00A115CE"/>
    <w:rsid w:val="00A1181E"/>
    <w:rsid w:val="00A11C99"/>
    <w:rsid w:val="00A12360"/>
    <w:rsid w:val="00A12C81"/>
    <w:rsid w:val="00A13468"/>
    <w:rsid w:val="00A1406A"/>
    <w:rsid w:val="00A157EA"/>
    <w:rsid w:val="00A15F4A"/>
    <w:rsid w:val="00A16C1B"/>
    <w:rsid w:val="00A179D2"/>
    <w:rsid w:val="00A179DF"/>
    <w:rsid w:val="00A203E7"/>
    <w:rsid w:val="00A204EE"/>
    <w:rsid w:val="00A207D3"/>
    <w:rsid w:val="00A208D4"/>
    <w:rsid w:val="00A21175"/>
    <w:rsid w:val="00A217D8"/>
    <w:rsid w:val="00A21840"/>
    <w:rsid w:val="00A21C46"/>
    <w:rsid w:val="00A221F1"/>
    <w:rsid w:val="00A2268C"/>
    <w:rsid w:val="00A2275F"/>
    <w:rsid w:val="00A22939"/>
    <w:rsid w:val="00A23326"/>
    <w:rsid w:val="00A23C05"/>
    <w:rsid w:val="00A24976"/>
    <w:rsid w:val="00A24ACE"/>
    <w:rsid w:val="00A24C50"/>
    <w:rsid w:val="00A24E4C"/>
    <w:rsid w:val="00A24F65"/>
    <w:rsid w:val="00A25208"/>
    <w:rsid w:val="00A270C2"/>
    <w:rsid w:val="00A3007E"/>
    <w:rsid w:val="00A3022D"/>
    <w:rsid w:val="00A30613"/>
    <w:rsid w:val="00A30E84"/>
    <w:rsid w:val="00A310A2"/>
    <w:rsid w:val="00A310EF"/>
    <w:rsid w:val="00A3130E"/>
    <w:rsid w:val="00A3205D"/>
    <w:rsid w:val="00A328DE"/>
    <w:rsid w:val="00A3355A"/>
    <w:rsid w:val="00A33D83"/>
    <w:rsid w:val="00A34653"/>
    <w:rsid w:val="00A34A10"/>
    <w:rsid w:val="00A3527D"/>
    <w:rsid w:val="00A35E4D"/>
    <w:rsid w:val="00A360C5"/>
    <w:rsid w:val="00A36E94"/>
    <w:rsid w:val="00A37190"/>
    <w:rsid w:val="00A37B38"/>
    <w:rsid w:val="00A37DF1"/>
    <w:rsid w:val="00A37ED5"/>
    <w:rsid w:val="00A407B2"/>
    <w:rsid w:val="00A41CF9"/>
    <w:rsid w:val="00A42C97"/>
    <w:rsid w:val="00A42DB1"/>
    <w:rsid w:val="00A42E41"/>
    <w:rsid w:val="00A4320F"/>
    <w:rsid w:val="00A44221"/>
    <w:rsid w:val="00A4472E"/>
    <w:rsid w:val="00A447AA"/>
    <w:rsid w:val="00A45886"/>
    <w:rsid w:val="00A4588B"/>
    <w:rsid w:val="00A46AB6"/>
    <w:rsid w:val="00A470AC"/>
    <w:rsid w:val="00A4738D"/>
    <w:rsid w:val="00A503F6"/>
    <w:rsid w:val="00A504C0"/>
    <w:rsid w:val="00A50AD0"/>
    <w:rsid w:val="00A50DD2"/>
    <w:rsid w:val="00A50FED"/>
    <w:rsid w:val="00A510C4"/>
    <w:rsid w:val="00A5171D"/>
    <w:rsid w:val="00A519ED"/>
    <w:rsid w:val="00A52099"/>
    <w:rsid w:val="00A526FE"/>
    <w:rsid w:val="00A52C81"/>
    <w:rsid w:val="00A53570"/>
    <w:rsid w:val="00A53771"/>
    <w:rsid w:val="00A53852"/>
    <w:rsid w:val="00A53EB6"/>
    <w:rsid w:val="00A54E22"/>
    <w:rsid w:val="00A55717"/>
    <w:rsid w:val="00A55844"/>
    <w:rsid w:val="00A559E7"/>
    <w:rsid w:val="00A566B0"/>
    <w:rsid w:val="00A56A30"/>
    <w:rsid w:val="00A56B06"/>
    <w:rsid w:val="00A56D4C"/>
    <w:rsid w:val="00A56F81"/>
    <w:rsid w:val="00A60B0F"/>
    <w:rsid w:val="00A620D3"/>
    <w:rsid w:val="00A623C2"/>
    <w:rsid w:val="00A6247C"/>
    <w:rsid w:val="00A6274F"/>
    <w:rsid w:val="00A628F8"/>
    <w:rsid w:val="00A62EAB"/>
    <w:rsid w:val="00A62FC7"/>
    <w:rsid w:val="00A641F7"/>
    <w:rsid w:val="00A6450E"/>
    <w:rsid w:val="00A64CC0"/>
    <w:rsid w:val="00A64E05"/>
    <w:rsid w:val="00A65075"/>
    <w:rsid w:val="00A655E5"/>
    <w:rsid w:val="00A6571D"/>
    <w:rsid w:val="00A66BF7"/>
    <w:rsid w:val="00A7143C"/>
    <w:rsid w:val="00A71F49"/>
    <w:rsid w:val="00A7216D"/>
    <w:rsid w:val="00A72A27"/>
    <w:rsid w:val="00A748AD"/>
    <w:rsid w:val="00A7491A"/>
    <w:rsid w:val="00A7533C"/>
    <w:rsid w:val="00A768A9"/>
    <w:rsid w:val="00A76B85"/>
    <w:rsid w:val="00A76C63"/>
    <w:rsid w:val="00A800B8"/>
    <w:rsid w:val="00A80277"/>
    <w:rsid w:val="00A80597"/>
    <w:rsid w:val="00A8175C"/>
    <w:rsid w:val="00A81D21"/>
    <w:rsid w:val="00A81E7A"/>
    <w:rsid w:val="00A82197"/>
    <w:rsid w:val="00A8219D"/>
    <w:rsid w:val="00A82595"/>
    <w:rsid w:val="00A827C0"/>
    <w:rsid w:val="00A82A87"/>
    <w:rsid w:val="00A831E2"/>
    <w:rsid w:val="00A84E65"/>
    <w:rsid w:val="00A852D2"/>
    <w:rsid w:val="00A85811"/>
    <w:rsid w:val="00A85A49"/>
    <w:rsid w:val="00A86368"/>
    <w:rsid w:val="00A86794"/>
    <w:rsid w:val="00A871EA"/>
    <w:rsid w:val="00A9010D"/>
    <w:rsid w:val="00A9095D"/>
    <w:rsid w:val="00A9121D"/>
    <w:rsid w:val="00A91778"/>
    <w:rsid w:val="00A925F9"/>
    <w:rsid w:val="00A92962"/>
    <w:rsid w:val="00A92D1E"/>
    <w:rsid w:val="00A93456"/>
    <w:rsid w:val="00A938A5"/>
    <w:rsid w:val="00A951D0"/>
    <w:rsid w:val="00A95C36"/>
    <w:rsid w:val="00A95E95"/>
    <w:rsid w:val="00A96103"/>
    <w:rsid w:val="00A97440"/>
    <w:rsid w:val="00A97693"/>
    <w:rsid w:val="00A9771F"/>
    <w:rsid w:val="00AA0971"/>
    <w:rsid w:val="00AA0A22"/>
    <w:rsid w:val="00AA0D98"/>
    <w:rsid w:val="00AA12C3"/>
    <w:rsid w:val="00AA2061"/>
    <w:rsid w:val="00AA25AD"/>
    <w:rsid w:val="00AA3005"/>
    <w:rsid w:val="00AA32DB"/>
    <w:rsid w:val="00AA3739"/>
    <w:rsid w:val="00AA50E4"/>
    <w:rsid w:val="00AA59E1"/>
    <w:rsid w:val="00AA643D"/>
    <w:rsid w:val="00AA6885"/>
    <w:rsid w:val="00AA7209"/>
    <w:rsid w:val="00AA7541"/>
    <w:rsid w:val="00AA7BA3"/>
    <w:rsid w:val="00AA7C70"/>
    <w:rsid w:val="00AB09CF"/>
    <w:rsid w:val="00AB0FC2"/>
    <w:rsid w:val="00AB1239"/>
    <w:rsid w:val="00AB1992"/>
    <w:rsid w:val="00AB1FC5"/>
    <w:rsid w:val="00AB23FE"/>
    <w:rsid w:val="00AB319D"/>
    <w:rsid w:val="00AB39C8"/>
    <w:rsid w:val="00AB3C92"/>
    <w:rsid w:val="00AB3E79"/>
    <w:rsid w:val="00AB4016"/>
    <w:rsid w:val="00AB5ED7"/>
    <w:rsid w:val="00AB6176"/>
    <w:rsid w:val="00AB63C4"/>
    <w:rsid w:val="00AB6573"/>
    <w:rsid w:val="00AB67B3"/>
    <w:rsid w:val="00AB6E3B"/>
    <w:rsid w:val="00AB7270"/>
    <w:rsid w:val="00AB73A7"/>
    <w:rsid w:val="00AB7C9F"/>
    <w:rsid w:val="00AB7E49"/>
    <w:rsid w:val="00AC0096"/>
    <w:rsid w:val="00AC0F29"/>
    <w:rsid w:val="00AC2180"/>
    <w:rsid w:val="00AC2311"/>
    <w:rsid w:val="00AC3EAE"/>
    <w:rsid w:val="00AC3F72"/>
    <w:rsid w:val="00AC4BCA"/>
    <w:rsid w:val="00AC54EF"/>
    <w:rsid w:val="00AC5E75"/>
    <w:rsid w:val="00AC7189"/>
    <w:rsid w:val="00AD006E"/>
    <w:rsid w:val="00AD134F"/>
    <w:rsid w:val="00AD2706"/>
    <w:rsid w:val="00AD27EA"/>
    <w:rsid w:val="00AD342B"/>
    <w:rsid w:val="00AD385C"/>
    <w:rsid w:val="00AD40B4"/>
    <w:rsid w:val="00AD4549"/>
    <w:rsid w:val="00AD50F0"/>
    <w:rsid w:val="00AD53C1"/>
    <w:rsid w:val="00AD5919"/>
    <w:rsid w:val="00AD5A21"/>
    <w:rsid w:val="00AD5C68"/>
    <w:rsid w:val="00AD6493"/>
    <w:rsid w:val="00AD64AD"/>
    <w:rsid w:val="00AD65F9"/>
    <w:rsid w:val="00AD719F"/>
    <w:rsid w:val="00AD74FD"/>
    <w:rsid w:val="00AD7807"/>
    <w:rsid w:val="00AE03BD"/>
    <w:rsid w:val="00AE06E1"/>
    <w:rsid w:val="00AE1573"/>
    <w:rsid w:val="00AE1AA7"/>
    <w:rsid w:val="00AE2C64"/>
    <w:rsid w:val="00AE2EBF"/>
    <w:rsid w:val="00AE33E8"/>
    <w:rsid w:val="00AE3D57"/>
    <w:rsid w:val="00AE44F0"/>
    <w:rsid w:val="00AE489F"/>
    <w:rsid w:val="00AE4AC0"/>
    <w:rsid w:val="00AE54C3"/>
    <w:rsid w:val="00AE5F8F"/>
    <w:rsid w:val="00AE5FF3"/>
    <w:rsid w:val="00AE6AC0"/>
    <w:rsid w:val="00AE6CF3"/>
    <w:rsid w:val="00AE73F1"/>
    <w:rsid w:val="00AE7E70"/>
    <w:rsid w:val="00AF0471"/>
    <w:rsid w:val="00AF0B10"/>
    <w:rsid w:val="00AF0B99"/>
    <w:rsid w:val="00AF0F76"/>
    <w:rsid w:val="00AF17C0"/>
    <w:rsid w:val="00AF184A"/>
    <w:rsid w:val="00AF1FB4"/>
    <w:rsid w:val="00AF2693"/>
    <w:rsid w:val="00AF273F"/>
    <w:rsid w:val="00AF282B"/>
    <w:rsid w:val="00AF2C22"/>
    <w:rsid w:val="00AF32AA"/>
    <w:rsid w:val="00AF33C0"/>
    <w:rsid w:val="00AF347A"/>
    <w:rsid w:val="00AF384A"/>
    <w:rsid w:val="00AF3CBC"/>
    <w:rsid w:val="00AF434F"/>
    <w:rsid w:val="00AF509F"/>
    <w:rsid w:val="00AF55D1"/>
    <w:rsid w:val="00AF6198"/>
    <w:rsid w:val="00B002BF"/>
    <w:rsid w:val="00B008B5"/>
    <w:rsid w:val="00B00B7B"/>
    <w:rsid w:val="00B014A1"/>
    <w:rsid w:val="00B016A5"/>
    <w:rsid w:val="00B017BA"/>
    <w:rsid w:val="00B01CDD"/>
    <w:rsid w:val="00B02208"/>
    <w:rsid w:val="00B0264E"/>
    <w:rsid w:val="00B0294F"/>
    <w:rsid w:val="00B04C7F"/>
    <w:rsid w:val="00B052ED"/>
    <w:rsid w:val="00B055A5"/>
    <w:rsid w:val="00B05734"/>
    <w:rsid w:val="00B05771"/>
    <w:rsid w:val="00B05AD7"/>
    <w:rsid w:val="00B0606F"/>
    <w:rsid w:val="00B06092"/>
    <w:rsid w:val="00B065A4"/>
    <w:rsid w:val="00B06B9E"/>
    <w:rsid w:val="00B06CCB"/>
    <w:rsid w:val="00B06D41"/>
    <w:rsid w:val="00B070A2"/>
    <w:rsid w:val="00B11D10"/>
    <w:rsid w:val="00B12058"/>
    <w:rsid w:val="00B12323"/>
    <w:rsid w:val="00B129A7"/>
    <w:rsid w:val="00B12A5C"/>
    <w:rsid w:val="00B12FC2"/>
    <w:rsid w:val="00B1347E"/>
    <w:rsid w:val="00B142C4"/>
    <w:rsid w:val="00B150E7"/>
    <w:rsid w:val="00B158A0"/>
    <w:rsid w:val="00B170A5"/>
    <w:rsid w:val="00B17471"/>
    <w:rsid w:val="00B175B2"/>
    <w:rsid w:val="00B17775"/>
    <w:rsid w:val="00B17D5A"/>
    <w:rsid w:val="00B20286"/>
    <w:rsid w:val="00B209E8"/>
    <w:rsid w:val="00B20B5E"/>
    <w:rsid w:val="00B21009"/>
    <w:rsid w:val="00B21356"/>
    <w:rsid w:val="00B21920"/>
    <w:rsid w:val="00B22616"/>
    <w:rsid w:val="00B22A1F"/>
    <w:rsid w:val="00B2313B"/>
    <w:rsid w:val="00B231B8"/>
    <w:rsid w:val="00B231BF"/>
    <w:rsid w:val="00B23DFF"/>
    <w:rsid w:val="00B242C1"/>
    <w:rsid w:val="00B24C8B"/>
    <w:rsid w:val="00B254EF"/>
    <w:rsid w:val="00B2589B"/>
    <w:rsid w:val="00B25A54"/>
    <w:rsid w:val="00B262E0"/>
    <w:rsid w:val="00B2630F"/>
    <w:rsid w:val="00B27ABE"/>
    <w:rsid w:val="00B30422"/>
    <w:rsid w:val="00B308AE"/>
    <w:rsid w:val="00B30ABE"/>
    <w:rsid w:val="00B30B31"/>
    <w:rsid w:val="00B3109C"/>
    <w:rsid w:val="00B32787"/>
    <w:rsid w:val="00B33281"/>
    <w:rsid w:val="00B3408A"/>
    <w:rsid w:val="00B3441A"/>
    <w:rsid w:val="00B34DBC"/>
    <w:rsid w:val="00B35331"/>
    <w:rsid w:val="00B354A9"/>
    <w:rsid w:val="00B36949"/>
    <w:rsid w:val="00B409FD"/>
    <w:rsid w:val="00B40FA4"/>
    <w:rsid w:val="00B40FDB"/>
    <w:rsid w:val="00B417E9"/>
    <w:rsid w:val="00B43448"/>
    <w:rsid w:val="00B436F5"/>
    <w:rsid w:val="00B451F7"/>
    <w:rsid w:val="00B456ED"/>
    <w:rsid w:val="00B45B6C"/>
    <w:rsid w:val="00B45B92"/>
    <w:rsid w:val="00B45CBF"/>
    <w:rsid w:val="00B4712A"/>
    <w:rsid w:val="00B478EF"/>
    <w:rsid w:val="00B50964"/>
    <w:rsid w:val="00B526A7"/>
    <w:rsid w:val="00B52E48"/>
    <w:rsid w:val="00B542E0"/>
    <w:rsid w:val="00B5437F"/>
    <w:rsid w:val="00B54A38"/>
    <w:rsid w:val="00B54A50"/>
    <w:rsid w:val="00B55096"/>
    <w:rsid w:val="00B5539A"/>
    <w:rsid w:val="00B55C12"/>
    <w:rsid w:val="00B55C2D"/>
    <w:rsid w:val="00B564DF"/>
    <w:rsid w:val="00B56887"/>
    <w:rsid w:val="00B56D6E"/>
    <w:rsid w:val="00B571A7"/>
    <w:rsid w:val="00B574E2"/>
    <w:rsid w:val="00B6028B"/>
    <w:rsid w:val="00B603BA"/>
    <w:rsid w:val="00B60F1E"/>
    <w:rsid w:val="00B610C6"/>
    <w:rsid w:val="00B610CC"/>
    <w:rsid w:val="00B61D1D"/>
    <w:rsid w:val="00B62918"/>
    <w:rsid w:val="00B639A7"/>
    <w:rsid w:val="00B64AEE"/>
    <w:rsid w:val="00B65970"/>
    <w:rsid w:val="00B6597E"/>
    <w:rsid w:val="00B65C58"/>
    <w:rsid w:val="00B672CB"/>
    <w:rsid w:val="00B67569"/>
    <w:rsid w:val="00B700A2"/>
    <w:rsid w:val="00B7061E"/>
    <w:rsid w:val="00B71DD2"/>
    <w:rsid w:val="00B72FD0"/>
    <w:rsid w:val="00B73DD3"/>
    <w:rsid w:val="00B742F7"/>
    <w:rsid w:val="00B7441E"/>
    <w:rsid w:val="00B7500C"/>
    <w:rsid w:val="00B7586B"/>
    <w:rsid w:val="00B76289"/>
    <w:rsid w:val="00B76D56"/>
    <w:rsid w:val="00B76DE7"/>
    <w:rsid w:val="00B77707"/>
    <w:rsid w:val="00B7793F"/>
    <w:rsid w:val="00B77A1A"/>
    <w:rsid w:val="00B77C71"/>
    <w:rsid w:val="00B80695"/>
    <w:rsid w:val="00B80718"/>
    <w:rsid w:val="00B817B8"/>
    <w:rsid w:val="00B81A62"/>
    <w:rsid w:val="00B82169"/>
    <w:rsid w:val="00B827F4"/>
    <w:rsid w:val="00B82ADD"/>
    <w:rsid w:val="00B836E4"/>
    <w:rsid w:val="00B83B5F"/>
    <w:rsid w:val="00B845C5"/>
    <w:rsid w:val="00B855CE"/>
    <w:rsid w:val="00B85801"/>
    <w:rsid w:val="00B87020"/>
    <w:rsid w:val="00B87434"/>
    <w:rsid w:val="00B87D1B"/>
    <w:rsid w:val="00B87EA4"/>
    <w:rsid w:val="00B90B9E"/>
    <w:rsid w:val="00B90C92"/>
    <w:rsid w:val="00B916DD"/>
    <w:rsid w:val="00B91812"/>
    <w:rsid w:val="00B920EB"/>
    <w:rsid w:val="00B92CCE"/>
    <w:rsid w:val="00B92E1F"/>
    <w:rsid w:val="00B93FFF"/>
    <w:rsid w:val="00B940F3"/>
    <w:rsid w:val="00B95277"/>
    <w:rsid w:val="00B95815"/>
    <w:rsid w:val="00B95ED2"/>
    <w:rsid w:val="00B96B09"/>
    <w:rsid w:val="00B97FC8"/>
    <w:rsid w:val="00BA0001"/>
    <w:rsid w:val="00BA0FE3"/>
    <w:rsid w:val="00BA15A0"/>
    <w:rsid w:val="00BA3BB8"/>
    <w:rsid w:val="00BA44FF"/>
    <w:rsid w:val="00BA4574"/>
    <w:rsid w:val="00BA4A82"/>
    <w:rsid w:val="00BA4C71"/>
    <w:rsid w:val="00BA5119"/>
    <w:rsid w:val="00BA5AB1"/>
    <w:rsid w:val="00BA6731"/>
    <w:rsid w:val="00BA724E"/>
    <w:rsid w:val="00BA736C"/>
    <w:rsid w:val="00BA7C84"/>
    <w:rsid w:val="00BA7EAC"/>
    <w:rsid w:val="00BA7F92"/>
    <w:rsid w:val="00BB00DA"/>
    <w:rsid w:val="00BB0FB7"/>
    <w:rsid w:val="00BB1C27"/>
    <w:rsid w:val="00BB251B"/>
    <w:rsid w:val="00BB3225"/>
    <w:rsid w:val="00BB4B6F"/>
    <w:rsid w:val="00BB5298"/>
    <w:rsid w:val="00BB538F"/>
    <w:rsid w:val="00BB5831"/>
    <w:rsid w:val="00BB59D8"/>
    <w:rsid w:val="00BB6FEF"/>
    <w:rsid w:val="00BB74CF"/>
    <w:rsid w:val="00BB77E3"/>
    <w:rsid w:val="00BB78EE"/>
    <w:rsid w:val="00BB7B3F"/>
    <w:rsid w:val="00BB7F63"/>
    <w:rsid w:val="00BC0D63"/>
    <w:rsid w:val="00BC0D86"/>
    <w:rsid w:val="00BC114C"/>
    <w:rsid w:val="00BC1D78"/>
    <w:rsid w:val="00BC2B46"/>
    <w:rsid w:val="00BC320B"/>
    <w:rsid w:val="00BC3646"/>
    <w:rsid w:val="00BC3A47"/>
    <w:rsid w:val="00BC52C7"/>
    <w:rsid w:val="00BC5583"/>
    <w:rsid w:val="00BC620C"/>
    <w:rsid w:val="00BC6798"/>
    <w:rsid w:val="00BC67E5"/>
    <w:rsid w:val="00BC79F7"/>
    <w:rsid w:val="00BD05EC"/>
    <w:rsid w:val="00BD10A7"/>
    <w:rsid w:val="00BD11C2"/>
    <w:rsid w:val="00BD1306"/>
    <w:rsid w:val="00BD1347"/>
    <w:rsid w:val="00BD1642"/>
    <w:rsid w:val="00BD193A"/>
    <w:rsid w:val="00BD1DD8"/>
    <w:rsid w:val="00BD2DB6"/>
    <w:rsid w:val="00BD2DE1"/>
    <w:rsid w:val="00BD2FD9"/>
    <w:rsid w:val="00BD3251"/>
    <w:rsid w:val="00BD3F6D"/>
    <w:rsid w:val="00BD454D"/>
    <w:rsid w:val="00BD46FB"/>
    <w:rsid w:val="00BD4F2E"/>
    <w:rsid w:val="00BD5643"/>
    <w:rsid w:val="00BD637A"/>
    <w:rsid w:val="00BD6876"/>
    <w:rsid w:val="00BD78BE"/>
    <w:rsid w:val="00BD7B28"/>
    <w:rsid w:val="00BE0271"/>
    <w:rsid w:val="00BE038E"/>
    <w:rsid w:val="00BE04B9"/>
    <w:rsid w:val="00BE0879"/>
    <w:rsid w:val="00BE145F"/>
    <w:rsid w:val="00BE1EBE"/>
    <w:rsid w:val="00BE383B"/>
    <w:rsid w:val="00BE3FE4"/>
    <w:rsid w:val="00BE4E3C"/>
    <w:rsid w:val="00BE5F73"/>
    <w:rsid w:val="00BE6331"/>
    <w:rsid w:val="00BE6428"/>
    <w:rsid w:val="00BE658D"/>
    <w:rsid w:val="00BE678D"/>
    <w:rsid w:val="00BE68B9"/>
    <w:rsid w:val="00BE7935"/>
    <w:rsid w:val="00BF066B"/>
    <w:rsid w:val="00BF11C4"/>
    <w:rsid w:val="00BF1CDC"/>
    <w:rsid w:val="00BF28E8"/>
    <w:rsid w:val="00BF2EA6"/>
    <w:rsid w:val="00BF3B53"/>
    <w:rsid w:val="00BF3C66"/>
    <w:rsid w:val="00BF4205"/>
    <w:rsid w:val="00BF43D8"/>
    <w:rsid w:val="00BF4FB3"/>
    <w:rsid w:val="00BF5571"/>
    <w:rsid w:val="00BF655A"/>
    <w:rsid w:val="00BF6734"/>
    <w:rsid w:val="00BF71B2"/>
    <w:rsid w:val="00BF7B11"/>
    <w:rsid w:val="00BF7CF8"/>
    <w:rsid w:val="00C01706"/>
    <w:rsid w:val="00C019AC"/>
    <w:rsid w:val="00C01A3F"/>
    <w:rsid w:val="00C01D44"/>
    <w:rsid w:val="00C01D60"/>
    <w:rsid w:val="00C029EB"/>
    <w:rsid w:val="00C04344"/>
    <w:rsid w:val="00C0438C"/>
    <w:rsid w:val="00C04F3E"/>
    <w:rsid w:val="00C0543B"/>
    <w:rsid w:val="00C055A5"/>
    <w:rsid w:val="00C058F8"/>
    <w:rsid w:val="00C066B2"/>
    <w:rsid w:val="00C07010"/>
    <w:rsid w:val="00C07B76"/>
    <w:rsid w:val="00C07BEC"/>
    <w:rsid w:val="00C11F28"/>
    <w:rsid w:val="00C1248B"/>
    <w:rsid w:val="00C13746"/>
    <w:rsid w:val="00C137BC"/>
    <w:rsid w:val="00C13B3A"/>
    <w:rsid w:val="00C14C0A"/>
    <w:rsid w:val="00C1604E"/>
    <w:rsid w:val="00C17113"/>
    <w:rsid w:val="00C17116"/>
    <w:rsid w:val="00C17ECD"/>
    <w:rsid w:val="00C20D46"/>
    <w:rsid w:val="00C20F65"/>
    <w:rsid w:val="00C21691"/>
    <w:rsid w:val="00C21719"/>
    <w:rsid w:val="00C219C8"/>
    <w:rsid w:val="00C227D0"/>
    <w:rsid w:val="00C22DB6"/>
    <w:rsid w:val="00C22DF4"/>
    <w:rsid w:val="00C23A70"/>
    <w:rsid w:val="00C2486C"/>
    <w:rsid w:val="00C2606C"/>
    <w:rsid w:val="00C26D34"/>
    <w:rsid w:val="00C271E2"/>
    <w:rsid w:val="00C272AC"/>
    <w:rsid w:val="00C30332"/>
    <w:rsid w:val="00C30CE6"/>
    <w:rsid w:val="00C314AC"/>
    <w:rsid w:val="00C319DF"/>
    <w:rsid w:val="00C31B8C"/>
    <w:rsid w:val="00C31F35"/>
    <w:rsid w:val="00C3258D"/>
    <w:rsid w:val="00C32BAA"/>
    <w:rsid w:val="00C341EA"/>
    <w:rsid w:val="00C343F2"/>
    <w:rsid w:val="00C3451F"/>
    <w:rsid w:val="00C34C90"/>
    <w:rsid w:val="00C34CEE"/>
    <w:rsid w:val="00C353A0"/>
    <w:rsid w:val="00C355BD"/>
    <w:rsid w:val="00C356AB"/>
    <w:rsid w:val="00C35E87"/>
    <w:rsid w:val="00C36159"/>
    <w:rsid w:val="00C36380"/>
    <w:rsid w:val="00C3641F"/>
    <w:rsid w:val="00C36727"/>
    <w:rsid w:val="00C3690C"/>
    <w:rsid w:val="00C36AFE"/>
    <w:rsid w:val="00C36C06"/>
    <w:rsid w:val="00C370EA"/>
    <w:rsid w:val="00C37189"/>
    <w:rsid w:val="00C40061"/>
    <w:rsid w:val="00C40447"/>
    <w:rsid w:val="00C4105A"/>
    <w:rsid w:val="00C41206"/>
    <w:rsid w:val="00C42DAA"/>
    <w:rsid w:val="00C438B3"/>
    <w:rsid w:val="00C45B01"/>
    <w:rsid w:val="00C46CD6"/>
    <w:rsid w:val="00C47066"/>
    <w:rsid w:val="00C470B0"/>
    <w:rsid w:val="00C47428"/>
    <w:rsid w:val="00C50101"/>
    <w:rsid w:val="00C5041B"/>
    <w:rsid w:val="00C50AA3"/>
    <w:rsid w:val="00C511D1"/>
    <w:rsid w:val="00C522EF"/>
    <w:rsid w:val="00C52347"/>
    <w:rsid w:val="00C52617"/>
    <w:rsid w:val="00C52702"/>
    <w:rsid w:val="00C532C3"/>
    <w:rsid w:val="00C536DB"/>
    <w:rsid w:val="00C537E9"/>
    <w:rsid w:val="00C53C74"/>
    <w:rsid w:val="00C5453D"/>
    <w:rsid w:val="00C54F10"/>
    <w:rsid w:val="00C55503"/>
    <w:rsid w:val="00C5586D"/>
    <w:rsid w:val="00C558E4"/>
    <w:rsid w:val="00C559FC"/>
    <w:rsid w:val="00C55C22"/>
    <w:rsid w:val="00C55E0D"/>
    <w:rsid w:val="00C608C9"/>
    <w:rsid w:val="00C61290"/>
    <w:rsid w:val="00C6140D"/>
    <w:rsid w:val="00C61EE4"/>
    <w:rsid w:val="00C62B21"/>
    <w:rsid w:val="00C62C27"/>
    <w:rsid w:val="00C63268"/>
    <w:rsid w:val="00C639B5"/>
    <w:rsid w:val="00C63A4C"/>
    <w:rsid w:val="00C64A4C"/>
    <w:rsid w:val="00C64C37"/>
    <w:rsid w:val="00C65286"/>
    <w:rsid w:val="00C6578A"/>
    <w:rsid w:val="00C65A2A"/>
    <w:rsid w:val="00C65C32"/>
    <w:rsid w:val="00C65E92"/>
    <w:rsid w:val="00C6602A"/>
    <w:rsid w:val="00C6755A"/>
    <w:rsid w:val="00C6785E"/>
    <w:rsid w:val="00C705C1"/>
    <w:rsid w:val="00C705F0"/>
    <w:rsid w:val="00C706F5"/>
    <w:rsid w:val="00C70A36"/>
    <w:rsid w:val="00C717A1"/>
    <w:rsid w:val="00C7395B"/>
    <w:rsid w:val="00C7438E"/>
    <w:rsid w:val="00C747CD"/>
    <w:rsid w:val="00C74AC2"/>
    <w:rsid w:val="00C75862"/>
    <w:rsid w:val="00C75DE1"/>
    <w:rsid w:val="00C7616B"/>
    <w:rsid w:val="00C76384"/>
    <w:rsid w:val="00C768C7"/>
    <w:rsid w:val="00C76D6E"/>
    <w:rsid w:val="00C775BB"/>
    <w:rsid w:val="00C77BD4"/>
    <w:rsid w:val="00C80156"/>
    <w:rsid w:val="00C80264"/>
    <w:rsid w:val="00C81775"/>
    <w:rsid w:val="00C819EC"/>
    <w:rsid w:val="00C81C96"/>
    <w:rsid w:val="00C82D98"/>
    <w:rsid w:val="00C832D4"/>
    <w:rsid w:val="00C83C0B"/>
    <w:rsid w:val="00C84D7C"/>
    <w:rsid w:val="00C8547F"/>
    <w:rsid w:val="00C863D3"/>
    <w:rsid w:val="00C86F10"/>
    <w:rsid w:val="00C8745A"/>
    <w:rsid w:val="00C87517"/>
    <w:rsid w:val="00C87C23"/>
    <w:rsid w:val="00C87D06"/>
    <w:rsid w:val="00C9073B"/>
    <w:rsid w:val="00C90B6C"/>
    <w:rsid w:val="00C90CAB"/>
    <w:rsid w:val="00C90CF0"/>
    <w:rsid w:val="00C91D39"/>
    <w:rsid w:val="00C92A80"/>
    <w:rsid w:val="00C92A8E"/>
    <w:rsid w:val="00C92D25"/>
    <w:rsid w:val="00C92FD4"/>
    <w:rsid w:val="00C93AEC"/>
    <w:rsid w:val="00C93D8C"/>
    <w:rsid w:val="00C93EBE"/>
    <w:rsid w:val="00C952BD"/>
    <w:rsid w:val="00C96CF8"/>
    <w:rsid w:val="00C96D3A"/>
    <w:rsid w:val="00C96E82"/>
    <w:rsid w:val="00C97468"/>
    <w:rsid w:val="00C97882"/>
    <w:rsid w:val="00C97E61"/>
    <w:rsid w:val="00CA08B7"/>
    <w:rsid w:val="00CA0C94"/>
    <w:rsid w:val="00CA113D"/>
    <w:rsid w:val="00CA1C81"/>
    <w:rsid w:val="00CA35C7"/>
    <w:rsid w:val="00CA3C38"/>
    <w:rsid w:val="00CA48B3"/>
    <w:rsid w:val="00CA4ED0"/>
    <w:rsid w:val="00CA547A"/>
    <w:rsid w:val="00CA626C"/>
    <w:rsid w:val="00CA62F9"/>
    <w:rsid w:val="00CA7B9B"/>
    <w:rsid w:val="00CA7F4F"/>
    <w:rsid w:val="00CB0284"/>
    <w:rsid w:val="00CB08D5"/>
    <w:rsid w:val="00CB1038"/>
    <w:rsid w:val="00CB13D3"/>
    <w:rsid w:val="00CB1E01"/>
    <w:rsid w:val="00CB1E17"/>
    <w:rsid w:val="00CB2D79"/>
    <w:rsid w:val="00CB2EBB"/>
    <w:rsid w:val="00CB4A0D"/>
    <w:rsid w:val="00CB4ABE"/>
    <w:rsid w:val="00CB5986"/>
    <w:rsid w:val="00CB6F9C"/>
    <w:rsid w:val="00CB73AA"/>
    <w:rsid w:val="00CC007C"/>
    <w:rsid w:val="00CC045E"/>
    <w:rsid w:val="00CC0C59"/>
    <w:rsid w:val="00CC1100"/>
    <w:rsid w:val="00CC2AF2"/>
    <w:rsid w:val="00CC3153"/>
    <w:rsid w:val="00CC4D5A"/>
    <w:rsid w:val="00CC4EB8"/>
    <w:rsid w:val="00CC59C7"/>
    <w:rsid w:val="00CC5C44"/>
    <w:rsid w:val="00CC62D4"/>
    <w:rsid w:val="00CC6637"/>
    <w:rsid w:val="00CC6776"/>
    <w:rsid w:val="00CC6AB4"/>
    <w:rsid w:val="00CC72E7"/>
    <w:rsid w:val="00CC7407"/>
    <w:rsid w:val="00CC7F89"/>
    <w:rsid w:val="00CD0135"/>
    <w:rsid w:val="00CD0387"/>
    <w:rsid w:val="00CD113F"/>
    <w:rsid w:val="00CD1361"/>
    <w:rsid w:val="00CD1DF6"/>
    <w:rsid w:val="00CD2449"/>
    <w:rsid w:val="00CD29BB"/>
    <w:rsid w:val="00CD4233"/>
    <w:rsid w:val="00CD4D11"/>
    <w:rsid w:val="00CD4E61"/>
    <w:rsid w:val="00CD63F1"/>
    <w:rsid w:val="00CD6515"/>
    <w:rsid w:val="00CD77BE"/>
    <w:rsid w:val="00CD7F47"/>
    <w:rsid w:val="00CD7FD1"/>
    <w:rsid w:val="00CE1458"/>
    <w:rsid w:val="00CE2A65"/>
    <w:rsid w:val="00CE2A7B"/>
    <w:rsid w:val="00CE2FF5"/>
    <w:rsid w:val="00CE41F9"/>
    <w:rsid w:val="00CE4AD6"/>
    <w:rsid w:val="00CE4C03"/>
    <w:rsid w:val="00CE56A7"/>
    <w:rsid w:val="00CE578D"/>
    <w:rsid w:val="00CE5E28"/>
    <w:rsid w:val="00CE6733"/>
    <w:rsid w:val="00CE6ACC"/>
    <w:rsid w:val="00CE6EFA"/>
    <w:rsid w:val="00CF0134"/>
    <w:rsid w:val="00CF059B"/>
    <w:rsid w:val="00CF180F"/>
    <w:rsid w:val="00CF26EC"/>
    <w:rsid w:val="00CF3800"/>
    <w:rsid w:val="00CF3E63"/>
    <w:rsid w:val="00CF4349"/>
    <w:rsid w:val="00CF61BF"/>
    <w:rsid w:val="00CF73D3"/>
    <w:rsid w:val="00D001CB"/>
    <w:rsid w:val="00D001E3"/>
    <w:rsid w:val="00D00521"/>
    <w:rsid w:val="00D0055C"/>
    <w:rsid w:val="00D0071A"/>
    <w:rsid w:val="00D01C77"/>
    <w:rsid w:val="00D01F8E"/>
    <w:rsid w:val="00D021CF"/>
    <w:rsid w:val="00D026AF"/>
    <w:rsid w:val="00D02811"/>
    <w:rsid w:val="00D02E21"/>
    <w:rsid w:val="00D02F52"/>
    <w:rsid w:val="00D0352A"/>
    <w:rsid w:val="00D035FE"/>
    <w:rsid w:val="00D039C3"/>
    <w:rsid w:val="00D03D58"/>
    <w:rsid w:val="00D06209"/>
    <w:rsid w:val="00D0649B"/>
    <w:rsid w:val="00D06778"/>
    <w:rsid w:val="00D06B22"/>
    <w:rsid w:val="00D06D0C"/>
    <w:rsid w:val="00D06D56"/>
    <w:rsid w:val="00D06E48"/>
    <w:rsid w:val="00D07636"/>
    <w:rsid w:val="00D10718"/>
    <w:rsid w:val="00D10AAF"/>
    <w:rsid w:val="00D1132B"/>
    <w:rsid w:val="00D12336"/>
    <w:rsid w:val="00D12C48"/>
    <w:rsid w:val="00D12FA9"/>
    <w:rsid w:val="00D13C7D"/>
    <w:rsid w:val="00D143F6"/>
    <w:rsid w:val="00D14709"/>
    <w:rsid w:val="00D14C01"/>
    <w:rsid w:val="00D14DF7"/>
    <w:rsid w:val="00D1504A"/>
    <w:rsid w:val="00D15902"/>
    <w:rsid w:val="00D15B92"/>
    <w:rsid w:val="00D15D1D"/>
    <w:rsid w:val="00D15D1F"/>
    <w:rsid w:val="00D1676A"/>
    <w:rsid w:val="00D169EF"/>
    <w:rsid w:val="00D174AF"/>
    <w:rsid w:val="00D17C99"/>
    <w:rsid w:val="00D17D9F"/>
    <w:rsid w:val="00D202FF"/>
    <w:rsid w:val="00D2084E"/>
    <w:rsid w:val="00D2094D"/>
    <w:rsid w:val="00D20961"/>
    <w:rsid w:val="00D209EA"/>
    <w:rsid w:val="00D21709"/>
    <w:rsid w:val="00D217CC"/>
    <w:rsid w:val="00D21915"/>
    <w:rsid w:val="00D234FC"/>
    <w:rsid w:val="00D24645"/>
    <w:rsid w:val="00D24E5E"/>
    <w:rsid w:val="00D24FF0"/>
    <w:rsid w:val="00D252A5"/>
    <w:rsid w:val="00D2598F"/>
    <w:rsid w:val="00D25C66"/>
    <w:rsid w:val="00D264A2"/>
    <w:rsid w:val="00D2680A"/>
    <w:rsid w:val="00D2710D"/>
    <w:rsid w:val="00D27702"/>
    <w:rsid w:val="00D300FF"/>
    <w:rsid w:val="00D307AE"/>
    <w:rsid w:val="00D30C6D"/>
    <w:rsid w:val="00D310F9"/>
    <w:rsid w:val="00D3123B"/>
    <w:rsid w:val="00D31783"/>
    <w:rsid w:val="00D32519"/>
    <w:rsid w:val="00D325F7"/>
    <w:rsid w:val="00D32618"/>
    <w:rsid w:val="00D3268A"/>
    <w:rsid w:val="00D32854"/>
    <w:rsid w:val="00D32A18"/>
    <w:rsid w:val="00D32FA9"/>
    <w:rsid w:val="00D33726"/>
    <w:rsid w:val="00D33B0E"/>
    <w:rsid w:val="00D33F30"/>
    <w:rsid w:val="00D3458E"/>
    <w:rsid w:val="00D34D68"/>
    <w:rsid w:val="00D34F01"/>
    <w:rsid w:val="00D351F2"/>
    <w:rsid w:val="00D35281"/>
    <w:rsid w:val="00D35D05"/>
    <w:rsid w:val="00D367B9"/>
    <w:rsid w:val="00D368D1"/>
    <w:rsid w:val="00D37098"/>
    <w:rsid w:val="00D40148"/>
    <w:rsid w:val="00D40658"/>
    <w:rsid w:val="00D40CD1"/>
    <w:rsid w:val="00D41027"/>
    <w:rsid w:val="00D41E27"/>
    <w:rsid w:val="00D41F4C"/>
    <w:rsid w:val="00D429C3"/>
    <w:rsid w:val="00D44330"/>
    <w:rsid w:val="00D44C12"/>
    <w:rsid w:val="00D44E80"/>
    <w:rsid w:val="00D45B7A"/>
    <w:rsid w:val="00D466D2"/>
    <w:rsid w:val="00D47041"/>
    <w:rsid w:val="00D4728E"/>
    <w:rsid w:val="00D477E4"/>
    <w:rsid w:val="00D478D0"/>
    <w:rsid w:val="00D50AA4"/>
    <w:rsid w:val="00D51397"/>
    <w:rsid w:val="00D514C5"/>
    <w:rsid w:val="00D51D7C"/>
    <w:rsid w:val="00D51FA7"/>
    <w:rsid w:val="00D52A07"/>
    <w:rsid w:val="00D52C1F"/>
    <w:rsid w:val="00D52D65"/>
    <w:rsid w:val="00D5353C"/>
    <w:rsid w:val="00D53BBD"/>
    <w:rsid w:val="00D5540A"/>
    <w:rsid w:val="00D56660"/>
    <w:rsid w:val="00D56AB6"/>
    <w:rsid w:val="00D56B29"/>
    <w:rsid w:val="00D56EFE"/>
    <w:rsid w:val="00D570AD"/>
    <w:rsid w:val="00D57350"/>
    <w:rsid w:val="00D57532"/>
    <w:rsid w:val="00D57F28"/>
    <w:rsid w:val="00D60F79"/>
    <w:rsid w:val="00D6170E"/>
    <w:rsid w:val="00D6271A"/>
    <w:rsid w:val="00D62C15"/>
    <w:rsid w:val="00D63095"/>
    <w:rsid w:val="00D6337E"/>
    <w:rsid w:val="00D641C6"/>
    <w:rsid w:val="00D64617"/>
    <w:rsid w:val="00D649C5"/>
    <w:rsid w:val="00D64B1C"/>
    <w:rsid w:val="00D65B20"/>
    <w:rsid w:val="00D65B95"/>
    <w:rsid w:val="00D66749"/>
    <w:rsid w:val="00D66CB8"/>
    <w:rsid w:val="00D66F7B"/>
    <w:rsid w:val="00D67BFF"/>
    <w:rsid w:val="00D70641"/>
    <w:rsid w:val="00D70C13"/>
    <w:rsid w:val="00D70C3D"/>
    <w:rsid w:val="00D71AD3"/>
    <w:rsid w:val="00D71CD1"/>
    <w:rsid w:val="00D72ED5"/>
    <w:rsid w:val="00D739FE"/>
    <w:rsid w:val="00D73B46"/>
    <w:rsid w:val="00D74C99"/>
    <w:rsid w:val="00D75322"/>
    <w:rsid w:val="00D7542F"/>
    <w:rsid w:val="00D7576F"/>
    <w:rsid w:val="00D7612E"/>
    <w:rsid w:val="00D76A32"/>
    <w:rsid w:val="00D774D8"/>
    <w:rsid w:val="00D77BE1"/>
    <w:rsid w:val="00D77C77"/>
    <w:rsid w:val="00D77EB8"/>
    <w:rsid w:val="00D77F78"/>
    <w:rsid w:val="00D80126"/>
    <w:rsid w:val="00D80A75"/>
    <w:rsid w:val="00D8146E"/>
    <w:rsid w:val="00D8150F"/>
    <w:rsid w:val="00D81522"/>
    <w:rsid w:val="00D822BE"/>
    <w:rsid w:val="00D83267"/>
    <w:rsid w:val="00D8436D"/>
    <w:rsid w:val="00D8459A"/>
    <w:rsid w:val="00D85D05"/>
    <w:rsid w:val="00D862BC"/>
    <w:rsid w:val="00D867A0"/>
    <w:rsid w:val="00D87371"/>
    <w:rsid w:val="00D8779F"/>
    <w:rsid w:val="00D878CB"/>
    <w:rsid w:val="00D905E0"/>
    <w:rsid w:val="00D91D50"/>
    <w:rsid w:val="00D93895"/>
    <w:rsid w:val="00D93CCD"/>
    <w:rsid w:val="00D941E6"/>
    <w:rsid w:val="00D94AD0"/>
    <w:rsid w:val="00D95CAA"/>
    <w:rsid w:val="00D95F28"/>
    <w:rsid w:val="00D96710"/>
    <w:rsid w:val="00D968EB"/>
    <w:rsid w:val="00D97DCD"/>
    <w:rsid w:val="00DA0A9A"/>
    <w:rsid w:val="00DA1286"/>
    <w:rsid w:val="00DA1388"/>
    <w:rsid w:val="00DA15CB"/>
    <w:rsid w:val="00DA1EEC"/>
    <w:rsid w:val="00DA24B9"/>
    <w:rsid w:val="00DA2703"/>
    <w:rsid w:val="00DA2AF9"/>
    <w:rsid w:val="00DA2D4E"/>
    <w:rsid w:val="00DA348C"/>
    <w:rsid w:val="00DA3844"/>
    <w:rsid w:val="00DA42CE"/>
    <w:rsid w:val="00DA575B"/>
    <w:rsid w:val="00DA5B2D"/>
    <w:rsid w:val="00DA612F"/>
    <w:rsid w:val="00DA7872"/>
    <w:rsid w:val="00DA7C5C"/>
    <w:rsid w:val="00DB1E30"/>
    <w:rsid w:val="00DB2BBE"/>
    <w:rsid w:val="00DB2DFE"/>
    <w:rsid w:val="00DB3260"/>
    <w:rsid w:val="00DB434A"/>
    <w:rsid w:val="00DB4CD8"/>
    <w:rsid w:val="00DB4F6C"/>
    <w:rsid w:val="00DB5530"/>
    <w:rsid w:val="00DB5B6F"/>
    <w:rsid w:val="00DB7C3F"/>
    <w:rsid w:val="00DC08C8"/>
    <w:rsid w:val="00DC137C"/>
    <w:rsid w:val="00DC18C5"/>
    <w:rsid w:val="00DC1F4E"/>
    <w:rsid w:val="00DC4FBF"/>
    <w:rsid w:val="00DC551C"/>
    <w:rsid w:val="00DC634C"/>
    <w:rsid w:val="00DC7515"/>
    <w:rsid w:val="00DC79D0"/>
    <w:rsid w:val="00DD09CA"/>
    <w:rsid w:val="00DD0CA2"/>
    <w:rsid w:val="00DD102C"/>
    <w:rsid w:val="00DD14E8"/>
    <w:rsid w:val="00DD158C"/>
    <w:rsid w:val="00DD199A"/>
    <w:rsid w:val="00DD1C1A"/>
    <w:rsid w:val="00DD2950"/>
    <w:rsid w:val="00DD2D9D"/>
    <w:rsid w:val="00DD3AC9"/>
    <w:rsid w:val="00DD3B6E"/>
    <w:rsid w:val="00DD4A09"/>
    <w:rsid w:val="00DD5326"/>
    <w:rsid w:val="00DD65B1"/>
    <w:rsid w:val="00DD77DD"/>
    <w:rsid w:val="00DE07C2"/>
    <w:rsid w:val="00DE1B1C"/>
    <w:rsid w:val="00DE1B5C"/>
    <w:rsid w:val="00DE34B1"/>
    <w:rsid w:val="00DE3AFF"/>
    <w:rsid w:val="00DE49AA"/>
    <w:rsid w:val="00DE5204"/>
    <w:rsid w:val="00DE54F9"/>
    <w:rsid w:val="00DE6754"/>
    <w:rsid w:val="00DE676D"/>
    <w:rsid w:val="00DE6DA6"/>
    <w:rsid w:val="00DE7086"/>
    <w:rsid w:val="00DE7092"/>
    <w:rsid w:val="00DE787E"/>
    <w:rsid w:val="00DE7994"/>
    <w:rsid w:val="00DE7A7C"/>
    <w:rsid w:val="00DE7AB3"/>
    <w:rsid w:val="00DF03DB"/>
    <w:rsid w:val="00DF0D09"/>
    <w:rsid w:val="00DF10CF"/>
    <w:rsid w:val="00DF1590"/>
    <w:rsid w:val="00DF1A32"/>
    <w:rsid w:val="00DF2210"/>
    <w:rsid w:val="00DF2E40"/>
    <w:rsid w:val="00DF30A0"/>
    <w:rsid w:val="00DF315B"/>
    <w:rsid w:val="00DF3596"/>
    <w:rsid w:val="00DF3C9C"/>
    <w:rsid w:val="00DF4081"/>
    <w:rsid w:val="00DF48B9"/>
    <w:rsid w:val="00DF5161"/>
    <w:rsid w:val="00DF6BA2"/>
    <w:rsid w:val="00E026B1"/>
    <w:rsid w:val="00E02713"/>
    <w:rsid w:val="00E02855"/>
    <w:rsid w:val="00E02E62"/>
    <w:rsid w:val="00E02F65"/>
    <w:rsid w:val="00E04472"/>
    <w:rsid w:val="00E046A1"/>
    <w:rsid w:val="00E04B3D"/>
    <w:rsid w:val="00E05E93"/>
    <w:rsid w:val="00E06678"/>
    <w:rsid w:val="00E06D05"/>
    <w:rsid w:val="00E06F0F"/>
    <w:rsid w:val="00E0728C"/>
    <w:rsid w:val="00E07933"/>
    <w:rsid w:val="00E07D05"/>
    <w:rsid w:val="00E1008B"/>
    <w:rsid w:val="00E100ED"/>
    <w:rsid w:val="00E1048C"/>
    <w:rsid w:val="00E11010"/>
    <w:rsid w:val="00E11637"/>
    <w:rsid w:val="00E11858"/>
    <w:rsid w:val="00E11D75"/>
    <w:rsid w:val="00E12407"/>
    <w:rsid w:val="00E129C3"/>
    <w:rsid w:val="00E12D2D"/>
    <w:rsid w:val="00E13DFB"/>
    <w:rsid w:val="00E140CB"/>
    <w:rsid w:val="00E14D5B"/>
    <w:rsid w:val="00E14DC5"/>
    <w:rsid w:val="00E15D86"/>
    <w:rsid w:val="00E16784"/>
    <w:rsid w:val="00E17472"/>
    <w:rsid w:val="00E20180"/>
    <w:rsid w:val="00E206AB"/>
    <w:rsid w:val="00E20C6C"/>
    <w:rsid w:val="00E223F9"/>
    <w:rsid w:val="00E22759"/>
    <w:rsid w:val="00E22838"/>
    <w:rsid w:val="00E22996"/>
    <w:rsid w:val="00E2314D"/>
    <w:rsid w:val="00E2356D"/>
    <w:rsid w:val="00E23636"/>
    <w:rsid w:val="00E23837"/>
    <w:rsid w:val="00E24027"/>
    <w:rsid w:val="00E240EE"/>
    <w:rsid w:val="00E2419E"/>
    <w:rsid w:val="00E24F74"/>
    <w:rsid w:val="00E25195"/>
    <w:rsid w:val="00E257AF"/>
    <w:rsid w:val="00E25E59"/>
    <w:rsid w:val="00E260CD"/>
    <w:rsid w:val="00E26369"/>
    <w:rsid w:val="00E31094"/>
    <w:rsid w:val="00E32D90"/>
    <w:rsid w:val="00E32DFC"/>
    <w:rsid w:val="00E32EAD"/>
    <w:rsid w:val="00E333EA"/>
    <w:rsid w:val="00E3463C"/>
    <w:rsid w:val="00E3532B"/>
    <w:rsid w:val="00E35DD3"/>
    <w:rsid w:val="00E35E0F"/>
    <w:rsid w:val="00E35E90"/>
    <w:rsid w:val="00E367F0"/>
    <w:rsid w:val="00E36A56"/>
    <w:rsid w:val="00E37431"/>
    <w:rsid w:val="00E378B8"/>
    <w:rsid w:val="00E37AD7"/>
    <w:rsid w:val="00E37EA5"/>
    <w:rsid w:val="00E402FA"/>
    <w:rsid w:val="00E40A17"/>
    <w:rsid w:val="00E41291"/>
    <w:rsid w:val="00E41B6F"/>
    <w:rsid w:val="00E41FB5"/>
    <w:rsid w:val="00E42AFF"/>
    <w:rsid w:val="00E42BE9"/>
    <w:rsid w:val="00E43207"/>
    <w:rsid w:val="00E43288"/>
    <w:rsid w:val="00E433D7"/>
    <w:rsid w:val="00E43462"/>
    <w:rsid w:val="00E438A6"/>
    <w:rsid w:val="00E4438B"/>
    <w:rsid w:val="00E4447E"/>
    <w:rsid w:val="00E45388"/>
    <w:rsid w:val="00E458A9"/>
    <w:rsid w:val="00E46C2A"/>
    <w:rsid w:val="00E47AD1"/>
    <w:rsid w:val="00E50E66"/>
    <w:rsid w:val="00E5123B"/>
    <w:rsid w:val="00E51621"/>
    <w:rsid w:val="00E51CBB"/>
    <w:rsid w:val="00E51E6A"/>
    <w:rsid w:val="00E53346"/>
    <w:rsid w:val="00E53DF4"/>
    <w:rsid w:val="00E53F04"/>
    <w:rsid w:val="00E5423D"/>
    <w:rsid w:val="00E55775"/>
    <w:rsid w:val="00E55A71"/>
    <w:rsid w:val="00E57E0D"/>
    <w:rsid w:val="00E57E18"/>
    <w:rsid w:val="00E60CFF"/>
    <w:rsid w:val="00E61820"/>
    <w:rsid w:val="00E61841"/>
    <w:rsid w:val="00E61BA9"/>
    <w:rsid w:val="00E6210C"/>
    <w:rsid w:val="00E621A8"/>
    <w:rsid w:val="00E624B9"/>
    <w:rsid w:val="00E638D0"/>
    <w:rsid w:val="00E64636"/>
    <w:rsid w:val="00E6485F"/>
    <w:rsid w:val="00E6518B"/>
    <w:rsid w:val="00E65655"/>
    <w:rsid w:val="00E65C29"/>
    <w:rsid w:val="00E65C40"/>
    <w:rsid w:val="00E66997"/>
    <w:rsid w:val="00E66AF3"/>
    <w:rsid w:val="00E66D76"/>
    <w:rsid w:val="00E66DC7"/>
    <w:rsid w:val="00E66E30"/>
    <w:rsid w:val="00E7105C"/>
    <w:rsid w:val="00E720CE"/>
    <w:rsid w:val="00E72A72"/>
    <w:rsid w:val="00E72BA3"/>
    <w:rsid w:val="00E748E1"/>
    <w:rsid w:val="00E74F84"/>
    <w:rsid w:val="00E75273"/>
    <w:rsid w:val="00E7583F"/>
    <w:rsid w:val="00E75EEC"/>
    <w:rsid w:val="00E75F93"/>
    <w:rsid w:val="00E7639A"/>
    <w:rsid w:val="00E7702B"/>
    <w:rsid w:val="00E77269"/>
    <w:rsid w:val="00E77378"/>
    <w:rsid w:val="00E773B9"/>
    <w:rsid w:val="00E77659"/>
    <w:rsid w:val="00E801E8"/>
    <w:rsid w:val="00E811F6"/>
    <w:rsid w:val="00E814F9"/>
    <w:rsid w:val="00E822D0"/>
    <w:rsid w:val="00E82AF6"/>
    <w:rsid w:val="00E83223"/>
    <w:rsid w:val="00E83522"/>
    <w:rsid w:val="00E83A44"/>
    <w:rsid w:val="00E844F6"/>
    <w:rsid w:val="00E84BFA"/>
    <w:rsid w:val="00E84EDD"/>
    <w:rsid w:val="00E85F35"/>
    <w:rsid w:val="00E85FFA"/>
    <w:rsid w:val="00E87B07"/>
    <w:rsid w:val="00E9002C"/>
    <w:rsid w:val="00E90F19"/>
    <w:rsid w:val="00E9183F"/>
    <w:rsid w:val="00E92B53"/>
    <w:rsid w:val="00E93C43"/>
    <w:rsid w:val="00E9421E"/>
    <w:rsid w:val="00E9448A"/>
    <w:rsid w:val="00E959E8"/>
    <w:rsid w:val="00E95D06"/>
    <w:rsid w:val="00E96603"/>
    <w:rsid w:val="00E9737A"/>
    <w:rsid w:val="00E97D41"/>
    <w:rsid w:val="00E97DB3"/>
    <w:rsid w:val="00EA03A0"/>
    <w:rsid w:val="00EA06B0"/>
    <w:rsid w:val="00EA259C"/>
    <w:rsid w:val="00EA26A7"/>
    <w:rsid w:val="00EA2FC4"/>
    <w:rsid w:val="00EA33CB"/>
    <w:rsid w:val="00EA39D8"/>
    <w:rsid w:val="00EA554F"/>
    <w:rsid w:val="00EA5703"/>
    <w:rsid w:val="00EA5A8C"/>
    <w:rsid w:val="00EA5EDB"/>
    <w:rsid w:val="00EA5F08"/>
    <w:rsid w:val="00EA6073"/>
    <w:rsid w:val="00EA6ED5"/>
    <w:rsid w:val="00EA706F"/>
    <w:rsid w:val="00EA7476"/>
    <w:rsid w:val="00EA7B99"/>
    <w:rsid w:val="00EA7E9B"/>
    <w:rsid w:val="00EB00A8"/>
    <w:rsid w:val="00EB098C"/>
    <w:rsid w:val="00EB1249"/>
    <w:rsid w:val="00EB1523"/>
    <w:rsid w:val="00EB16B4"/>
    <w:rsid w:val="00EB1A5A"/>
    <w:rsid w:val="00EB2338"/>
    <w:rsid w:val="00EB2896"/>
    <w:rsid w:val="00EB37C8"/>
    <w:rsid w:val="00EB443F"/>
    <w:rsid w:val="00EB4A31"/>
    <w:rsid w:val="00EB4F49"/>
    <w:rsid w:val="00EB5F40"/>
    <w:rsid w:val="00EB63E5"/>
    <w:rsid w:val="00EB6F4A"/>
    <w:rsid w:val="00EB76CF"/>
    <w:rsid w:val="00EB78FB"/>
    <w:rsid w:val="00EB7F42"/>
    <w:rsid w:val="00EC0438"/>
    <w:rsid w:val="00EC05DD"/>
    <w:rsid w:val="00EC0F84"/>
    <w:rsid w:val="00EC1743"/>
    <w:rsid w:val="00EC225B"/>
    <w:rsid w:val="00EC3215"/>
    <w:rsid w:val="00EC4BD5"/>
    <w:rsid w:val="00EC6830"/>
    <w:rsid w:val="00EC6A6C"/>
    <w:rsid w:val="00EC6F3F"/>
    <w:rsid w:val="00EC754C"/>
    <w:rsid w:val="00EC78DF"/>
    <w:rsid w:val="00EC79B5"/>
    <w:rsid w:val="00EC7B84"/>
    <w:rsid w:val="00ED021C"/>
    <w:rsid w:val="00ED05BA"/>
    <w:rsid w:val="00ED0EF7"/>
    <w:rsid w:val="00ED0F8E"/>
    <w:rsid w:val="00ED1986"/>
    <w:rsid w:val="00ED22FA"/>
    <w:rsid w:val="00ED2D32"/>
    <w:rsid w:val="00ED2D8C"/>
    <w:rsid w:val="00ED32B0"/>
    <w:rsid w:val="00ED4212"/>
    <w:rsid w:val="00ED4ED5"/>
    <w:rsid w:val="00ED538B"/>
    <w:rsid w:val="00ED6CAE"/>
    <w:rsid w:val="00ED72F3"/>
    <w:rsid w:val="00ED72F9"/>
    <w:rsid w:val="00ED76E4"/>
    <w:rsid w:val="00ED7CC2"/>
    <w:rsid w:val="00EE070E"/>
    <w:rsid w:val="00EE0A6A"/>
    <w:rsid w:val="00EE14E7"/>
    <w:rsid w:val="00EE16D8"/>
    <w:rsid w:val="00EE1804"/>
    <w:rsid w:val="00EE1A27"/>
    <w:rsid w:val="00EE1CCB"/>
    <w:rsid w:val="00EE1E1B"/>
    <w:rsid w:val="00EE38BC"/>
    <w:rsid w:val="00EE3996"/>
    <w:rsid w:val="00EE4012"/>
    <w:rsid w:val="00EE4D23"/>
    <w:rsid w:val="00EE4FDB"/>
    <w:rsid w:val="00EE5BB6"/>
    <w:rsid w:val="00EE5F90"/>
    <w:rsid w:val="00EE6308"/>
    <w:rsid w:val="00EE714E"/>
    <w:rsid w:val="00EE7315"/>
    <w:rsid w:val="00EE7F94"/>
    <w:rsid w:val="00EF0457"/>
    <w:rsid w:val="00EF0886"/>
    <w:rsid w:val="00EF1A3E"/>
    <w:rsid w:val="00EF1E2E"/>
    <w:rsid w:val="00EF2107"/>
    <w:rsid w:val="00EF2B79"/>
    <w:rsid w:val="00EF49E7"/>
    <w:rsid w:val="00EF5A5E"/>
    <w:rsid w:val="00EF694A"/>
    <w:rsid w:val="00EF6D0A"/>
    <w:rsid w:val="00EF7B01"/>
    <w:rsid w:val="00F013D0"/>
    <w:rsid w:val="00F01A77"/>
    <w:rsid w:val="00F01CEB"/>
    <w:rsid w:val="00F02204"/>
    <w:rsid w:val="00F02222"/>
    <w:rsid w:val="00F02292"/>
    <w:rsid w:val="00F03195"/>
    <w:rsid w:val="00F03940"/>
    <w:rsid w:val="00F03AE8"/>
    <w:rsid w:val="00F0416B"/>
    <w:rsid w:val="00F045BF"/>
    <w:rsid w:val="00F04C14"/>
    <w:rsid w:val="00F052FE"/>
    <w:rsid w:val="00F07E66"/>
    <w:rsid w:val="00F10952"/>
    <w:rsid w:val="00F10BD0"/>
    <w:rsid w:val="00F1156E"/>
    <w:rsid w:val="00F11AAD"/>
    <w:rsid w:val="00F12EDC"/>
    <w:rsid w:val="00F13FFE"/>
    <w:rsid w:val="00F1404B"/>
    <w:rsid w:val="00F147EA"/>
    <w:rsid w:val="00F14F7D"/>
    <w:rsid w:val="00F15521"/>
    <w:rsid w:val="00F15C1D"/>
    <w:rsid w:val="00F15E19"/>
    <w:rsid w:val="00F15F14"/>
    <w:rsid w:val="00F16489"/>
    <w:rsid w:val="00F1675F"/>
    <w:rsid w:val="00F16BB6"/>
    <w:rsid w:val="00F16F61"/>
    <w:rsid w:val="00F1713D"/>
    <w:rsid w:val="00F17910"/>
    <w:rsid w:val="00F20341"/>
    <w:rsid w:val="00F21830"/>
    <w:rsid w:val="00F21CAC"/>
    <w:rsid w:val="00F2205C"/>
    <w:rsid w:val="00F22BBB"/>
    <w:rsid w:val="00F22CA2"/>
    <w:rsid w:val="00F231C2"/>
    <w:rsid w:val="00F2359C"/>
    <w:rsid w:val="00F236D9"/>
    <w:rsid w:val="00F239EF"/>
    <w:rsid w:val="00F2459B"/>
    <w:rsid w:val="00F24753"/>
    <w:rsid w:val="00F24CDB"/>
    <w:rsid w:val="00F25FD1"/>
    <w:rsid w:val="00F260DA"/>
    <w:rsid w:val="00F26D39"/>
    <w:rsid w:val="00F27512"/>
    <w:rsid w:val="00F300BE"/>
    <w:rsid w:val="00F306DE"/>
    <w:rsid w:val="00F31244"/>
    <w:rsid w:val="00F319D1"/>
    <w:rsid w:val="00F32CA3"/>
    <w:rsid w:val="00F33348"/>
    <w:rsid w:val="00F33B9F"/>
    <w:rsid w:val="00F34F3F"/>
    <w:rsid w:val="00F356B5"/>
    <w:rsid w:val="00F35BC5"/>
    <w:rsid w:val="00F35D7E"/>
    <w:rsid w:val="00F36704"/>
    <w:rsid w:val="00F36B70"/>
    <w:rsid w:val="00F36EC5"/>
    <w:rsid w:val="00F373FD"/>
    <w:rsid w:val="00F402D0"/>
    <w:rsid w:val="00F4082E"/>
    <w:rsid w:val="00F41418"/>
    <w:rsid w:val="00F42057"/>
    <w:rsid w:val="00F42A45"/>
    <w:rsid w:val="00F43CDA"/>
    <w:rsid w:val="00F43FC1"/>
    <w:rsid w:val="00F446DB"/>
    <w:rsid w:val="00F459A0"/>
    <w:rsid w:val="00F45CEC"/>
    <w:rsid w:val="00F46FF7"/>
    <w:rsid w:val="00F47670"/>
    <w:rsid w:val="00F503C2"/>
    <w:rsid w:val="00F51116"/>
    <w:rsid w:val="00F51512"/>
    <w:rsid w:val="00F5198D"/>
    <w:rsid w:val="00F520E8"/>
    <w:rsid w:val="00F521E9"/>
    <w:rsid w:val="00F52418"/>
    <w:rsid w:val="00F5342B"/>
    <w:rsid w:val="00F5475F"/>
    <w:rsid w:val="00F549AE"/>
    <w:rsid w:val="00F56B2B"/>
    <w:rsid w:val="00F600BF"/>
    <w:rsid w:val="00F605CE"/>
    <w:rsid w:val="00F60CE6"/>
    <w:rsid w:val="00F60E89"/>
    <w:rsid w:val="00F61178"/>
    <w:rsid w:val="00F61898"/>
    <w:rsid w:val="00F61C9A"/>
    <w:rsid w:val="00F636AF"/>
    <w:rsid w:val="00F63AE8"/>
    <w:rsid w:val="00F64C4D"/>
    <w:rsid w:val="00F64EEC"/>
    <w:rsid w:val="00F65B8A"/>
    <w:rsid w:val="00F660C3"/>
    <w:rsid w:val="00F67785"/>
    <w:rsid w:val="00F70212"/>
    <w:rsid w:val="00F70A33"/>
    <w:rsid w:val="00F70B6F"/>
    <w:rsid w:val="00F70D2D"/>
    <w:rsid w:val="00F711A2"/>
    <w:rsid w:val="00F712D5"/>
    <w:rsid w:val="00F71880"/>
    <w:rsid w:val="00F71B3C"/>
    <w:rsid w:val="00F725CB"/>
    <w:rsid w:val="00F7315D"/>
    <w:rsid w:val="00F7350B"/>
    <w:rsid w:val="00F7418D"/>
    <w:rsid w:val="00F7559F"/>
    <w:rsid w:val="00F75F26"/>
    <w:rsid w:val="00F761D6"/>
    <w:rsid w:val="00F7650F"/>
    <w:rsid w:val="00F76A7B"/>
    <w:rsid w:val="00F76CB5"/>
    <w:rsid w:val="00F77BF8"/>
    <w:rsid w:val="00F77F64"/>
    <w:rsid w:val="00F818C3"/>
    <w:rsid w:val="00F81C7E"/>
    <w:rsid w:val="00F82045"/>
    <w:rsid w:val="00F82828"/>
    <w:rsid w:val="00F8299D"/>
    <w:rsid w:val="00F831ED"/>
    <w:rsid w:val="00F840C1"/>
    <w:rsid w:val="00F846D2"/>
    <w:rsid w:val="00F84DFA"/>
    <w:rsid w:val="00F84F97"/>
    <w:rsid w:val="00F85072"/>
    <w:rsid w:val="00F867BB"/>
    <w:rsid w:val="00F87849"/>
    <w:rsid w:val="00F87C56"/>
    <w:rsid w:val="00F90F28"/>
    <w:rsid w:val="00F92EED"/>
    <w:rsid w:val="00F931BA"/>
    <w:rsid w:val="00F94146"/>
    <w:rsid w:val="00F9507D"/>
    <w:rsid w:val="00F950DE"/>
    <w:rsid w:val="00F95B3D"/>
    <w:rsid w:val="00F9645C"/>
    <w:rsid w:val="00F97730"/>
    <w:rsid w:val="00F97ECE"/>
    <w:rsid w:val="00FA0631"/>
    <w:rsid w:val="00FA155F"/>
    <w:rsid w:val="00FA1991"/>
    <w:rsid w:val="00FA1BED"/>
    <w:rsid w:val="00FA2849"/>
    <w:rsid w:val="00FA2880"/>
    <w:rsid w:val="00FA3105"/>
    <w:rsid w:val="00FA3232"/>
    <w:rsid w:val="00FA453E"/>
    <w:rsid w:val="00FA4606"/>
    <w:rsid w:val="00FA5A39"/>
    <w:rsid w:val="00FA60C4"/>
    <w:rsid w:val="00FA669E"/>
    <w:rsid w:val="00FA6E36"/>
    <w:rsid w:val="00FA6F0C"/>
    <w:rsid w:val="00FA6FFE"/>
    <w:rsid w:val="00FA7229"/>
    <w:rsid w:val="00FA761A"/>
    <w:rsid w:val="00FB0075"/>
    <w:rsid w:val="00FB140E"/>
    <w:rsid w:val="00FB1E3A"/>
    <w:rsid w:val="00FB277F"/>
    <w:rsid w:val="00FB2CA9"/>
    <w:rsid w:val="00FB336B"/>
    <w:rsid w:val="00FB41B2"/>
    <w:rsid w:val="00FB441D"/>
    <w:rsid w:val="00FB5DCE"/>
    <w:rsid w:val="00FB689E"/>
    <w:rsid w:val="00FB6B83"/>
    <w:rsid w:val="00FB72B7"/>
    <w:rsid w:val="00FC05FB"/>
    <w:rsid w:val="00FC07F0"/>
    <w:rsid w:val="00FC0968"/>
    <w:rsid w:val="00FC0BD3"/>
    <w:rsid w:val="00FC17A8"/>
    <w:rsid w:val="00FC2946"/>
    <w:rsid w:val="00FC3879"/>
    <w:rsid w:val="00FC4ED8"/>
    <w:rsid w:val="00FC6C54"/>
    <w:rsid w:val="00FC77F5"/>
    <w:rsid w:val="00FC7C8C"/>
    <w:rsid w:val="00FD067D"/>
    <w:rsid w:val="00FD196D"/>
    <w:rsid w:val="00FD1C30"/>
    <w:rsid w:val="00FD2480"/>
    <w:rsid w:val="00FD2817"/>
    <w:rsid w:val="00FD2E17"/>
    <w:rsid w:val="00FD30CF"/>
    <w:rsid w:val="00FD3335"/>
    <w:rsid w:val="00FD350C"/>
    <w:rsid w:val="00FD409E"/>
    <w:rsid w:val="00FD42C9"/>
    <w:rsid w:val="00FD4826"/>
    <w:rsid w:val="00FD4D7E"/>
    <w:rsid w:val="00FD4E59"/>
    <w:rsid w:val="00FD51FF"/>
    <w:rsid w:val="00FD57B1"/>
    <w:rsid w:val="00FD645C"/>
    <w:rsid w:val="00FD6492"/>
    <w:rsid w:val="00FD6668"/>
    <w:rsid w:val="00FD6C9E"/>
    <w:rsid w:val="00FD7D94"/>
    <w:rsid w:val="00FD7E6F"/>
    <w:rsid w:val="00FE0BBC"/>
    <w:rsid w:val="00FE24B5"/>
    <w:rsid w:val="00FE37F2"/>
    <w:rsid w:val="00FE39C4"/>
    <w:rsid w:val="00FE436D"/>
    <w:rsid w:val="00FE4735"/>
    <w:rsid w:val="00FE4B7C"/>
    <w:rsid w:val="00FE4C20"/>
    <w:rsid w:val="00FE5308"/>
    <w:rsid w:val="00FE5351"/>
    <w:rsid w:val="00FE5968"/>
    <w:rsid w:val="00FE641B"/>
    <w:rsid w:val="00FE692D"/>
    <w:rsid w:val="00FE6C4D"/>
    <w:rsid w:val="00FE6E00"/>
    <w:rsid w:val="00FE76A5"/>
    <w:rsid w:val="00FE7F5D"/>
    <w:rsid w:val="00FF0939"/>
    <w:rsid w:val="00FF093D"/>
    <w:rsid w:val="00FF0AC6"/>
    <w:rsid w:val="00FF120F"/>
    <w:rsid w:val="00FF148B"/>
    <w:rsid w:val="00FF2A4C"/>
    <w:rsid w:val="00FF2CF1"/>
    <w:rsid w:val="00FF357A"/>
    <w:rsid w:val="00FF4037"/>
    <w:rsid w:val="00FF5707"/>
    <w:rsid w:val="00FF616B"/>
    <w:rsid w:val="00FF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BE05F"/>
  <w15:chartTrackingRefBased/>
  <w15:docId w15:val="{05B550E5-1A8C-4394-B94A-32EA4429C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AF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66AF3"/>
    <w:rPr>
      <w:color w:val="808080"/>
    </w:rPr>
  </w:style>
  <w:style w:type="character" w:customStyle="1" w:styleId="fontstyle01">
    <w:name w:val="fontstyle01"/>
    <w:basedOn w:val="DefaultParagraphFont"/>
    <w:rsid w:val="009F30B7"/>
    <w:rPr>
      <w:rFonts w:ascii="CMR10" w:hAnsi="CMR10" w:hint="default"/>
      <w:b w:val="0"/>
      <w:bCs w:val="0"/>
      <w:i w:val="0"/>
      <w:iCs w:val="0"/>
      <w:color w:val="0099FF"/>
      <w:sz w:val="20"/>
      <w:szCs w:val="20"/>
    </w:rPr>
  </w:style>
  <w:style w:type="character" w:customStyle="1" w:styleId="fontstyle21">
    <w:name w:val="fontstyle21"/>
    <w:basedOn w:val="DefaultParagraphFont"/>
    <w:rsid w:val="007D1CAF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39"/>
    <w:rsid w:val="00F34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D7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31">
    <w:name w:val="fontstyle31"/>
    <w:basedOn w:val="DefaultParagraphFont"/>
    <w:rsid w:val="00BD2DE1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1247D"/>
    <w:rPr>
      <w:color w:val="0000FF"/>
      <w:u w:val="single"/>
    </w:rPr>
  </w:style>
  <w:style w:type="character" w:customStyle="1" w:styleId="fontstyle41">
    <w:name w:val="fontstyle41"/>
    <w:basedOn w:val="DefaultParagraphFont"/>
    <w:rsid w:val="003E463C"/>
    <w:rPr>
      <w:rFonts w:ascii="Helvetica-Narrow" w:hAnsi="Helvetica-Narrow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3E463C"/>
    <w:rPr>
      <w:rFonts w:ascii="CMMI10" w:hAnsi="CMMI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61">
    <w:name w:val="fontstyle61"/>
    <w:basedOn w:val="DefaultParagraphFont"/>
    <w:rsid w:val="003E463C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0C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0CB1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226BF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920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3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tutorial.math.lamar.edu/Classes/DE/Linear.aspx" TargetMode="Externa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EC3EA-96C3-43CF-8434-36B9A3F22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71</TotalTime>
  <Pages>11</Pages>
  <Words>2185</Words>
  <Characters>1246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2545</cp:revision>
  <cp:lastPrinted>2020-02-21T18:19:00Z</cp:lastPrinted>
  <dcterms:created xsi:type="dcterms:W3CDTF">2018-11-08T06:48:00Z</dcterms:created>
  <dcterms:modified xsi:type="dcterms:W3CDTF">2020-06-03T07:57:00Z</dcterms:modified>
</cp:coreProperties>
</file>